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3111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863" w:rsidRDefault="00552863" w:rsidP="00C12425">
      <w:r>
        <w:separator/>
      </w:r>
    </w:p>
  </w:endnote>
  <w:endnote w:type="continuationSeparator" w:id="0">
    <w:p w:rsidR="00552863" w:rsidRDefault="0055286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863" w:rsidRDefault="00552863" w:rsidP="00C12425">
      <w:r>
        <w:separator/>
      </w:r>
    </w:p>
  </w:footnote>
  <w:footnote w:type="continuationSeparator" w:id="0">
    <w:p w:rsidR="00552863" w:rsidRDefault="0055286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256DD"/>
    <w:rsid w:val="00552863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6674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57777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1349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19:30-20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Textbook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187B1590-02DF-496E-B3A3-08CBFBAEB36D}">
      <dgm:prSet phldrT="[文本]"/>
      <dgm:spPr/>
      <dgm:t>
        <a:bodyPr/>
        <a:lstStyle/>
        <a:p>
          <a:r>
            <a:rPr lang="en-US" altLang="zh-CN"/>
            <a:t>Preview</a:t>
          </a:r>
          <a:endParaRPr lang="zh-CN" altLang="en-US"/>
        </a:p>
      </dgm:t>
    </dgm:pt>
    <dgm:pt modelId="{CE56088E-EC43-4333-BD44-5F2713B4567E}" type="parTrans" cxnId="{C91DCB46-B3E8-4360-A7D8-890BD4D2155D}">
      <dgm:prSet/>
      <dgm:spPr/>
      <dgm:t>
        <a:bodyPr/>
        <a:lstStyle/>
        <a:p>
          <a:endParaRPr lang="en-US"/>
        </a:p>
      </dgm:t>
    </dgm:pt>
    <dgm:pt modelId="{FD674498-5366-4C82-BFD0-535790CA94F3}" type="sibTrans" cxnId="{C91DCB46-B3E8-4360-A7D8-890BD4D2155D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A1B04D97-5319-4406-9772-FCDB36A474D6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3EFFCB8D-1023-48D7-B407-A12882E9AA1F}" type="parTrans" cxnId="{8FF0CD62-F32E-4B71-B5C4-2B547EDD58AD}">
      <dgm:prSet/>
      <dgm:spPr/>
      <dgm:t>
        <a:bodyPr/>
        <a:lstStyle/>
        <a:p>
          <a:endParaRPr lang="en-US"/>
        </a:p>
      </dgm:t>
    </dgm:pt>
    <dgm:pt modelId="{65AF1E47-D152-4EA1-8804-9A685C3D052D}" type="sibTrans" cxnId="{8FF0CD62-F32E-4B71-B5C4-2B547EDD58AD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9:30-11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F9F3B347-91F2-448A-A064-D24DE8F94FCB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67F328C6-53E4-4D6A-AF09-F3C58506DEE0}" type="parTrans" cxnId="{30DA3068-8441-4987-AB67-CB439F66742B}">
      <dgm:prSet/>
      <dgm:spPr/>
      <dgm:t>
        <a:bodyPr/>
        <a:lstStyle/>
        <a:p>
          <a:endParaRPr lang="en-US"/>
        </a:p>
      </dgm:t>
    </dgm:pt>
    <dgm:pt modelId="{28297C4A-2E2B-406B-A39B-6B1DAFCD10F5}" type="sibTrans" cxnId="{30DA3068-8441-4987-AB67-CB439F66742B}">
      <dgm:prSet/>
      <dgm:spPr/>
      <dgm:t>
        <a:bodyPr/>
        <a:lstStyle/>
        <a:p>
          <a:endParaRPr lang="en-US"/>
        </a:p>
      </dgm:t>
    </dgm:pt>
    <dgm:pt modelId="{4A47D7FA-A027-4055-9D84-AA4D08F32592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9F66464A-D773-48DD-A9B9-D9366FB74E4D}" type="parTrans" cxnId="{8C472AB8-B751-4383-8660-E020108926AB}">
      <dgm:prSet/>
      <dgm:spPr/>
      <dgm:t>
        <a:bodyPr/>
        <a:lstStyle/>
        <a:p>
          <a:endParaRPr lang="en-US"/>
        </a:p>
      </dgm:t>
    </dgm:pt>
    <dgm:pt modelId="{8C0D9474-C0CB-46B8-9430-86B53630867C}" type="sibTrans" cxnId="{8C472AB8-B751-4383-8660-E020108926AB}">
      <dgm:prSet/>
      <dgm:spPr/>
      <dgm:t>
        <a:bodyPr/>
        <a:lstStyle/>
        <a:p>
          <a:endParaRPr lang="en-US"/>
        </a:p>
      </dgm:t>
    </dgm:pt>
    <dgm:pt modelId="{F64A1A43-DA6F-4C31-9B89-6208F918D208}">
      <dgm:prSet phldrT="[文本]"/>
      <dgm:spPr/>
      <dgm:t>
        <a:bodyPr/>
        <a:lstStyle/>
        <a:p>
          <a:r>
            <a:rPr lang="en-US" altLang="zh-CN"/>
            <a:t>20:30-22:00</a:t>
          </a:r>
          <a:endParaRPr lang="zh-CN" altLang="en-US"/>
        </a:p>
      </dgm:t>
    </dgm:pt>
    <dgm:pt modelId="{220783FC-3A4F-4478-8A99-EFC058CE385E}" type="parTrans" cxnId="{CB2218D7-2B70-4908-8505-69F55C4FDE66}">
      <dgm:prSet/>
      <dgm:spPr/>
      <dgm:t>
        <a:bodyPr/>
        <a:lstStyle/>
        <a:p>
          <a:endParaRPr lang="en-US"/>
        </a:p>
      </dgm:t>
    </dgm:pt>
    <dgm:pt modelId="{531565A7-F429-4F4D-9C7C-70C6FF3ECF7D}" type="sibTrans" cxnId="{CB2218D7-2B70-4908-8505-69F55C4FDE6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0" presStyleCnt="25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0" presStyleCnt="25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1" presStyleCnt="25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1" presStyleCnt="25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2" presStyleCnt="25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2" presStyleCnt="25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3" presStyleCnt="25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3" presStyleCnt="25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4" presStyleCnt="25"/>
      <dgm:spPr/>
      <dgm:t>
        <a:bodyPr/>
        <a:lstStyle/>
        <a:p>
          <a:endParaRPr lang="en-US"/>
        </a:p>
      </dgm:t>
    </dgm:pt>
    <dgm:pt modelId="{463FF2BA-744B-4B84-8BBC-EAF863E5BEE8}" type="pres">
      <dgm:prSet presAssocID="{6C4B717C-C026-487E-BCE8-05C8818F102F}" presName="connTx" presStyleLbl="parChTrans1D4" presStyleIdx="4" presStyleCnt="25"/>
      <dgm:spPr/>
      <dgm:t>
        <a:bodyPr/>
        <a:lstStyle/>
        <a:p>
          <a:endParaRPr lang="en-US"/>
        </a:p>
      </dgm:t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E825968E-AFC6-480A-86D2-9B60CF6A0ACF}" type="pres">
      <dgm:prSet presAssocID="{67F328C6-53E4-4D6A-AF09-F3C58506DEE0}" presName="conn2-1" presStyleLbl="parChTrans1D4" presStyleIdx="5" presStyleCnt="25"/>
      <dgm:spPr/>
      <dgm:t>
        <a:bodyPr/>
        <a:lstStyle/>
        <a:p>
          <a:endParaRPr lang="en-US"/>
        </a:p>
      </dgm:t>
    </dgm:pt>
    <dgm:pt modelId="{C4AE0464-C7B5-4E86-A6A2-2B9AF10FF61D}" type="pres">
      <dgm:prSet presAssocID="{67F328C6-53E4-4D6A-AF09-F3C58506DEE0}" presName="connTx" presStyleLbl="parChTrans1D4" presStyleIdx="5" presStyleCnt="25"/>
      <dgm:spPr/>
      <dgm:t>
        <a:bodyPr/>
        <a:lstStyle/>
        <a:p>
          <a:endParaRPr lang="en-US"/>
        </a:p>
      </dgm:t>
    </dgm:pt>
    <dgm:pt modelId="{58CA4BD8-31BF-4975-BED2-E2C4ED861738}" type="pres">
      <dgm:prSet presAssocID="{F9F3B347-91F2-448A-A064-D24DE8F94FCB}" presName="root2" presStyleCnt="0"/>
      <dgm:spPr/>
    </dgm:pt>
    <dgm:pt modelId="{47221E9D-719D-4B09-8FB9-BFCE49963935}" type="pres">
      <dgm:prSet presAssocID="{F9F3B347-91F2-448A-A064-D24DE8F94FCB}" presName="LevelTwoTextNode" presStyleLbl="node4" presStyleIdx="5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699A46-5AAB-4398-B000-3A972B7AC306}" type="pres">
      <dgm:prSet presAssocID="{F9F3B347-91F2-448A-A064-D24DE8F94FCB}" presName="level3hierChild" presStyleCnt="0"/>
      <dgm:spPr/>
    </dgm:pt>
    <dgm:pt modelId="{157AB460-F350-4538-BCA5-859637D0C55A}" type="pres">
      <dgm:prSet presAssocID="{9F66464A-D773-48DD-A9B9-D9366FB74E4D}" presName="conn2-1" presStyleLbl="parChTrans1D4" presStyleIdx="6" presStyleCnt="25"/>
      <dgm:spPr/>
      <dgm:t>
        <a:bodyPr/>
        <a:lstStyle/>
        <a:p>
          <a:endParaRPr lang="en-US"/>
        </a:p>
      </dgm:t>
    </dgm:pt>
    <dgm:pt modelId="{27CDADBB-2F7E-4733-8154-DB895839AC21}" type="pres">
      <dgm:prSet presAssocID="{9F66464A-D773-48DD-A9B9-D9366FB74E4D}" presName="connTx" presStyleLbl="parChTrans1D4" presStyleIdx="6" presStyleCnt="25"/>
      <dgm:spPr/>
      <dgm:t>
        <a:bodyPr/>
        <a:lstStyle/>
        <a:p>
          <a:endParaRPr lang="en-US"/>
        </a:p>
      </dgm:t>
    </dgm:pt>
    <dgm:pt modelId="{1E8FC2F1-0069-467F-B692-796015444FF3}" type="pres">
      <dgm:prSet presAssocID="{4A47D7FA-A027-4055-9D84-AA4D08F32592}" presName="root2" presStyleCnt="0"/>
      <dgm:spPr/>
    </dgm:pt>
    <dgm:pt modelId="{48F26C2C-30F2-4EF0-9B8D-70C58EE4334A}" type="pres">
      <dgm:prSet presAssocID="{4A47D7FA-A027-4055-9D84-AA4D08F32592}" presName="LevelTwoTextNode" presStyleLbl="node4" presStyleIdx="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A07DE-64A9-4CA9-90AA-9F9C1815FAF9}" type="pres">
      <dgm:prSet presAssocID="{4A47D7FA-A027-4055-9D84-AA4D08F32592}" presName="level3hierChild" presStyleCnt="0"/>
      <dgm:spPr/>
    </dgm:pt>
    <dgm:pt modelId="{497F5C04-5E6C-440F-AD7F-16339F84AAFB}" type="pres">
      <dgm:prSet presAssocID="{220783FC-3A4F-4478-8A99-EFC058CE385E}" presName="conn2-1" presStyleLbl="parChTrans1D4" presStyleIdx="7" presStyleCnt="25"/>
      <dgm:spPr/>
      <dgm:t>
        <a:bodyPr/>
        <a:lstStyle/>
        <a:p>
          <a:endParaRPr lang="en-US"/>
        </a:p>
      </dgm:t>
    </dgm:pt>
    <dgm:pt modelId="{5AABF8D0-E7BA-4B05-B0CC-3D73E60C6D34}" type="pres">
      <dgm:prSet presAssocID="{220783FC-3A4F-4478-8A99-EFC058CE385E}" presName="connTx" presStyleLbl="parChTrans1D4" presStyleIdx="7" presStyleCnt="25"/>
      <dgm:spPr/>
      <dgm:t>
        <a:bodyPr/>
        <a:lstStyle/>
        <a:p>
          <a:endParaRPr lang="en-US"/>
        </a:p>
      </dgm:t>
    </dgm:pt>
    <dgm:pt modelId="{B1504455-1E62-4B64-A503-50563253A73B}" type="pres">
      <dgm:prSet presAssocID="{F64A1A43-DA6F-4C31-9B89-6208F918D208}" presName="root2" presStyleCnt="0"/>
      <dgm:spPr/>
    </dgm:pt>
    <dgm:pt modelId="{0CBCD5D4-30CD-4B71-9A4D-975FA3ACDA21}" type="pres">
      <dgm:prSet presAssocID="{F64A1A43-DA6F-4C31-9B89-6208F918D208}" presName="LevelTwoTextNode" presStyleLbl="node4" presStyleIdx="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2C31B2-9042-498D-871E-89CA4E35A6E3}" type="pres">
      <dgm:prSet presAssocID="{F64A1A43-DA6F-4C31-9B89-6208F918D208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6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8" presStyleCnt="25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8" presStyleCnt="25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9" presStyleCnt="25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9" presStyleCnt="25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E2050663-B1E8-425F-87C5-99CF5290C067}" type="pres">
      <dgm:prSet presAssocID="{CE56088E-EC43-4333-BD44-5F2713B4567E}" presName="conn2-1" presStyleLbl="parChTrans1D4" presStyleIdx="10" presStyleCnt="25"/>
      <dgm:spPr/>
      <dgm:t>
        <a:bodyPr/>
        <a:lstStyle/>
        <a:p>
          <a:endParaRPr lang="en-US"/>
        </a:p>
      </dgm:t>
    </dgm:pt>
    <dgm:pt modelId="{1917F639-7383-48D4-AF40-101A0C080E5B}" type="pres">
      <dgm:prSet presAssocID="{CE56088E-EC43-4333-BD44-5F2713B4567E}" presName="connTx" presStyleLbl="parChTrans1D4" presStyleIdx="10" presStyleCnt="25"/>
      <dgm:spPr/>
      <dgm:t>
        <a:bodyPr/>
        <a:lstStyle/>
        <a:p>
          <a:endParaRPr lang="en-US"/>
        </a:p>
      </dgm:t>
    </dgm:pt>
    <dgm:pt modelId="{C3BC7B2A-9DDE-44ED-93E2-A010BA1FF293}" type="pres">
      <dgm:prSet presAssocID="{187B1590-02DF-496E-B3A3-08CBFBAEB36D}" presName="root2" presStyleCnt="0"/>
      <dgm:spPr/>
    </dgm:pt>
    <dgm:pt modelId="{76AFDD70-FF2C-4B5F-82B9-B5BF2DE28A65}" type="pres">
      <dgm:prSet presAssocID="{187B1590-02DF-496E-B3A3-08CBFBAEB36D}" presName="LevelTwoTextNode" presStyleLbl="node4" presStyleIdx="1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138635-4487-459B-981F-277AED9AA076}" type="pres">
      <dgm:prSet presAssocID="{187B1590-02DF-496E-B3A3-08CBFBAEB36D}" presName="level3hierChild" presStyleCnt="0"/>
      <dgm:spPr/>
    </dgm:pt>
    <dgm:pt modelId="{1C71F73B-1A86-4D01-A5F1-5C981EB9BAF9}" type="pres">
      <dgm:prSet presAssocID="{3EFFCB8D-1023-48D7-B407-A12882E9AA1F}" presName="conn2-1" presStyleLbl="parChTrans1D4" presStyleIdx="11" presStyleCnt="25"/>
      <dgm:spPr/>
      <dgm:t>
        <a:bodyPr/>
        <a:lstStyle/>
        <a:p>
          <a:endParaRPr lang="en-US"/>
        </a:p>
      </dgm:t>
    </dgm:pt>
    <dgm:pt modelId="{4A0DD7DA-8AAC-4AD2-96FD-C9881631506D}" type="pres">
      <dgm:prSet presAssocID="{3EFFCB8D-1023-48D7-B407-A12882E9AA1F}" presName="connTx" presStyleLbl="parChTrans1D4" presStyleIdx="11" presStyleCnt="25"/>
      <dgm:spPr/>
      <dgm:t>
        <a:bodyPr/>
        <a:lstStyle/>
        <a:p>
          <a:endParaRPr lang="en-US"/>
        </a:p>
      </dgm:t>
    </dgm:pt>
    <dgm:pt modelId="{BCD7E467-D1D4-4057-BAD1-F9DA34C5889D}" type="pres">
      <dgm:prSet presAssocID="{A1B04D97-5319-4406-9772-FCDB36A474D6}" presName="root2" presStyleCnt="0"/>
      <dgm:spPr/>
    </dgm:pt>
    <dgm:pt modelId="{B1C717B7-9D36-4C1A-A5C5-EBDDB624B862}" type="pres">
      <dgm:prSet presAssocID="{A1B04D97-5319-4406-9772-FCDB36A474D6}" presName="LevelTwoTextNode" presStyleLbl="node4" presStyleIdx="1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ADF40A4-111D-44B2-B0B5-FAD57FBF8F2F}" type="pres">
      <dgm:prSet presAssocID="{A1B04D97-5319-4406-9772-FCDB36A474D6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5" presStyleCnt="25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5" presStyleCnt="25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5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7" presStyleCnt="25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7" presStyleCnt="25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7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8" presStyleCnt="25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8" presStyleCnt="25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8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1" presStyleCnt="25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1" presStyleCnt="25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1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2" presStyleCnt="25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2" presStyleCnt="25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4" presStyleCnt="25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4" presStyleCnt="25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4711F0DE-0B95-451A-91EE-772582C27BF6}" type="presOf" srcId="{256C9757-5E49-488C-A064-4CC6439589A0}" destId="{61EC9F36-6467-4C56-8762-9BDEAEB0558C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672B6F9E-FBE8-4F2B-B8FA-A23477FB8B51}" type="presOf" srcId="{22961EB4-ACE3-491B-A12E-FD92D602D9C3}" destId="{7E713748-379C-4B5E-9EC6-622A2DAA67D9}" srcOrd="0" destOrd="0" presId="urn:microsoft.com/office/officeart/2008/layout/HorizontalMultiLevelHierarchy"/>
    <dgm:cxn modelId="{2F3BB965-847C-49DE-BF8E-9342A9257F1A}" type="presOf" srcId="{CF9BEDA7-FD98-4657-A3CF-7E5F68ED9E8D}" destId="{8C07BC25-D6C9-4CF7-B000-4A39865469A4}" srcOrd="1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F8530795-E937-41CF-9254-D09F283320E6}" type="presOf" srcId="{CE56088E-EC43-4333-BD44-5F2713B4567E}" destId="{E2050663-B1E8-425F-87C5-99CF5290C067}" srcOrd="0" destOrd="0" presId="urn:microsoft.com/office/officeart/2008/layout/HorizontalMultiLevelHierarchy"/>
    <dgm:cxn modelId="{FCA94846-123D-4046-9953-B1CEFA1FB03C}" type="presOf" srcId="{B8434FA2-D721-4A84-9A85-EB3BE1662521}" destId="{923880D7-A7F4-423D-A77A-395DF57084FA}" srcOrd="1" destOrd="0" presId="urn:microsoft.com/office/officeart/2008/layout/HorizontalMultiLevelHierarchy"/>
    <dgm:cxn modelId="{4916DD47-6EB2-40EB-ADB3-428F912D90CA}" type="presOf" srcId="{67F328C6-53E4-4D6A-AF09-F3C58506DEE0}" destId="{C4AE0464-C7B5-4E86-A6A2-2B9AF10FF61D}" srcOrd="1" destOrd="0" presId="urn:microsoft.com/office/officeart/2008/layout/HorizontalMultiLevelHierarchy"/>
    <dgm:cxn modelId="{A0529437-FCDB-4307-8A10-FB42720BD84E}" type="presOf" srcId="{3AB16EB6-4C09-4696-AAE7-C9AF97F6B5E8}" destId="{4AE60FE5-0106-4009-A9AD-E85CABEF1AC2}" srcOrd="0" destOrd="0" presId="urn:microsoft.com/office/officeart/2008/layout/HorizontalMultiLevelHierarchy"/>
    <dgm:cxn modelId="{F7B851CA-7C6E-4C7F-884C-FDE27F34D471}" type="presOf" srcId="{B7CB9BB8-F88E-40ED-929C-17B1039EBEC9}" destId="{44BCBFC6-8C63-4514-BA69-13DD8745D3E0}" srcOrd="0" destOrd="0" presId="urn:microsoft.com/office/officeart/2008/layout/HorizontalMultiLevelHierarchy"/>
    <dgm:cxn modelId="{F1E15B3D-A297-4A05-8839-D22C75D6D5E4}" type="presOf" srcId="{6213CB37-1C15-4606-893B-C9A5760A4800}" destId="{345CA9E2-D35F-4F96-AC71-F5A4B3296559}" srcOrd="0" destOrd="0" presId="urn:microsoft.com/office/officeart/2008/layout/HorizontalMultiLevelHierarchy"/>
    <dgm:cxn modelId="{4ED677EC-1327-44AC-B7F2-71095B02EE56}" type="presOf" srcId="{220783FC-3A4F-4478-8A99-EFC058CE385E}" destId="{497F5C04-5E6C-440F-AD7F-16339F84AAFB}" srcOrd="0" destOrd="0" presId="urn:microsoft.com/office/officeart/2008/layout/HorizontalMultiLevelHierarchy"/>
    <dgm:cxn modelId="{5D55EAE3-AC33-4A1E-BC06-098517A04112}" type="presOf" srcId="{5AD09BEB-5E93-4CE1-AE5D-985CD1CA771C}" destId="{10902F1B-76A0-42BF-B8B6-85638234AC1B}" srcOrd="0" destOrd="0" presId="urn:microsoft.com/office/officeart/2008/layout/HorizontalMultiLevelHierarchy"/>
    <dgm:cxn modelId="{9818ACCC-30EE-4F69-B57E-748CFC355746}" type="presOf" srcId="{EE7AB39F-748A-4E7E-B197-2733B9168AC0}" destId="{E5ED6FB0-7FE4-432D-A7E2-1C05993FCA60}" srcOrd="0" destOrd="0" presId="urn:microsoft.com/office/officeart/2008/layout/HorizontalMultiLevelHierarchy"/>
    <dgm:cxn modelId="{04EB8F42-FC2B-4767-A893-0F83195D116F}" type="presOf" srcId="{3EFFCB8D-1023-48D7-B407-A12882E9AA1F}" destId="{1C71F73B-1A86-4D01-A5F1-5C981EB9BAF9}" srcOrd="0" destOrd="0" presId="urn:microsoft.com/office/officeart/2008/layout/HorizontalMultiLevelHierarchy"/>
    <dgm:cxn modelId="{B886AA36-6F6D-4DFB-979C-0CFAB763F2A0}" type="presOf" srcId="{03ADB93D-B629-4D10-A527-3ABF753744E9}" destId="{D2391F31-FA2D-43F9-9FE8-1200D21AE459}" srcOrd="0" destOrd="0" presId="urn:microsoft.com/office/officeart/2008/layout/HorizontalMultiLevelHierarchy"/>
    <dgm:cxn modelId="{3CE9ACE9-827F-45BA-A48D-AC483C120AC6}" type="presOf" srcId="{83B958BE-E529-468B-AADF-CC9811D8117B}" destId="{3476A4FA-4757-486A-9465-66B176A1755F}" srcOrd="1" destOrd="0" presId="urn:microsoft.com/office/officeart/2008/layout/HorizontalMultiLevelHierarchy"/>
    <dgm:cxn modelId="{D76CB938-7F64-44E7-8DEF-5EE320439CE6}" type="presOf" srcId="{5AD09BEB-5E93-4CE1-AE5D-985CD1CA771C}" destId="{C9A2B145-5387-4B1F-A759-774CCECBB1E5}" srcOrd="1" destOrd="0" presId="urn:microsoft.com/office/officeart/2008/layout/HorizontalMultiLevelHierarchy"/>
    <dgm:cxn modelId="{B2F8B378-9269-4534-B593-A75C4711D06F}" type="presOf" srcId="{8D3350CD-D046-4BB9-8444-B7F12264B91D}" destId="{53AEF0C2-BE19-450F-87F1-3F6A8CDD2C4F}" srcOrd="0" destOrd="0" presId="urn:microsoft.com/office/officeart/2008/layout/HorizontalMultiLevelHierarchy"/>
    <dgm:cxn modelId="{F642CC9C-6F56-42F9-9DE6-19F818A44BA3}" type="presOf" srcId="{D1784547-E43F-4951-8023-60F8AFED0D6B}" destId="{399D7AA7-129E-4F88-B445-31B773562A91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D114C320-A1A9-4CA4-A71A-C72AE310815B}" type="presOf" srcId="{652C0E82-3225-4044-899D-81161BE8F2E7}" destId="{66E068D7-247C-4ACA-99DD-C554D3F57B80}" srcOrd="0" destOrd="0" presId="urn:microsoft.com/office/officeart/2008/layout/HorizontalMultiLevelHierarchy"/>
    <dgm:cxn modelId="{77538040-3A49-48E5-B1E9-2E3C5AF46EFF}" type="presOf" srcId="{B19FD33A-DBAF-444F-8556-23AB29AB2C7F}" destId="{FDCE8F53-E322-4B1B-8535-1DF807DB34B9}" srcOrd="0" destOrd="0" presId="urn:microsoft.com/office/officeart/2008/layout/HorizontalMultiLevelHierarchy"/>
    <dgm:cxn modelId="{DE1ECD8A-5CEA-4483-A3C0-8B52970CF05F}" type="presOf" srcId="{EE7AC33F-B924-4375-AAF7-E1DC3E0CE219}" destId="{163E3C80-4D54-4810-A01C-BF083733ED97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FD5F5F5D-E401-489F-9C98-8FFC354F1353}" type="presOf" srcId="{7C1C1006-FF8F-45FA-B613-D1C9E4868FC6}" destId="{5F6F3BBD-6C2B-4839-A50B-2B8470876601}" srcOrd="1" destOrd="0" presId="urn:microsoft.com/office/officeart/2008/layout/HorizontalMultiLevelHierarchy"/>
    <dgm:cxn modelId="{889DD530-9D5B-4714-9EBB-E1AC82418525}" type="presOf" srcId="{4CB6419A-06B3-4008-A675-C3B588864654}" destId="{691C4B03-F193-462B-8563-0CBB3DFC5ADA}" srcOrd="1" destOrd="0" presId="urn:microsoft.com/office/officeart/2008/layout/HorizontalMultiLevelHierarchy"/>
    <dgm:cxn modelId="{625351BE-696B-485D-8766-BE80C2741A7A}" type="presOf" srcId="{3EFFCB8D-1023-48D7-B407-A12882E9AA1F}" destId="{4A0DD7DA-8AAC-4AD2-96FD-C9881631506D}" srcOrd="1" destOrd="0" presId="urn:microsoft.com/office/officeart/2008/layout/HorizontalMultiLevelHierarchy"/>
    <dgm:cxn modelId="{F16CE404-4AAF-4A5F-A81F-460ABD500660}" type="presOf" srcId="{00F076B5-E16A-462F-8DDE-46E0CA9451C2}" destId="{5F41697B-5DEF-4290-BCEF-E542470D6E24}" srcOrd="1" destOrd="0" presId="urn:microsoft.com/office/officeart/2008/layout/HorizontalMultiLevelHierarchy"/>
    <dgm:cxn modelId="{517DC43A-BCCC-4845-B395-9C4633492EB9}" type="presOf" srcId="{20D580FB-673D-40EF-8C18-5EBB35C2DF3F}" destId="{EA700119-37C0-471B-817F-1554B337A7BD}" srcOrd="0" destOrd="0" presId="urn:microsoft.com/office/officeart/2008/layout/HorizontalMultiLevelHierarchy"/>
    <dgm:cxn modelId="{BE9472C2-9D10-4B5E-91C8-F85C5590AAB0}" type="presOf" srcId="{C11F076B-5B6D-4347-BCF0-EF2205CDA008}" destId="{5E8E4353-97E3-4769-8745-E51435D5D5C3}" srcOrd="0" destOrd="0" presId="urn:microsoft.com/office/officeart/2008/layout/HorizontalMultiLevelHierarchy"/>
    <dgm:cxn modelId="{8E109648-A063-48FE-A218-F77D8981B22D}" type="presOf" srcId="{FCCAE72E-3741-4C5F-B697-2CEBFC92CDF7}" destId="{47AE8846-F21F-4E4C-B4A3-D44DA4BF791C}" srcOrd="0" destOrd="0" presId="urn:microsoft.com/office/officeart/2008/layout/HorizontalMultiLevelHierarchy"/>
    <dgm:cxn modelId="{514E3FB8-3B3D-4A18-ADAD-E0996E17BCAF}" type="presOf" srcId="{4CE64EAB-1F23-4CF9-AE84-82CC69D105EA}" destId="{4DD7E8C5-D4E3-4A07-A586-B06A3F0FA0A4}" srcOrd="1" destOrd="0" presId="urn:microsoft.com/office/officeart/2008/layout/HorizontalMultiLevelHierarchy"/>
    <dgm:cxn modelId="{4E1AD043-53FB-47F9-8775-B2A75514FAB6}" type="presOf" srcId="{03ADB93D-B629-4D10-A527-3ABF753744E9}" destId="{541D34AF-66FF-4C5E-9F53-5D50EF8CF2C2}" srcOrd="1" destOrd="0" presId="urn:microsoft.com/office/officeart/2008/layout/HorizontalMultiLevelHierarchy"/>
    <dgm:cxn modelId="{E3D55BA2-CACC-4298-ADFA-C3D4DC3E101E}" type="presOf" srcId="{D99CEDBE-8131-494C-B10C-FB311A3A99FA}" destId="{B40EE180-25AF-4204-AE56-CB1DD087B5AE}" srcOrd="0" destOrd="0" presId="urn:microsoft.com/office/officeart/2008/layout/HorizontalMultiLevelHierarchy"/>
    <dgm:cxn modelId="{FA8808A3-D532-445B-BE7A-E830CAA568A8}" type="presOf" srcId="{E10D3D90-A74E-450F-9084-1506A72D213C}" destId="{ECCC2913-43B1-468D-90E1-6A84A04D7B3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C9948F1-29A3-46EE-9204-D493AE7E2BB4}" type="presOf" srcId="{857CFD1F-EE59-4FCA-B45E-DD222A58B4C5}" destId="{F79DD85E-EA4B-4404-A897-412DA6D43D8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5BEFE671-D894-4BF3-937A-724D6457BDBB}" type="presOf" srcId="{A36A0323-D3B3-4EC3-9E94-866F0BF084F8}" destId="{80600A35-84AA-43CE-81F3-F98690856545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421AE9-BBEA-4C69-B4C1-5D04CA146D24}" type="presOf" srcId="{6C4B717C-C026-487E-BCE8-05C8818F102F}" destId="{6C23C675-FD00-4693-B8B2-FE320E01EBA0}" srcOrd="0" destOrd="0" presId="urn:microsoft.com/office/officeart/2008/layout/HorizontalMultiLevelHierarchy"/>
    <dgm:cxn modelId="{5E9081DD-D4DF-4B27-8987-C293D617E759}" type="presOf" srcId="{EE7AC33F-B924-4375-AAF7-E1DC3E0CE219}" destId="{913BD4B6-FE0D-43B0-8A99-56C22A5347DB}" srcOrd="1" destOrd="0" presId="urn:microsoft.com/office/officeart/2008/layout/HorizontalMultiLevelHierarchy"/>
    <dgm:cxn modelId="{3D5F3F6B-7011-45C1-8A46-055DF73FBEA5}" type="presOf" srcId="{135C9364-DDB6-442F-8FAA-5BA030EFD734}" destId="{75CF11DC-1721-423F-B9AF-48802F04849A}" srcOrd="1" destOrd="0" presId="urn:microsoft.com/office/officeart/2008/layout/HorizontalMultiLevelHierarchy"/>
    <dgm:cxn modelId="{E615C66C-709B-4163-B978-82CF6FE59CE6}" type="presOf" srcId="{220783FC-3A4F-4478-8A99-EFC058CE385E}" destId="{5AABF8D0-E7BA-4B05-B0CC-3D73E60C6D34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28F9874-F237-4DC7-9767-863060F7CB72}" type="presOf" srcId="{1A6646C7-BB0B-4EAE-99FF-6AD5727CA462}" destId="{34044C52-B2E6-48E7-B324-5D6AF4102F09}" srcOrd="1" destOrd="0" presId="urn:microsoft.com/office/officeart/2008/layout/HorizontalMultiLevelHierarchy"/>
    <dgm:cxn modelId="{DD6F22F8-8CE1-4553-969A-BEF0973F83F8}" type="presOf" srcId="{08509389-781B-4822-9ED7-F0F87E1C5EFE}" destId="{964E3496-9F20-4756-A220-FBA1D5E4980C}" srcOrd="0" destOrd="0" presId="urn:microsoft.com/office/officeart/2008/layout/HorizontalMultiLevelHierarchy"/>
    <dgm:cxn modelId="{CB2218D7-2B70-4908-8505-69F55C4FDE66}" srcId="{F9F3B347-91F2-448A-A064-D24DE8F94FCB}" destId="{F64A1A43-DA6F-4C31-9B89-6208F918D208}" srcOrd="1" destOrd="0" parTransId="{220783FC-3A4F-4478-8A99-EFC058CE385E}" sibTransId="{531565A7-F429-4F4D-9C7C-70C6FF3ECF7D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1915FCE3-5C0F-4789-B4B2-5BEA9CA91ABF}" type="presOf" srcId="{1E48BBB0-9D91-4007-82C6-411D9964C921}" destId="{D39F0EBD-FE23-49ED-8731-BF50C8139E65}" srcOrd="0" destOrd="0" presId="urn:microsoft.com/office/officeart/2008/layout/HorizontalMultiLevelHierarchy"/>
    <dgm:cxn modelId="{D2513966-A91D-48EF-AB9F-491126419D32}" type="presOf" srcId="{1EE7BE5D-2C1B-4047-8F8A-8126382E41EC}" destId="{3AC91184-82E7-4A6A-A8EE-1079E8DAE50D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B128589D-F0C6-4135-A19A-4581B9F5BE9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5198802-2F45-484D-A316-98692B2AFC69}" type="presOf" srcId="{3153BB00-52E5-49F4-BB02-E7E5D569CFA3}" destId="{550E294F-EC44-419B-ACBA-76EA29C580AF}" srcOrd="0" destOrd="0" presId="urn:microsoft.com/office/officeart/2008/layout/HorizontalMultiLevelHierarchy"/>
    <dgm:cxn modelId="{0261BBC1-127E-4D4E-AD9B-C203EA6431E0}" type="presOf" srcId="{CE740258-D438-41E3-8A07-32E10DA78599}" destId="{1B7060DC-728A-447E-976E-69713194FB07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8FF0CD62-F32E-4B71-B5C4-2B547EDD58AD}" srcId="{187B1590-02DF-496E-B3A3-08CBFBAEB36D}" destId="{A1B04D97-5319-4406-9772-FCDB36A474D6}" srcOrd="0" destOrd="0" parTransId="{3EFFCB8D-1023-48D7-B407-A12882E9AA1F}" sibTransId="{65AF1E47-D152-4EA1-8804-9A685C3D052D}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16D65060-06D4-4EB7-9F16-1AD5615DDA08}" srcId="{BBA7669C-F636-472B-8393-710D65294207}" destId="{8F026A05-1634-46FC-A2E3-08CA14725AC9}" srcOrd="0" destOrd="0" parTransId="{20D580FB-673D-40EF-8C18-5EBB35C2DF3F}" sibTransId="{9F04F4E6-03FD-4142-A659-D117D4D39C7A}"/>
    <dgm:cxn modelId="{FFE45A4B-DAF1-4914-B2DC-A10566963A85}" type="presOf" srcId="{8F026A05-1634-46FC-A2E3-08CA14725AC9}" destId="{22F395D0-C3B8-4A57-8323-4182AA82B0B5}" srcOrd="0" destOrd="0" presId="urn:microsoft.com/office/officeart/2008/layout/HorizontalMultiLevelHierarchy"/>
    <dgm:cxn modelId="{2FAB2851-44CF-4131-8F05-AA60E8FAE66B}" type="presOf" srcId="{9F66464A-D773-48DD-A9B9-D9366FB74E4D}" destId="{157AB460-F350-4538-BCA5-859637D0C55A}" srcOrd="0" destOrd="0" presId="urn:microsoft.com/office/officeart/2008/layout/HorizontalMultiLevelHierarchy"/>
    <dgm:cxn modelId="{27E3E8F3-C780-449C-A5CA-C392C35A6C98}" type="presOf" srcId="{00F076B5-E16A-462F-8DDE-46E0CA9451C2}" destId="{E1432CB7-C57F-4F6A-9AA6-E07A554DE93E}" srcOrd="0" destOrd="0" presId="urn:microsoft.com/office/officeart/2008/layout/HorizontalMultiLevelHierarchy"/>
    <dgm:cxn modelId="{5F1ADC94-9AB5-492B-912F-9EA820B1D796}" type="presOf" srcId="{187B1590-02DF-496E-B3A3-08CBFBAEB36D}" destId="{76AFDD70-FF2C-4B5F-82B9-B5BF2DE28A65}" srcOrd="0" destOrd="0" presId="urn:microsoft.com/office/officeart/2008/layout/HorizontalMultiLevelHierarchy"/>
    <dgm:cxn modelId="{C5351792-6FD8-4BE4-9ADC-32A80C1EFFDF}" type="presOf" srcId="{20D580FB-673D-40EF-8C18-5EBB35C2DF3F}" destId="{34D8625F-39CD-4348-B8F2-7E73ADD23D13}" srcOrd="1" destOrd="0" presId="urn:microsoft.com/office/officeart/2008/layout/HorizontalMultiLevelHierarchy"/>
    <dgm:cxn modelId="{E4B499B9-D72D-49A8-BF74-259439C7ED10}" type="presOf" srcId="{07E14FD1-4ABD-47DA-AD10-22893A96D965}" destId="{5EF2A711-6539-4B40-82F4-1D7ACF857AF7}" srcOrd="1" destOrd="0" presId="urn:microsoft.com/office/officeart/2008/layout/HorizontalMultiLevelHierarchy"/>
    <dgm:cxn modelId="{BAACCDC8-1DC4-42AE-8C1A-85B63E26FA33}" type="presOf" srcId="{2FDF7F34-AFFB-48F5-B95A-EC1EEBE256CF}" destId="{BD15981F-569F-4B3E-A29C-E329AE7B81D1}" srcOrd="0" destOrd="0" presId="urn:microsoft.com/office/officeart/2008/layout/HorizontalMultiLevelHierarchy"/>
    <dgm:cxn modelId="{CC57183E-93DF-49ED-A59D-DB9F256C31C1}" type="presOf" srcId="{EE7AB39F-748A-4E7E-B197-2733B9168AC0}" destId="{AD5F8567-37F6-4CAA-8B49-515B5BB217E9}" srcOrd="1" destOrd="0" presId="urn:microsoft.com/office/officeart/2008/layout/HorizontalMultiLevelHierarchy"/>
    <dgm:cxn modelId="{C6EDCEE9-FF6D-4D0C-A0AA-8D4DEFE98355}" type="presOf" srcId="{72E6CB8A-D95F-4879-A388-7542BD5E0680}" destId="{9549546E-7602-4CE5-923E-71EF7D20F9E2}" srcOrd="1" destOrd="0" presId="urn:microsoft.com/office/officeart/2008/layout/HorizontalMultiLevelHierarchy"/>
    <dgm:cxn modelId="{41521F4F-DD09-4666-8018-63D51820119E}" type="presOf" srcId="{7C1C1006-FF8F-45FA-B613-D1C9E4868FC6}" destId="{6084A302-5078-4BE0-80B7-B99AA06E451C}" srcOrd="0" destOrd="0" presId="urn:microsoft.com/office/officeart/2008/layout/HorizontalMultiLevelHierarchy"/>
    <dgm:cxn modelId="{37223454-B443-4EC4-95C4-3E613A105BE2}" type="presOf" srcId="{E10D3D90-A74E-450F-9084-1506A72D213C}" destId="{EEA3745D-64F6-432A-A6A8-5C34157C5BBF}" srcOrd="1" destOrd="0" presId="urn:microsoft.com/office/officeart/2008/layout/HorizontalMultiLevelHierarchy"/>
    <dgm:cxn modelId="{099A5F4B-9BA0-4938-A5D0-F0DDB91BB477}" type="presOf" srcId="{4CB6419A-06B3-4008-A675-C3B588864654}" destId="{7C1111C3-71C8-4A59-B707-B9C768098517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10E97A6-E24B-44AC-96E0-4F80FDE8ACD0}" type="presOf" srcId="{FA137558-9D06-4BB2-8049-227EDBFCDF69}" destId="{08EC2D9E-EEF5-4DFB-B18C-04297E92FEFA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F359905D-790B-4698-A2A4-CB52711E46F3}" type="presOf" srcId="{34641CDC-83ED-428D-8B72-437F943447DC}" destId="{AA1B7C83-7034-49D6-85C4-E9976616E112}" srcOrd="0" destOrd="0" presId="urn:microsoft.com/office/officeart/2008/layout/HorizontalMultiLevelHierarchy"/>
    <dgm:cxn modelId="{EDE2C27C-FD89-4883-AABB-43A3EEE524B2}" type="presOf" srcId="{964BFDF6-DDB2-47F5-B527-B419FDF43E85}" destId="{2DAC4065-1AE1-4D2A-9CB3-313BFA3EB235}" srcOrd="0" destOrd="0" presId="urn:microsoft.com/office/officeart/2008/layout/HorizontalMultiLevelHierarchy"/>
    <dgm:cxn modelId="{1EEB6C67-5416-4185-8BC3-F9BDE8FFADE6}" type="presOf" srcId="{CE9BAB4A-2CA5-46F0-9309-E051C11E3669}" destId="{20A112FF-950D-494D-B3D0-FBE3FF187616}" srcOrd="0" destOrd="0" presId="urn:microsoft.com/office/officeart/2008/layout/HorizontalMultiLevelHierarchy"/>
    <dgm:cxn modelId="{161E827E-6F12-48B1-BB69-8D58F05B8350}" type="presOf" srcId="{2FDF7F34-AFFB-48F5-B95A-EC1EEBE256CF}" destId="{CB2039D7-A122-4FBD-A84B-449349191360}" srcOrd="1" destOrd="0" presId="urn:microsoft.com/office/officeart/2008/layout/HorizontalMultiLevelHierarchy"/>
    <dgm:cxn modelId="{676DE7B1-E586-45FC-9830-BD7BE2ACEC91}" type="presOf" srcId="{07E14FD1-4ABD-47DA-AD10-22893A96D965}" destId="{F1254FD0-8054-4A01-9BB5-DAF029D79E79}" srcOrd="0" destOrd="0" presId="urn:microsoft.com/office/officeart/2008/layout/HorizontalMultiLevelHierarchy"/>
    <dgm:cxn modelId="{30DA3068-8441-4987-AB67-CB439F66742B}" srcId="{BBA7669C-F636-472B-8393-710D65294207}" destId="{F9F3B347-91F2-448A-A064-D24DE8F94FCB}" srcOrd="2" destOrd="0" parTransId="{67F328C6-53E4-4D6A-AF09-F3C58506DEE0}" sibTransId="{28297C4A-2E2B-406B-A39B-6B1DAFCD10F5}"/>
    <dgm:cxn modelId="{4FD638BE-C100-4442-89E1-8BA79BEB98E5}" type="presOf" srcId="{F64A1A43-DA6F-4C31-9B89-6208F918D208}" destId="{0CBCD5D4-30CD-4B71-9A4D-975FA3ACDA21}" srcOrd="0" destOrd="0" presId="urn:microsoft.com/office/officeart/2008/layout/HorizontalMultiLevelHierarchy"/>
    <dgm:cxn modelId="{8C472AB8-B751-4383-8660-E020108926AB}" srcId="{F9F3B347-91F2-448A-A064-D24DE8F94FCB}" destId="{4A47D7FA-A027-4055-9D84-AA4D08F32592}" srcOrd="0" destOrd="0" parTransId="{9F66464A-D773-48DD-A9B9-D9366FB74E4D}" sibTransId="{8C0D9474-C0CB-46B8-9430-86B53630867C}"/>
    <dgm:cxn modelId="{C91DCB46-B3E8-4360-A7D8-890BD4D2155D}" srcId="{B7CB9BB8-F88E-40ED-929C-17B1039EBEC9}" destId="{187B1590-02DF-496E-B3A3-08CBFBAEB36D}" srcOrd="1" destOrd="0" parTransId="{CE56088E-EC43-4333-BD44-5F2713B4567E}" sibTransId="{FD674498-5366-4C82-BFD0-535790CA94F3}"/>
    <dgm:cxn modelId="{E3A5C15D-FEED-425B-9904-1F4E2C7E538A}" type="presOf" srcId="{0DA1C060-E1EF-497C-B4B7-CC10236D4AB5}" destId="{D456BF37-646F-420A-817B-2C6FE870644F}" srcOrd="0" destOrd="0" presId="urn:microsoft.com/office/officeart/2008/layout/HorizontalMultiLevelHierarchy"/>
    <dgm:cxn modelId="{895A0F48-66F5-47A0-A4CE-15141FA66E7C}" type="presOf" srcId="{4CE64EAB-1F23-4CF9-AE84-82CC69D105EA}" destId="{3C4CE92F-335B-4A7A-8BB0-EC6AFC5BABCB}" srcOrd="0" destOrd="0" presId="urn:microsoft.com/office/officeart/2008/layout/HorizontalMultiLevelHierarchy"/>
    <dgm:cxn modelId="{F99293E3-DDF0-40AC-9827-83808A172660}" type="presOf" srcId="{2FCCDA2B-747D-4FAA-B7F2-B0390F0E4FC1}" destId="{E2CE8335-163F-4FC8-9EB2-2F1AB9A3494D}" srcOrd="0" destOrd="0" presId="urn:microsoft.com/office/officeart/2008/layout/HorizontalMultiLevelHierarchy"/>
    <dgm:cxn modelId="{BD6523D1-AD65-49BC-BE71-D61A4AF88192}" type="presOf" srcId="{135C9364-DDB6-442F-8FAA-5BA030EFD734}" destId="{FCD46113-877F-416E-8838-C882836F0D8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073076E-770B-48DF-8E48-A5B2ADC515CE}" type="presOf" srcId="{C7D852CC-83C3-4D0D-B418-7B3508CA8623}" destId="{675C452B-A309-46DB-8A27-519F74B0332F}" srcOrd="1" destOrd="0" presId="urn:microsoft.com/office/officeart/2008/layout/HorizontalMultiLevelHierarchy"/>
    <dgm:cxn modelId="{B0CDD326-B53B-4163-93E5-68F192E26847}" type="presOf" srcId="{CE56088E-EC43-4333-BD44-5F2713B4567E}" destId="{1917F639-7383-48D4-AF40-101A0C080E5B}" srcOrd="1" destOrd="0" presId="urn:microsoft.com/office/officeart/2008/layout/HorizontalMultiLevelHierarchy"/>
    <dgm:cxn modelId="{75E11A9F-B70A-472E-A91F-01CBD39D2A7F}" type="presOf" srcId="{71B63911-68FA-441B-9B6A-217F184EA500}" destId="{CBB3B77D-EBA8-4D22-98DB-01717DAA0DBE}" srcOrd="0" destOrd="0" presId="urn:microsoft.com/office/officeart/2008/layout/HorizontalMultiLevelHierarchy"/>
    <dgm:cxn modelId="{6333A7E8-26EF-4B0A-897E-024B4260F45F}" type="presOf" srcId="{4D771B72-B8C5-4B26-8235-A3141ED5FCCF}" destId="{A9B15C1A-4C4B-4F3A-A878-84EA420CF092}" srcOrd="0" destOrd="0" presId="urn:microsoft.com/office/officeart/2008/layout/HorizontalMultiLevelHierarchy"/>
    <dgm:cxn modelId="{984B9DDC-44FA-4A1F-9E2F-3CA52488C605}" type="presOf" srcId="{6C4B717C-C026-487E-BCE8-05C8818F102F}" destId="{463FF2BA-744B-4B84-8BBC-EAF863E5BEE8}" srcOrd="1" destOrd="0" presId="urn:microsoft.com/office/officeart/2008/layout/HorizontalMultiLevelHierarchy"/>
    <dgm:cxn modelId="{55AD828B-DA8C-4C49-A294-6DBF9537312F}" type="presOf" srcId="{1A6646C7-BB0B-4EAE-99FF-6AD5727CA462}" destId="{65055C2D-2B2C-4D84-ACA4-59F12A018C1E}" srcOrd="0" destOrd="0" presId="urn:microsoft.com/office/officeart/2008/layout/HorizontalMultiLevelHierarchy"/>
    <dgm:cxn modelId="{CE573852-6E50-44C2-8FBC-7348C338E1AE}" type="presOf" srcId="{B19FD33A-DBAF-444F-8556-23AB29AB2C7F}" destId="{F560906A-546D-4571-BA60-ACF2D4A854CB}" srcOrd="1" destOrd="0" presId="urn:microsoft.com/office/officeart/2008/layout/HorizontalMultiLevelHierarchy"/>
    <dgm:cxn modelId="{BF4FF9F4-84B6-41E0-A1CF-E75AA4E55397}" type="presOf" srcId="{BBA7669C-F636-472B-8393-710D65294207}" destId="{9930AFAD-7CAA-421C-A6F6-BE96E32B90BE}" srcOrd="0" destOrd="0" presId="urn:microsoft.com/office/officeart/2008/layout/HorizontalMultiLevelHierarchy"/>
    <dgm:cxn modelId="{ADD8E5E3-3DBC-4637-8480-CC49FC315B25}" type="presOf" srcId="{83B958BE-E529-468B-AADF-CC9811D8117B}" destId="{CDB19BF2-AEC5-4257-B156-9309200289C7}" srcOrd="0" destOrd="0" presId="urn:microsoft.com/office/officeart/2008/layout/HorizontalMultiLevelHierarchy"/>
    <dgm:cxn modelId="{72925BE3-8945-47CF-9D4A-B248061F7EC8}" type="presOf" srcId="{B8434FA2-D721-4A84-9A85-EB3BE1662521}" destId="{7212D5D5-1939-4CB3-89C6-89F2F80A28F8}" srcOrd="0" destOrd="0" presId="urn:microsoft.com/office/officeart/2008/layout/HorizontalMultiLevelHierarchy"/>
    <dgm:cxn modelId="{0052725C-0205-4FC8-9014-F1BB1BB91290}" type="presOf" srcId="{72E6CB8A-D95F-4879-A388-7542BD5E0680}" destId="{40169FCD-FE65-4130-A61A-B8E1A88BB39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CE43B1E-F0BF-4919-A1B3-500D62730092}" type="presOf" srcId="{964BFDF6-DDB2-47F5-B527-B419FDF43E85}" destId="{36BD0849-2EE9-413C-915C-E1056298E9F6}" srcOrd="1" destOrd="0" presId="urn:microsoft.com/office/officeart/2008/layout/HorizontalMultiLevelHierarchy"/>
    <dgm:cxn modelId="{43AC30D9-5378-443F-A2D6-5E1DC5929969}" type="presOf" srcId="{30FCB191-A26B-44DC-AA20-A07E62BB28D7}" destId="{AEAE9668-1594-42A7-936C-F6D9B03E5605}" srcOrd="0" destOrd="0" presId="urn:microsoft.com/office/officeart/2008/layout/HorizontalMultiLevelHierarchy"/>
    <dgm:cxn modelId="{FEA5C0EF-24F8-4A98-950D-04767E47C7E8}" type="presOf" srcId="{A1B04D97-5319-4406-9772-FCDB36A474D6}" destId="{B1C717B7-9D36-4C1A-A5C5-EBDDB624B862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753F4786-9892-4FE8-A087-C9EA57D80902}" type="presOf" srcId="{CF9BEDA7-FD98-4657-A3CF-7E5F68ED9E8D}" destId="{613A4E0B-58AB-427D-9051-A8B2C6F55381}" srcOrd="0" destOrd="0" presId="urn:microsoft.com/office/officeart/2008/layout/HorizontalMultiLevelHierarchy"/>
    <dgm:cxn modelId="{113B9A30-DCAC-486A-B500-434192123C8C}" type="presOf" srcId="{BBA84F89-D070-423F-8DFC-E025E47AD7FF}" destId="{EC8A8FAF-CCC1-447F-AF4A-1B7F5640C737}" srcOrd="0" destOrd="0" presId="urn:microsoft.com/office/officeart/2008/layout/HorizontalMultiLevelHierarchy"/>
    <dgm:cxn modelId="{DA8D28DC-224B-4353-AD1E-1DB53C0D5B3F}" type="presOf" srcId="{CE740258-D438-41E3-8A07-32E10DA78599}" destId="{21CF8C5B-CC44-482D-8CEF-644045B7ABBF}" srcOrd="1" destOrd="0" presId="urn:microsoft.com/office/officeart/2008/layout/HorizontalMultiLevelHierarchy"/>
    <dgm:cxn modelId="{304576EE-7946-40A1-91A2-7108413E965D}" type="presOf" srcId="{BACCE4A2-3AD2-49FF-AA6C-4061F625A46A}" destId="{50DFE8EC-C200-4654-AAE8-1C218BF1FF46}" srcOrd="0" destOrd="0" presId="urn:microsoft.com/office/officeart/2008/layout/HorizontalMultiLevelHierarchy"/>
    <dgm:cxn modelId="{AF4DCEBC-C7D9-4D13-ADFF-AE122892F256}" type="presOf" srcId="{7BB307FE-C733-47B3-84F9-AAAF06E4814D}" destId="{D25D64C0-4B64-41AC-92CE-07D758B6DB9F}" srcOrd="0" destOrd="0" presId="urn:microsoft.com/office/officeart/2008/layout/HorizontalMultiLevelHierarchy"/>
    <dgm:cxn modelId="{CBC552B9-6026-438C-A813-1CD6952EE25A}" type="presOf" srcId="{4A47D7FA-A027-4055-9D84-AA4D08F32592}" destId="{48F26C2C-30F2-4EF0-9B8D-70C58EE4334A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3FBDAAF4-99BB-4089-A304-92FA766EE71D}" type="presOf" srcId="{125C7D03-E078-4254-ADA9-DF778D3D1A13}" destId="{2A0C8DB7-887D-45CC-B4A9-59004B9EF6B0}" srcOrd="1" destOrd="0" presId="urn:microsoft.com/office/officeart/2008/layout/HorizontalMultiLevelHierarchy"/>
    <dgm:cxn modelId="{615F5FFA-4121-426A-8D72-B495929377DB}" type="presOf" srcId="{67F328C6-53E4-4D6A-AF09-F3C58506DEE0}" destId="{E825968E-AFC6-480A-86D2-9B60CF6A0ACF}" srcOrd="0" destOrd="0" presId="urn:microsoft.com/office/officeart/2008/layout/HorizontalMultiLevelHierarchy"/>
    <dgm:cxn modelId="{DF873DAA-4420-457E-959C-0C274B8ADD77}" type="presOf" srcId="{D99CEDBE-8131-494C-B10C-FB311A3A99FA}" destId="{5409006B-7558-4B23-8991-ED1CB7E3B5FA}" srcOrd="1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5FFE7958-5799-4ED1-ACAE-1768E81F374F}" type="presOf" srcId="{19118D47-EC5E-46D6-8C7A-50D5424A615C}" destId="{96150568-7483-44FC-9BA6-DE9EA1D929E8}" srcOrd="0" destOrd="0" presId="urn:microsoft.com/office/officeart/2008/layout/HorizontalMultiLevelHierarchy"/>
    <dgm:cxn modelId="{8C3A9AFB-B912-4275-8245-FA01742993E0}" type="presOf" srcId="{FA137558-9D06-4BB2-8049-227EDBFCDF69}" destId="{DF9BAD71-EF23-4CA3-83FF-AB3C82F6A16F}" srcOrd="1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B593ED45-EE4F-4D01-830B-E913EC5BD190}" type="presOf" srcId="{256C9757-5E49-488C-A064-4CC6439589A0}" destId="{56535C95-9828-4467-977E-B10818263CCF}" srcOrd="1" destOrd="0" presId="urn:microsoft.com/office/officeart/2008/layout/HorizontalMultiLevelHierarchy"/>
    <dgm:cxn modelId="{5B3D4284-09C1-465C-99D6-BCF62B04EA22}" type="presOf" srcId="{C8F2FFF7-74DA-440A-822D-47DB1314E36C}" destId="{CF727354-29D2-487B-B444-C7F2F7C6251F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DC0E220E-96E5-49F9-8500-26F53F59F954}" type="presOf" srcId="{9F66464A-D773-48DD-A9B9-D9366FB74E4D}" destId="{27CDADBB-2F7E-4733-8154-DB895839AC21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7BC70A4D-600F-4446-A949-B83509F38B66}" type="presOf" srcId="{857CFD1F-EE59-4FCA-B45E-DD222A58B4C5}" destId="{01F741C3-A026-45A9-B3BA-CA849C89E9E8}" srcOrd="1" destOrd="0" presId="urn:microsoft.com/office/officeart/2008/layout/HorizontalMultiLevelHierarchy"/>
    <dgm:cxn modelId="{BAAF126F-218B-4D25-A037-0E1AA095FE9A}" type="presOf" srcId="{F9F3B347-91F2-448A-A064-D24DE8F94FCB}" destId="{47221E9D-719D-4B09-8FB9-BFCE49963935}" srcOrd="0" destOrd="0" presId="urn:microsoft.com/office/officeart/2008/layout/HorizontalMultiLevelHierarchy"/>
    <dgm:cxn modelId="{1400A9B7-6A1E-492F-96E8-E844BC118854}" type="presOf" srcId="{125C7D03-E078-4254-ADA9-DF778D3D1A13}" destId="{FD39EFE5-E566-4C4B-AD09-CABEB3C1B052}" srcOrd="0" destOrd="0" presId="urn:microsoft.com/office/officeart/2008/layout/HorizontalMultiLevelHierarchy"/>
    <dgm:cxn modelId="{9686B37C-0C6D-4922-8170-F6B6E1A3460D}" type="presOf" srcId="{A3B94364-0145-4C34-8AE9-AB71D31899A6}" destId="{40EC32F7-F4B0-4CF9-8799-421C01F4B65A}" srcOrd="0" destOrd="0" presId="urn:microsoft.com/office/officeart/2008/layout/HorizontalMultiLevelHierarchy"/>
    <dgm:cxn modelId="{7D3D1139-B9C3-4539-AFB6-49B54BC75727}" type="presParOf" srcId="{D61D9318-CF1C-4027-9FB9-CA3681111D48}" destId="{270F17E6-7730-4FCF-B2C8-87132A2A2953}" srcOrd="0" destOrd="0" presId="urn:microsoft.com/office/officeart/2008/layout/HorizontalMultiLevelHierarchy"/>
    <dgm:cxn modelId="{32227CB3-5D0C-4D4C-A4D1-C38B6B3255F0}" type="presParOf" srcId="{270F17E6-7730-4FCF-B2C8-87132A2A2953}" destId="{47AE8846-F21F-4E4C-B4A3-D44DA4BF791C}" srcOrd="0" destOrd="0" presId="urn:microsoft.com/office/officeart/2008/layout/HorizontalMultiLevelHierarchy"/>
    <dgm:cxn modelId="{6F11B4E1-A7BB-43C3-9708-F042798763BE}" type="presParOf" srcId="{270F17E6-7730-4FCF-B2C8-87132A2A2953}" destId="{00B6C323-8ADF-4C2C-A98F-03A35CC9AEB8}" srcOrd="1" destOrd="0" presId="urn:microsoft.com/office/officeart/2008/layout/HorizontalMultiLevelHierarchy"/>
    <dgm:cxn modelId="{A05AC53B-5B21-49B4-8B92-89769B8167CF}" type="presParOf" srcId="{00B6C323-8ADF-4C2C-A98F-03A35CC9AEB8}" destId="{10902F1B-76A0-42BF-B8B6-85638234AC1B}" srcOrd="0" destOrd="0" presId="urn:microsoft.com/office/officeart/2008/layout/HorizontalMultiLevelHierarchy"/>
    <dgm:cxn modelId="{6EFBD837-95AA-438E-8A24-58A410D407E9}" type="presParOf" srcId="{10902F1B-76A0-42BF-B8B6-85638234AC1B}" destId="{C9A2B145-5387-4B1F-A759-774CCECBB1E5}" srcOrd="0" destOrd="0" presId="urn:microsoft.com/office/officeart/2008/layout/HorizontalMultiLevelHierarchy"/>
    <dgm:cxn modelId="{D353B14C-2586-4B00-AB61-9B7E72E71A74}" type="presParOf" srcId="{00B6C323-8ADF-4C2C-A98F-03A35CC9AEB8}" destId="{B80AF7FE-B4A1-49B4-8432-E40926974E76}" srcOrd="1" destOrd="0" presId="urn:microsoft.com/office/officeart/2008/layout/HorizontalMultiLevelHierarchy"/>
    <dgm:cxn modelId="{E70CA868-E130-4D16-9DFB-BE7C2D704DBE}" type="presParOf" srcId="{B80AF7FE-B4A1-49B4-8432-E40926974E76}" destId="{D456BF37-646F-420A-817B-2C6FE870644F}" srcOrd="0" destOrd="0" presId="urn:microsoft.com/office/officeart/2008/layout/HorizontalMultiLevelHierarchy"/>
    <dgm:cxn modelId="{24A5C6C4-7395-460E-9FE6-4970E79F25B5}" type="presParOf" srcId="{B80AF7FE-B4A1-49B4-8432-E40926974E76}" destId="{2E4195E7-C526-43C1-8251-2AF2A6B49243}" srcOrd="1" destOrd="0" presId="urn:microsoft.com/office/officeart/2008/layout/HorizontalMultiLevelHierarchy"/>
    <dgm:cxn modelId="{FD8E9AA1-01A3-454C-A657-6DF2DAAD63FC}" type="presParOf" srcId="{2E4195E7-C526-43C1-8251-2AF2A6B49243}" destId="{E4D805C1-0FDD-4506-9132-245D1618CDA6}" srcOrd="0" destOrd="0" presId="urn:microsoft.com/office/officeart/2008/layout/HorizontalMultiLevelHierarchy"/>
    <dgm:cxn modelId="{B84864E3-F49C-4F1C-B2D9-C2C96C067AE5}" type="presParOf" srcId="{E4D805C1-0FDD-4506-9132-245D1618CDA6}" destId="{675C452B-A309-46DB-8A27-519F74B0332F}" srcOrd="0" destOrd="0" presId="urn:microsoft.com/office/officeart/2008/layout/HorizontalMultiLevelHierarchy"/>
    <dgm:cxn modelId="{77BB5849-AC0F-4FB3-B53B-E66D0D791D37}" type="presParOf" srcId="{2E4195E7-C526-43C1-8251-2AF2A6B49243}" destId="{D9CAAA9F-65CF-4771-831C-8EF172A724A5}" srcOrd="1" destOrd="0" presId="urn:microsoft.com/office/officeart/2008/layout/HorizontalMultiLevelHierarchy"/>
    <dgm:cxn modelId="{A860655E-438F-44A0-A545-DB83A8FD1D80}" type="presParOf" srcId="{D9CAAA9F-65CF-4771-831C-8EF172A724A5}" destId="{9930AFAD-7CAA-421C-A6F6-BE96E32B90BE}" srcOrd="0" destOrd="0" presId="urn:microsoft.com/office/officeart/2008/layout/HorizontalMultiLevelHierarchy"/>
    <dgm:cxn modelId="{36B0832D-3984-454C-BC62-9BB314308AC9}" type="presParOf" srcId="{D9CAAA9F-65CF-4771-831C-8EF172A724A5}" destId="{9D792460-AE18-422F-8A94-3AAAF05AC764}" srcOrd="1" destOrd="0" presId="urn:microsoft.com/office/officeart/2008/layout/HorizontalMultiLevelHierarchy"/>
    <dgm:cxn modelId="{7719D6AB-A1FF-4F60-9491-E8CC4001647A}" type="presParOf" srcId="{9D792460-AE18-422F-8A94-3AAAF05AC764}" destId="{EA700119-37C0-471B-817F-1554B337A7BD}" srcOrd="0" destOrd="0" presId="urn:microsoft.com/office/officeart/2008/layout/HorizontalMultiLevelHierarchy"/>
    <dgm:cxn modelId="{E20775D9-AE55-4E8E-B7B3-B8354E77E02C}" type="presParOf" srcId="{EA700119-37C0-471B-817F-1554B337A7BD}" destId="{34D8625F-39CD-4348-B8F2-7E73ADD23D13}" srcOrd="0" destOrd="0" presId="urn:microsoft.com/office/officeart/2008/layout/HorizontalMultiLevelHierarchy"/>
    <dgm:cxn modelId="{45814D9B-E1E0-4480-8C7A-63472438A7C9}" type="presParOf" srcId="{9D792460-AE18-422F-8A94-3AAAF05AC764}" destId="{40E37C67-5662-411B-98D7-E7A9E3C38810}" srcOrd="1" destOrd="0" presId="urn:microsoft.com/office/officeart/2008/layout/HorizontalMultiLevelHierarchy"/>
    <dgm:cxn modelId="{D7B38A5B-7140-4D7F-9A96-1DCE0A785DCB}" type="presParOf" srcId="{40E37C67-5662-411B-98D7-E7A9E3C38810}" destId="{22F395D0-C3B8-4A57-8323-4182AA82B0B5}" srcOrd="0" destOrd="0" presId="urn:microsoft.com/office/officeart/2008/layout/HorizontalMultiLevelHierarchy"/>
    <dgm:cxn modelId="{AC07A192-E662-4988-9BFD-814980AF7993}" type="presParOf" srcId="{40E37C67-5662-411B-98D7-E7A9E3C38810}" destId="{9712B0E6-390C-4AAB-9246-A5BAA9130323}" srcOrd="1" destOrd="0" presId="urn:microsoft.com/office/officeart/2008/layout/HorizontalMultiLevelHierarchy"/>
    <dgm:cxn modelId="{8075C886-CEE2-42D1-83AF-6E5089A832DD}" type="presParOf" srcId="{9712B0E6-390C-4AAB-9246-A5BAA9130323}" destId="{163E3C80-4D54-4810-A01C-BF083733ED97}" srcOrd="0" destOrd="0" presId="urn:microsoft.com/office/officeart/2008/layout/HorizontalMultiLevelHierarchy"/>
    <dgm:cxn modelId="{6870EAB4-F6AC-4198-9CB5-B5F6BBB31EE3}" type="presParOf" srcId="{163E3C80-4D54-4810-A01C-BF083733ED97}" destId="{913BD4B6-FE0D-43B0-8A99-56C22A5347DB}" srcOrd="0" destOrd="0" presId="urn:microsoft.com/office/officeart/2008/layout/HorizontalMultiLevelHierarchy"/>
    <dgm:cxn modelId="{9BFF95E9-F3C4-47CA-A5B4-B4F4F8C0E13E}" type="presParOf" srcId="{9712B0E6-390C-4AAB-9246-A5BAA9130323}" destId="{2D05101A-2067-4CB0-AFB5-33B006A226A7}" srcOrd="1" destOrd="0" presId="urn:microsoft.com/office/officeart/2008/layout/HorizontalMultiLevelHierarchy"/>
    <dgm:cxn modelId="{CC61845C-2635-48DD-8590-6A15BA4AD73E}" type="presParOf" srcId="{2D05101A-2067-4CB0-AFB5-33B006A226A7}" destId="{20A112FF-950D-494D-B3D0-FBE3FF187616}" srcOrd="0" destOrd="0" presId="urn:microsoft.com/office/officeart/2008/layout/HorizontalMultiLevelHierarchy"/>
    <dgm:cxn modelId="{EC3EA9F2-EC66-446B-8028-343A6D0C69E1}" type="presParOf" srcId="{2D05101A-2067-4CB0-AFB5-33B006A226A7}" destId="{B6014084-4767-4412-8A9E-9CC089C04DF6}" srcOrd="1" destOrd="0" presId="urn:microsoft.com/office/officeart/2008/layout/HorizontalMultiLevelHierarchy"/>
    <dgm:cxn modelId="{91A8315C-3E82-4774-BEA3-9FCF94A33339}" type="presParOf" srcId="{9D792460-AE18-422F-8A94-3AAAF05AC764}" destId="{6084A302-5078-4BE0-80B7-B99AA06E451C}" srcOrd="2" destOrd="0" presId="urn:microsoft.com/office/officeart/2008/layout/HorizontalMultiLevelHierarchy"/>
    <dgm:cxn modelId="{7E27B573-03A8-4E06-AE34-00CB975F9D7A}" type="presParOf" srcId="{6084A302-5078-4BE0-80B7-B99AA06E451C}" destId="{5F6F3BBD-6C2B-4839-A50B-2B8470876601}" srcOrd="0" destOrd="0" presId="urn:microsoft.com/office/officeart/2008/layout/HorizontalMultiLevelHierarchy"/>
    <dgm:cxn modelId="{C5B79CC9-59FA-432D-9936-C9021768E409}" type="presParOf" srcId="{9D792460-AE18-422F-8A94-3AAAF05AC764}" destId="{7D7670E2-5AE4-479A-A167-731A08547B20}" srcOrd="3" destOrd="0" presId="urn:microsoft.com/office/officeart/2008/layout/HorizontalMultiLevelHierarchy"/>
    <dgm:cxn modelId="{204BA83D-DD5B-460A-A3D9-297E50788856}" type="presParOf" srcId="{7D7670E2-5AE4-479A-A167-731A08547B20}" destId="{AEAE9668-1594-42A7-936C-F6D9B03E5605}" srcOrd="0" destOrd="0" presId="urn:microsoft.com/office/officeart/2008/layout/HorizontalMultiLevelHierarchy"/>
    <dgm:cxn modelId="{9880A554-1FEA-483E-8FD2-CA48CEC0CA13}" type="presParOf" srcId="{7D7670E2-5AE4-479A-A167-731A08547B20}" destId="{F9B9F49D-7972-4FFC-8A8C-A865E91EE436}" srcOrd="1" destOrd="0" presId="urn:microsoft.com/office/officeart/2008/layout/HorizontalMultiLevelHierarchy"/>
    <dgm:cxn modelId="{877E4EB6-DE77-4D38-BCF5-70BC86BC1008}" type="presParOf" srcId="{F9B9F49D-7972-4FFC-8A8C-A865E91EE436}" destId="{D2391F31-FA2D-43F9-9FE8-1200D21AE459}" srcOrd="0" destOrd="0" presId="urn:microsoft.com/office/officeart/2008/layout/HorizontalMultiLevelHierarchy"/>
    <dgm:cxn modelId="{7FF803D3-9E10-4055-8064-CE5FB9593A7B}" type="presParOf" srcId="{D2391F31-FA2D-43F9-9FE8-1200D21AE459}" destId="{541D34AF-66FF-4C5E-9F53-5D50EF8CF2C2}" srcOrd="0" destOrd="0" presId="urn:microsoft.com/office/officeart/2008/layout/HorizontalMultiLevelHierarchy"/>
    <dgm:cxn modelId="{3FA006F5-A2D7-447F-8B8C-25BDE2C2774A}" type="presParOf" srcId="{F9B9F49D-7972-4FFC-8A8C-A865E91EE436}" destId="{7F21604D-8204-4464-9D98-3E3C63CCE5E6}" srcOrd="1" destOrd="0" presId="urn:microsoft.com/office/officeart/2008/layout/HorizontalMultiLevelHierarchy"/>
    <dgm:cxn modelId="{1CCB9D64-BF17-464F-B8F7-F5304064471A}" type="presParOf" srcId="{7F21604D-8204-4464-9D98-3E3C63CCE5E6}" destId="{EC8A8FAF-CCC1-447F-AF4A-1B7F5640C737}" srcOrd="0" destOrd="0" presId="urn:microsoft.com/office/officeart/2008/layout/HorizontalMultiLevelHierarchy"/>
    <dgm:cxn modelId="{4419A20E-1978-4646-B9BD-112C3EA069A6}" type="presParOf" srcId="{7F21604D-8204-4464-9D98-3E3C63CCE5E6}" destId="{62F596EF-CB32-491B-A62A-42CD5777D695}" srcOrd="1" destOrd="0" presId="urn:microsoft.com/office/officeart/2008/layout/HorizontalMultiLevelHierarchy"/>
    <dgm:cxn modelId="{DAA206CB-B4B3-4986-B91F-3AEF5D03E58D}" type="presParOf" srcId="{F9B9F49D-7972-4FFC-8A8C-A865E91EE436}" destId="{6C23C675-FD00-4693-B8B2-FE320E01EBA0}" srcOrd="2" destOrd="0" presId="urn:microsoft.com/office/officeart/2008/layout/HorizontalMultiLevelHierarchy"/>
    <dgm:cxn modelId="{68F3F3B7-786D-45DD-9452-A3C0201F45A2}" type="presParOf" srcId="{6C23C675-FD00-4693-B8B2-FE320E01EBA0}" destId="{463FF2BA-744B-4B84-8BBC-EAF863E5BEE8}" srcOrd="0" destOrd="0" presId="urn:microsoft.com/office/officeart/2008/layout/HorizontalMultiLevelHierarchy"/>
    <dgm:cxn modelId="{E1DEE489-3F39-4B5C-8BFB-BDFE42DAF662}" type="presParOf" srcId="{F9B9F49D-7972-4FFC-8A8C-A865E91EE436}" destId="{0F7ADD21-ED8F-4BCD-8D93-3AC870FBD65A}" srcOrd="3" destOrd="0" presId="urn:microsoft.com/office/officeart/2008/layout/HorizontalMultiLevelHierarchy"/>
    <dgm:cxn modelId="{A3120467-7CF2-485D-A612-3092DA4250E3}" type="presParOf" srcId="{0F7ADD21-ED8F-4BCD-8D93-3AC870FBD65A}" destId="{399D7AA7-129E-4F88-B445-31B773562A91}" srcOrd="0" destOrd="0" presId="urn:microsoft.com/office/officeart/2008/layout/HorizontalMultiLevelHierarchy"/>
    <dgm:cxn modelId="{E8D5A77E-BB57-4A88-B609-7511AECC5C09}" type="presParOf" srcId="{0F7ADD21-ED8F-4BCD-8D93-3AC870FBD65A}" destId="{E636A0D8-0791-4AF8-95BC-70CA442A2B09}" srcOrd="1" destOrd="0" presId="urn:microsoft.com/office/officeart/2008/layout/HorizontalMultiLevelHierarchy"/>
    <dgm:cxn modelId="{53456B2C-1356-434A-B7FF-F38516E8A8AB}" type="presParOf" srcId="{9D792460-AE18-422F-8A94-3AAAF05AC764}" destId="{E825968E-AFC6-480A-86D2-9B60CF6A0ACF}" srcOrd="4" destOrd="0" presId="urn:microsoft.com/office/officeart/2008/layout/HorizontalMultiLevelHierarchy"/>
    <dgm:cxn modelId="{1872CACA-14C0-4549-B3D1-69B7781D25D2}" type="presParOf" srcId="{E825968E-AFC6-480A-86D2-9B60CF6A0ACF}" destId="{C4AE0464-C7B5-4E86-A6A2-2B9AF10FF61D}" srcOrd="0" destOrd="0" presId="urn:microsoft.com/office/officeart/2008/layout/HorizontalMultiLevelHierarchy"/>
    <dgm:cxn modelId="{C3C595FB-93D8-425D-B00E-5E9DECEFA010}" type="presParOf" srcId="{9D792460-AE18-422F-8A94-3AAAF05AC764}" destId="{58CA4BD8-31BF-4975-BED2-E2C4ED861738}" srcOrd="5" destOrd="0" presId="urn:microsoft.com/office/officeart/2008/layout/HorizontalMultiLevelHierarchy"/>
    <dgm:cxn modelId="{2D71ADAE-01E3-4A8C-93EE-30B556850D69}" type="presParOf" srcId="{58CA4BD8-31BF-4975-BED2-E2C4ED861738}" destId="{47221E9D-719D-4B09-8FB9-BFCE49963935}" srcOrd="0" destOrd="0" presId="urn:microsoft.com/office/officeart/2008/layout/HorizontalMultiLevelHierarchy"/>
    <dgm:cxn modelId="{98CC5E77-575A-45C2-8147-67C4BFC376A2}" type="presParOf" srcId="{58CA4BD8-31BF-4975-BED2-E2C4ED861738}" destId="{2F699A46-5AAB-4398-B000-3A972B7AC306}" srcOrd="1" destOrd="0" presId="urn:microsoft.com/office/officeart/2008/layout/HorizontalMultiLevelHierarchy"/>
    <dgm:cxn modelId="{D2D73D18-20EC-4E67-A1A9-4918746C896E}" type="presParOf" srcId="{2F699A46-5AAB-4398-B000-3A972B7AC306}" destId="{157AB460-F350-4538-BCA5-859637D0C55A}" srcOrd="0" destOrd="0" presId="urn:microsoft.com/office/officeart/2008/layout/HorizontalMultiLevelHierarchy"/>
    <dgm:cxn modelId="{7A19471A-9930-4269-8733-98CBB9C0673F}" type="presParOf" srcId="{157AB460-F350-4538-BCA5-859637D0C55A}" destId="{27CDADBB-2F7E-4733-8154-DB895839AC21}" srcOrd="0" destOrd="0" presId="urn:microsoft.com/office/officeart/2008/layout/HorizontalMultiLevelHierarchy"/>
    <dgm:cxn modelId="{21A8E7AC-7184-4236-BEBB-BA80AA5AEEAB}" type="presParOf" srcId="{2F699A46-5AAB-4398-B000-3A972B7AC306}" destId="{1E8FC2F1-0069-467F-B692-796015444FF3}" srcOrd="1" destOrd="0" presId="urn:microsoft.com/office/officeart/2008/layout/HorizontalMultiLevelHierarchy"/>
    <dgm:cxn modelId="{BA674E90-9C7C-49A6-A8ED-DBCCAC5AED46}" type="presParOf" srcId="{1E8FC2F1-0069-467F-B692-796015444FF3}" destId="{48F26C2C-30F2-4EF0-9B8D-70C58EE4334A}" srcOrd="0" destOrd="0" presId="urn:microsoft.com/office/officeart/2008/layout/HorizontalMultiLevelHierarchy"/>
    <dgm:cxn modelId="{318ED916-D74E-464E-8161-6A07E033D025}" type="presParOf" srcId="{1E8FC2F1-0069-467F-B692-796015444FF3}" destId="{838A07DE-64A9-4CA9-90AA-9F9C1815FAF9}" srcOrd="1" destOrd="0" presId="urn:microsoft.com/office/officeart/2008/layout/HorizontalMultiLevelHierarchy"/>
    <dgm:cxn modelId="{3C140194-9512-4B71-AE7F-7588DD8D3D4B}" type="presParOf" srcId="{2F699A46-5AAB-4398-B000-3A972B7AC306}" destId="{497F5C04-5E6C-440F-AD7F-16339F84AAFB}" srcOrd="2" destOrd="0" presId="urn:microsoft.com/office/officeart/2008/layout/HorizontalMultiLevelHierarchy"/>
    <dgm:cxn modelId="{7702CF25-6CD2-454A-B564-6E0BE69E19F4}" type="presParOf" srcId="{497F5C04-5E6C-440F-AD7F-16339F84AAFB}" destId="{5AABF8D0-E7BA-4B05-B0CC-3D73E60C6D34}" srcOrd="0" destOrd="0" presId="urn:microsoft.com/office/officeart/2008/layout/HorizontalMultiLevelHierarchy"/>
    <dgm:cxn modelId="{E731B203-C80B-4E3A-AE17-01846982F028}" type="presParOf" srcId="{2F699A46-5AAB-4398-B000-3A972B7AC306}" destId="{B1504455-1E62-4B64-A503-50563253A73B}" srcOrd="3" destOrd="0" presId="urn:microsoft.com/office/officeart/2008/layout/HorizontalMultiLevelHierarchy"/>
    <dgm:cxn modelId="{B131A2B2-7580-4586-8A8E-5802371637F0}" type="presParOf" srcId="{B1504455-1E62-4B64-A503-50563253A73B}" destId="{0CBCD5D4-30CD-4B71-9A4D-975FA3ACDA21}" srcOrd="0" destOrd="0" presId="urn:microsoft.com/office/officeart/2008/layout/HorizontalMultiLevelHierarchy"/>
    <dgm:cxn modelId="{8CF6D02D-7B93-44EA-B745-5A461E440139}" type="presParOf" srcId="{B1504455-1E62-4B64-A503-50563253A73B}" destId="{052C31B2-9042-498D-871E-89CA4E35A6E3}" srcOrd="1" destOrd="0" presId="urn:microsoft.com/office/officeart/2008/layout/HorizontalMultiLevelHierarchy"/>
    <dgm:cxn modelId="{4D3026BC-D1DE-4D59-A24E-C13AA401AE99}" type="presParOf" srcId="{2E4195E7-C526-43C1-8251-2AF2A6B49243}" destId="{F79DD85E-EA4B-4404-A897-412DA6D43D87}" srcOrd="2" destOrd="0" presId="urn:microsoft.com/office/officeart/2008/layout/HorizontalMultiLevelHierarchy"/>
    <dgm:cxn modelId="{5B9E3F49-E73A-4619-B1BE-0422AA671E55}" type="presParOf" srcId="{F79DD85E-EA4B-4404-A897-412DA6D43D87}" destId="{01F741C3-A026-45A9-B3BA-CA849C89E9E8}" srcOrd="0" destOrd="0" presId="urn:microsoft.com/office/officeart/2008/layout/HorizontalMultiLevelHierarchy"/>
    <dgm:cxn modelId="{6A0AF4BF-88CD-404B-A627-C1B112DA9FC6}" type="presParOf" srcId="{2E4195E7-C526-43C1-8251-2AF2A6B49243}" destId="{8CF99114-9782-4E2B-BDFD-16E3AAD6055D}" srcOrd="3" destOrd="0" presId="urn:microsoft.com/office/officeart/2008/layout/HorizontalMultiLevelHierarchy"/>
    <dgm:cxn modelId="{4FAB5C91-832D-4496-973F-9FE0E46F299D}" type="presParOf" srcId="{8CF99114-9782-4E2B-BDFD-16E3AAD6055D}" destId="{44BCBFC6-8C63-4514-BA69-13DD8745D3E0}" srcOrd="0" destOrd="0" presId="urn:microsoft.com/office/officeart/2008/layout/HorizontalMultiLevelHierarchy"/>
    <dgm:cxn modelId="{2BAB4595-D653-43BC-98A9-1DC97128FECF}" type="presParOf" srcId="{8CF99114-9782-4E2B-BDFD-16E3AAD6055D}" destId="{82AC1C5B-1EC1-4DCB-908F-0B96D01464B1}" srcOrd="1" destOrd="0" presId="urn:microsoft.com/office/officeart/2008/layout/HorizontalMultiLevelHierarchy"/>
    <dgm:cxn modelId="{C621FE33-EDCE-46D2-BD5B-D1737ABE1EED}" type="presParOf" srcId="{82AC1C5B-1EC1-4DCB-908F-0B96D01464B1}" destId="{ECCC2913-43B1-468D-90E1-6A84A04D7B35}" srcOrd="0" destOrd="0" presId="urn:microsoft.com/office/officeart/2008/layout/HorizontalMultiLevelHierarchy"/>
    <dgm:cxn modelId="{B780B3C5-060D-477E-849D-C12B68803B82}" type="presParOf" srcId="{ECCC2913-43B1-468D-90E1-6A84A04D7B35}" destId="{EEA3745D-64F6-432A-A6A8-5C34157C5BBF}" srcOrd="0" destOrd="0" presId="urn:microsoft.com/office/officeart/2008/layout/HorizontalMultiLevelHierarchy"/>
    <dgm:cxn modelId="{E92DF45A-1935-4C3D-8267-414FA1C18E37}" type="presParOf" srcId="{82AC1C5B-1EC1-4DCB-908F-0B96D01464B1}" destId="{938A9CEE-4560-41E6-B30A-257090653BB3}" srcOrd="1" destOrd="0" presId="urn:microsoft.com/office/officeart/2008/layout/HorizontalMultiLevelHierarchy"/>
    <dgm:cxn modelId="{67E5696C-9211-46F4-B739-501CB8149028}" type="presParOf" srcId="{938A9CEE-4560-41E6-B30A-257090653BB3}" destId="{66E068D7-247C-4ACA-99DD-C554D3F57B80}" srcOrd="0" destOrd="0" presId="urn:microsoft.com/office/officeart/2008/layout/HorizontalMultiLevelHierarchy"/>
    <dgm:cxn modelId="{7E57BA53-AB95-4835-9B32-708E53A9D3EC}" type="presParOf" srcId="{938A9CEE-4560-41E6-B30A-257090653BB3}" destId="{63914E9B-48BB-41DB-A99E-1536ACF9B840}" srcOrd="1" destOrd="0" presId="urn:microsoft.com/office/officeart/2008/layout/HorizontalMultiLevelHierarchy"/>
    <dgm:cxn modelId="{EC389C4E-221D-4C7B-A03C-5920F7887000}" type="presParOf" srcId="{63914E9B-48BB-41DB-A99E-1536ACF9B840}" destId="{E1432CB7-C57F-4F6A-9AA6-E07A554DE93E}" srcOrd="0" destOrd="0" presId="urn:microsoft.com/office/officeart/2008/layout/HorizontalMultiLevelHierarchy"/>
    <dgm:cxn modelId="{6D843AAE-5A49-44F4-9E5A-EE4A74219BD5}" type="presParOf" srcId="{E1432CB7-C57F-4F6A-9AA6-E07A554DE93E}" destId="{5F41697B-5DEF-4290-BCEF-E542470D6E24}" srcOrd="0" destOrd="0" presId="urn:microsoft.com/office/officeart/2008/layout/HorizontalMultiLevelHierarchy"/>
    <dgm:cxn modelId="{83893B5F-12F1-430E-BECA-9AFA3A50DDE9}" type="presParOf" srcId="{63914E9B-48BB-41DB-A99E-1536ACF9B840}" destId="{1537B272-EB92-48BA-8045-8B7A91D923D9}" srcOrd="1" destOrd="0" presId="urn:microsoft.com/office/officeart/2008/layout/HorizontalMultiLevelHierarchy"/>
    <dgm:cxn modelId="{29FCF41E-E4D5-4E1B-ACE0-AF1E8AEAD585}" type="presParOf" srcId="{1537B272-EB92-48BA-8045-8B7A91D923D9}" destId="{AA1B7C83-7034-49D6-85C4-E9976616E112}" srcOrd="0" destOrd="0" presId="urn:microsoft.com/office/officeart/2008/layout/HorizontalMultiLevelHierarchy"/>
    <dgm:cxn modelId="{30E1A9FB-EF0B-4385-921C-3E8FD7571055}" type="presParOf" srcId="{1537B272-EB92-48BA-8045-8B7A91D923D9}" destId="{863A29AE-EE09-4133-9439-11E9FE8F4114}" srcOrd="1" destOrd="0" presId="urn:microsoft.com/office/officeart/2008/layout/HorizontalMultiLevelHierarchy"/>
    <dgm:cxn modelId="{AF1ED39F-78E0-468D-9369-4747EA3E06DE}" type="presParOf" srcId="{82AC1C5B-1EC1-4DCB-908F-0B96D01464B1}" destId="{E2050663-B1E8-425F-87C5-99CF5290C067}" srcOrd="2" destOrd="0" presId="urn:microsoft.com/office/officeart/2008/layout/HorizontalMultiLevelHierarchy"/>
    <dgm:cxn modelId="{894D0E3E-14EA-450E-A921-4EE84E8FD9F1}" type="presParOf" srcId="{E2050663-B1E8-425F-87C5-99CF5290C067}" destId="{1917F639-7383-48D4-AF40-101A0C080E5B}" srcOrd="0" destOrd="0" presId="urn:microsoft.com/office/officeart/2008/layout/HorizontalMultiLevelHierarchy"/>
    <dgm:cxn modelId="{C2F70E80-F427-459E-A8EA-6EE47F5A7FC8}" type="presParOf" srcId="{82AC1C5B-1EC1-4DCB-908F-0B96D01464B1}" destId="{C3BC7B2A-9DDE-44ED-93E2-A010BA1FF293}" srcOrd="3" destOrd="0" presId="urn:microsoft.com/office/officeart/2008/layout/HorizontalMultiLevelHierarchy"/>
    <dgm:cxn modelId="{1CA5A57B-F0EE-489A-8547-AE677EB00EED}" type="presParOf" srcId="{C3BC7B2A-9DDE-44ED-93E2-A010BA1FF293}" destId="{76AFDD70-FF2C-4B5F-82B9-B5BF2DE28A65}" srcOrd="0" destOrd="0" presId="urn:microsoft.com/office/officeart/2008/layout/HorizontalMultiLevelHierarchy"/>
    <dgm:cxn modelId="{06395494-0034-443E-8E26-5740239FE374}" type="presParOf" srcId="{C3BC7B2A-9DDE-44ED-93E2-A010BA1FF293}" destId="{2C138635-4487-459B-981F-277AED9AA076}" srcOrd="1" destOrd="0" presId="urn:microsoft.com/office/officeart/2008/layout/HorizontalMultiLevelHierarchy"/>
    <dgm:cxn modelId="{786072FF-55FA-4657-95F7-E1BC8AD7E79E}" type="presParOf" srcId="{2C138635-4487-459B-981F-277AED9AA076}" destId="{1C71F73B-1A86-4D01-A5F1-5C981EB9BAF9}" srcOrd="0" destOrd="0" presId="urn:microsoft.com/office/officeart/2008/layout/HorizontalMultiLevelHierarchy"/>
    <dgm:cxn modelId="{8D1D7B0D-C607-4188-B776-778ACB4CE42C}" type="presParOf" srcId="{1C71F73B-1A86-4D01-A5F1-5C981EB9BAF9}" destId="{4A0DD7DA-8AAC-4AD2-96FD-C9881631506D}" srcOrd="0" destOrd="0" presId="urn:microsoft.com/office/officeart/2008/layout/HorizontalMultiLevelHierarchy"/>
    <dgm:cxn modelId="{853F64F4-C22C-4C73-99AB-5EF35C440CAC}" type="presParOf" srcId="{2C138635-4487-459B-981F-277AED9AA076}" destId="{BCD7E467-D1D4-4057-BAD1-F9DA34C5889D}" srcOrd="1" destOrd="0" presId="urn:microsoft.com/office/officeart/2008/layout/HorizontalMultiLevelHierarchy"/>
    <dgm:cxn modelId="{0C9D2D83-F5D5-4888-B4E8-6785DF446FB4}" type="presParOf" srcId="{BCD7E467-D1D4-4057-BAD1-F9DA34C5889D}" destId="{B1C717B7-9D36-4C1A-A5C5-EBDDB624B862}" srcOrd="0" destOrd="0" presId="urn:microsoft.com/office/officeart/2008/layout/HorizontalMultiLevelHierarchy"/>
    <dgm:cxn modelId="{A3D5C6CA-8167-4971-A175-8C159846A4B1}" type="presParOf" srcId="{BCD7E467-D1D4-4057-BAD1-F9DA34C5889D}" destId="{0ADF40A4-111D-44B2-B0B5-FAD57FBF8F2F}" srcOrd="1" destOrd="0" presId="urn:microsoft.com/office/officeart/2008/layout/HorizontalMultiLevelHierarchy"/>
    <dgm:cxn modelId="{B797A784-69D6-46AE-A3EC-E6B7133B9F2C}" type="presParOf" srcId="{2E4195E7-C526-43C1-8251-2AF2A6B49243}" destId="{F1254FD0-8054-4A01-9BB5-DAF029D79E79}" srcOrd="4" destOrd="0" presId="urn:microsoft.com/office/officeart/2008/layout/HorizontalMultiLevelHierarchy"/>
    <dgm:cxn modelId="{4A665C82-1FA2-4557-8B6F-EED66AAAD5B4}" type="presParOf" srcId="{F1254FD0-8054-4A01-9BB5-DAF029D79E79}" destId="{5EF2A711-6539-4B40-82F4-1D7ACF857AF7}" srcOrd="0" destOrd="0" presId="urn:microsoft.com/office/officeart/2008/layout/HorizontalMultiLevelHierarchy"/>
    <dgm:cxn modelId="{24CC7825-FE46-4F5C-A6F2-9A6C4E429A78}" type="presParOf" srcId="{2E4195E7-C526-43C1-8251-2AF2A6B49243}" destId="{B5CC62BD-C3D7-429F-B9EC-0B5D8AC3ADAF}" srcOrd="5" destOrd="0" presId="urn:microsoft.com/office/officeart/2008/layout/HorizontalMultiLevelHierarchy"/>
    <dgm:cxn modelId="{E657B8C7-04C0-493A-B60A-CA894BF972E8}" type="presParOf" srcId="{B5CC62BD-C3D7-429F-B9EC-0B5D8AC3ADAF}" destId="{80600A35-84AA-43CE-81F3-F98690856545}" srcOrd="0" destOrd="0" presId="urn:microsoft.com/office/officeart/2008/layout/HorizontalMultiLevelHierarchy"/>
    <dgm:cxn modelId="{100934CD-039F-4E3E-84E0-64C12722E32B}" type="presParOf" srcId="{B5CC62BD-C3D7-429F-B9EC-0B5D8AC3ADAF}" destId="{524E3F09-EDD1-4C4E-9154-C3DF6038309F}" srcOrd="1" destOrd="0" presId="urn:microsoft.com/office/officeart/2008/layout/HorizontalMultiLevelHierarchy"/>
    <dgm:cxn modelId="{FD9A89F5-E8BF-444E-A461-28331B2C8849}" type="presParOf" srcId="{524E3F09-EDD1-4C4E-9154-C3DF6038309F}" destId="{08EC2D9E-EEF5-4DFB-B18C-04297E92FEFA}" srcOrd="0" destOrd="0" presId="urn:microsoft.com/office/officeart/2008/layout/HorizontalMultiLevelHierarchy"/>
    <dgm:cxn modelId="{ACCBB24F-DEE5-4D88-8E1E-4D13FCED58D3}" type="presParOf" srcId="{08EC2D9E-EEF5-4DFB-B18C-04297E92FEFA}" destId="{DF9BAD71-EF23-4CA3-83FF-AB3C82F6A16F}" srcOrd="0" destOrd="0" presId="urn:microsoft.com/office/officeart/2008/layout/HorizontalMultiLevelHierarchy"/>
    <dgm:cxn modelId="{60618E25-5218-4EF4-8AB8-0A7BBA5F25D4}" type="presParOf" srcId="{524E3F09-EDD1-4C4E-9154-C3DF6038309F}" destId="{CFD0EF6D-F7DA-4E10-89FF-BE4E2630F12D}" srcOrd="1" destOrd="0" presId="urn:microsoft.com/office/officeart/2008/layout/HorizontalMultiLevelHierarchy"/>
    <dgm:cxn modelId="{A6D80154-D58B-4950-87C6-672C38B568F8}" type="presParOf" srcId="{CFD0EF6D-F7DA-4E10-89FF-BE4E2630F12D}" destId="{A9B15C1A-4C4B-4F3A-A878-84EA420CF092}" srcOrd="0" destOrd="0" presId="urn:microsoft.com/office/officeart/2008/layout/HorizontalMultiLevelHierarchy"/>
    <dgm:cxn modelId="{5B8B97A1-061B-4AB2-810C-D7606BA767BE}" type="presParOf" srcId="{CFD0EF6D-F7DA-4E10-89FF-BE4E2630F12D}" destId="{34ADDADB-DF4A-484B-8460-B0D255B0589C}" srcOrd="1" destOrd="0" presId="urn:microsoft.com/office/officeart/2008/layout/HorizontalMultiLevelHierarchy"/>
    <dgm:cxn modelId="{8D5F6311-5ED7-4545-A942-D02E4F440AF1}" type="presParOf" srcId="{34ADDADB-DF4A-484B-8460-B0D255B0589C}" destId="{FCD46113-877F-416E-8838-C882836F0D86}" srcOrd="0" destOrd="0" presId="urn:microsoft.com/office/officeart/2008/layout/HorizontalMultiLevelHierarchy"/>
    <dgm:cxn modelId="{64A8B4DD-943F-4420-A84A-DC9B7EE948F6}" type="presParOf" srcId="{FCD46113-877F-416E-8838-C882836F0D86}" destId="{75CF11DC-1721-423F-B9AF-48802F04849A}" srcOrd="0" destOrd="0" presId="urn:microsoft.com/office/officeart/2008/layout/HorizontalMultiLevelHierarchy"/>
    <dgm:cxn modelId="{B85B0998-ED5F-4A27-B621-753702FD40CD}" type="presParOf" srcId="{34ADDADB-DF4A-484B-8460-B0D255B0589C}" destId="{F64B44EA-82DA-4EB0-998C-B25716E67284}" srcOrd="1" destOrd="0" presId="urn:microsoft.com/office/officeart/2008/layout/HorizontalMultiLevelHierarchy"/>
    <dgm:cxn modelId="{86EA11B8-A4A2-4E68-BC02-C8865FB5DF86}" type="presParOf" srcId="{F64B44EA-82DA-4EB0-998C-B25716E67284}" destId="{CF727354-29D2-487B-B444-C7F2F7C6251F}" srcOrd="0" destOrd="0" presId="urn:microsoft.com/office/officeart/2008/layout/HorizontalMultiLevelHierarchy"/>
    <dgm:cxn modelId="{3FB7A807-6D5A-4860-96EB-C1B8660081D0}" type="presParOf" srcId="{F64B44EA-82DA-4EB0-998C-B25716E67284}" destId="{58F4A309-14AC-4EA6-8D70-E6386705338C}" srcOrd="1" destOrd="0" presId="urn:microsoft.com/office/officeart/2008/layout/HorizontalMultiLevelHierarchy"/>
    <dgm:cxn modelId="{70B9239F-10DD-46BE-A523-7B60378FF441}" type="presParOf" srcId="{00B6C323-8ADF-4C2C-A98F-03A35CC9AEB8}" destId="{7C1111C3-71C8-4A59-B707-B9C768098517}" srcOrd="2" destOrd="0" presId="urn:microsoft.com/office/officeart/2008/layout/HorizontalMultiLevelHierarchy"/>
    <dgm:cxn modelId="{8630C063-088D-4F2C-988A-0D4618E9583C}" type="presParOf" srcId="{7C1111C3-71C8-4A59-B707-B9C768098517}" destId="{691C4B03-F193-462B-8563-0CBB3DFC5ADA}" srcOrd="0" destOrd="0" presId="urn:microsoft.com/office/officeart/2008/layout/HorizontalMultiLevelHierarchy"/>
    <dgm:cxn modelId="{50E3647A-7B77-4D5E-99B6-4F84DA5EC961}" type="presParOf" srcId="{00B6C323-8ADF-4C2C-A98F-03A35CC9AEB8}" destId="{9D5FED48-469F-4A5A-AF8C-3669D6E19E26}" srcOrd="3" destOrd="0" presId="urn:microsoft.com/office/officeart/2008/layout/HorizontalMultiLevelHierarchy"/>
    <dgm:cxn modelId="{68C0EFB5-933D-4ED3-BBBB-74FB9955F576}" type="presParOf" srcId="{9D5FED48-469F-4A5A-AF8C-3669D6E19E26}" destId="{E2CE8335-163F-4FC8-9EB2-2F1AB9A3494D}" srcOrd="0" destOrd="0" presId="urn:microsoft.com/office/officeart/2008/layout/HorizontalMultiLevelHierarchy"/>
    <dgm:cxn modelId="{2C7D469B-2A84-4F0A-844E-A1538F1B447A}" type="presParOf" srcId="{9D5FED48-469F-4A5A-AF8C-3669D6E19E26}" destId="{5BF7830B-9D4F-4B32-9BAC-79401EA7EBFE}" srcOrd="1" destOrd="0" presId="urn:microsoft.com/office/officeart/2008/layout/HorizontalMultiLevelHierarchy"/>
    <dgm:cxn modelId="{28E9C3A5-ED2F-430E-B1CC-85FCA3E75AFA}" type="presParOf" srcId="{5BF7830B-9D4F-4B32-9BAC-79401EA7EBFE}" destId="{FDCE8F53-E322-4B1B-8535-1DF807DB34B9}" srcOrd="0" destOrd="0" presId="urn:microsoft.com/office/officeart/2008/layout/HorizontalMultiLevelHierarchy"/>
    <dgm:cxn modelId="{C1FB1F24-DF16-437E-A1B5-2A18A179CAC6}" type="presParOf" srcId="{FDCE8F53-E322-4B1B-8535-1DF807DB34B9}" destId="{F560906A-546D-4571-BA60-ACF2D4A854CB}" srcOrd="0" destOrd="0" presId="urn:microsoft.com/office/officeart/2008/layout/HorizontalMultiLevelHierarchy"/>
    <dgm:cxn modelId="{A6A7036C-4C15-4180-AEA0-889F9334CE43}" type="presParOf" srcId="{5BF7830B-9D4F-4B32-9BAC-79401EA7EBFE}" destId="{CB0A0623-DC72-4215-ADD7-0AC25601824B}" srcOrd="1" destOrd="0" presId="urn:microsoft.com/office/officeart/2008/layout/HorizontalMultiLevelHierarchy"/>
    <dgm:cxn modelId="{C879F17B-2BE8-4E1B-9BE3-0E223BEC211A}" type="presParOf" srcId="{CB0A0623-DC72-4215-ADD7-0AC25601824B}" destId="{7E713748-379C-4B5E-9EC6-622A2DAA67D9}" srcOrd="0" destOrd="0" presId="urn:microsoft.com/office/officeart/2008/layout/HorizontalMultiLevelHierarchy"/>
    <dgm:cxn modelId="{F0856D8C-5BB5-4B48-8E02-D54767299321}" type="presParOf" srcId="{CB0A0623-DC72-4215-ADD7-0AC25601824B}" destId="{0A9C7258-1C75-4D80-BFB2-9E27C4830527}" srcOrd="1" destOrd="0" presId="urn:microsoft.com/office/officeart/2008/layout/HorizontalMultiLevelHierarchy"/>
    <dgm:cxn modelId="{39403B69-D5DB-4577-ABC1-C1BF2B6C560A}" type="presParOf" srcId="{0A9C7258-1C75-4D80-BFB2-9E27C4830527}" destId="{613A4E0B-58AB-427D-9051-A8B2C6F55381}" srcOrd="0" destOrd="0" presId="urn:microsoft.com/office/officeart/2008/layout/HorizontalMultiLevelHierarchy"/>
    <dgm:cxn modelId="{ED4D8DF4-8B08-4D9B-9A58-492F330B65D4}" type="presParOf" srcId="{613A4E0B-58AB-427D-9051-A8B2C6F55381}" destId="{8C07BC25-D6C9-4CF7-B000-4A39865469A4}" srcOrd="0" destOrd="0" presId="urn:microsoft.com/office/officeart/2008/layout/HorizontalMultiLevelHierarchy"/>
    <dgm:cxn modelId="{D374E247-C560-4BB6-AEEC-A6B63A0ADA1C}" type="presParOf" srcId="{0A9C7258-1C75-4D80-BFB2-9E27C4830527}" destId="{248A4993-18CA-48A5-B408-C3E988AC397F}" srcOrd="1" destOrd="0" presId="urn:microsoft.com/office/officeart/2008/layout/HorizontalMultiLevelHierarchy"/>
    <dgm:cxn modelId="{C32AFA51-F7C9-48F6-821D-8D89728DBBF8}" type="presParOf" srcId="{248A4993-18CA-48A5-B408-C3E988AC397F}" destId="{50DFE8EC-C200-4654-AAE8-1C218BF1FF46}" srcOrd="0" destOrd="0" presId="urn:microsoft.com/office/officeart/2008/layout/HorizontalMultiLevelHierarchy"/>
    <dgm:cxn modelId="{139F05D0-2C70-49B0-9C5A-48DB41A48883}" type="presParOf" srcId="{248A4993-18CA-48A5-B408-C3E988AC397F}" destId="{61B40E03-25B9-485F-840B-FABD981193C2}" srcOrd="1" destOrd="0" presId="urn:microsoft.com/office/officeart/2008/layout/HorizontalMultiLevelHierarchy"/>
    <dgm:cxn modelId="{273F7C46-943F-4075-A77A-FA3B63F47304}" type="presParOf" srcId="{61B40E03-25B9-485F-840B-FABD981193C2}" destId="{7212D5D5-1939-4CB3-89C6-89F2F80A28F8}" srcOrd="0" destOrd="0" presId="urn:microsoft.com/office/officeart/2008/layout/HorizontalMultiLevelHierarchy"/>
    <dgm:cxn modelId="{FED4B045-9A8B-4F47-ACD7-6C9A1CDFDC22}" type="presParOf" srcId="{7212D5D5-1939-4CB3-89C6-89F2F80A28F8}" destId="{923880D7-A7F4-423D-A77A-395DF57084FA}" srcOrd="0" destOrd="0" presId="urn:microsoft.com/office/officeart/2008/layout/HorizontalMultiLevelHierarchy"/>
    <dgm:cxn modelId="{86008F8A-E8FF-4D01-AC70-190CAE710DF3}" type="presParOf" srcId="{61B40E03-25B9-485F-840B-FABD981193C2}" destId="{992A4430-4671-42C1-A29D-A9D8D46002D9}" srcOrd="1" destOrd="0" presId="urn:microsoft.com/office/officeart/2008/layout/HorizontalMultiLevelHierarchy"/>
    <dgm:cxn modelId="{138832FA-F40E-45EB-94D1-A02D4DEB12B0}" type="presParOf" srcId="{992A4430-4671-42C1-A29D-A9D8D46002D9}" destId="{345CA9E2-D35F-4F96-AC71-F5A4B3296559}" srcOrd="0" destOrd="0" presId="urn:microsoft.com/office/officeart/2008/layout/HorizontalMultiLevelHierarchy"/>
    <dgm:cxn modelId="{ECB666B5-F46A-470F-BEF5-35C8DE516779}" type="presParOf" srcId="{992A4430-4671-42C1-A29D-A9D8D46002D9}" destId="{9AB7CA6D-FED5-4D42-990A-9F6D194A93CE}" srcOrd="1" destOrd="0" presId="urn:microsoft.com/office/officeart/2008/layout/HorizontalMultiLevelHierarchy"/>
    <dgm:cxn modelId="{B1A867C0-C084-42BE-A5FD-9727709AF8AC}" type="presParOf" srcId="{61B40E03-25B9-485F-840B-FABD981193C2}" destId="{61EC9F36-6467-4C56-8762-9BDEAEB0558C}" srcOrd="2" destOrd="0" presId="urn:microsoft.com/office/officeart/2008/layout/HorizontalMultiLevelHierarchy"/>
    <dgm:cxn modelId="{F6E38153-8765-4CFF-8F0E-71EF3C9CF2B9}" type="presParOf" srcId="{61EC9F36-6467-4C56-8762-9BDEAEB0558C}" destId="{56535C95-9828-4467-977E-B10818263CCF}" srcOrd="0" destOrd="0" presId="urn:microsoft.com/office/officeart/2008/layout/HorizontalMultiLevelHierarchy"/>
    <dgm:cxn modelId="{728E3152-BBD9-4CD8-B760-C06C4CA4D26F}" type="presParOf" srcId="{61B40E03-25B9-485F-840B-FABD981193C2}" destId="{B7972F04-0B60-4B99-91E2-5E6F68EAA60F}" srcOrd="3" destOrd="0" presId="urn:microsoft.com/office/officeart/2008/layout/HorizontalMultiLevelHierarchy"/>
    <dgm:cxn modelId="{B2EBF1E7-5BF8-4322-A9AE-1A44F456153B}" type="presParOf" srcId="{B7972F04-0B60-4B99-91E2-5E6F68EAA60F}" destId="{550E294F-EC44-419B-ACBA-76EA29C580AF}" srcOrd="0" destOrd="0" presId="urn:microsoft.com/office/officeart/2008/layout/HorizontalMultiLevelHierarchy"/>
    <dgm:cxn modelId="{AC577C81-05AE-43E1-A144-86D2F7820144}" type="presParOf" srcId="{B7972F04-0B60-4B99-91E2-5E6F68EAA60F}" destId="{8ADD7700-BF9D-4528-AC43-B6211735D275}" srcOrd="1" destOrd="0" presId="urn:microsoft.com/office/officeart/2008/layout/HorizontalMultiLevelHierarchy"/>
    <dgm:cxn modelId="{BD8664E5-7679-4D23-9BC0-1E11BAD5FF06}" type="presParOf" srcId="{61B40E03-25B9-485F-840B-FABD981193C2}" destId="{B40EE180-25AF-4204-AE56-CB1DD087B5AE}" srcOrd="4" destOrd="0" presId="urn:microsoft.com/office/officeart/2008/layout/HorizontalMultiLevelHierarchy"/>
    <dgm:cxn modelId="{226D8F63-A467-4ACD-963B-AD4A6A3608E7}" type="presParOf" srcId="{B40EE180-25AF-4204-AE56-CB1DD087B5AE}" destId="{5409006B-7558-4B23-8991-ED1CB7E3B5FA}" srcOrd="0" destOrd="0" presId="urn:microsoft.com/office/officeart/2008/layout/HorizontalMultiLevelHierarchy"/>
    <dgm:cxn modelId="{D89EC041-0D65-42EC-B40F-7C0D71370676}" type="presParOf" srcId="{61B40E03-25B9-485F-840B-FABD981193C2}" destId="{9F7E7953-E790-49A9-BCA3-F4508AB4F89B}" srcOrd="5" destOrd="0" presId="urn:microsoft.com/office/officeart/2008/layout/HorizontalMultiLevelHierarchy"/>
    <dgm:cxn modelId="{F3C5EAA0-9621-44A0-BA7F-6537D294B62E}" type="presParOf" srcId="{9F7E7953-E790-49A9-BCA3-F4508AB4F89B}" destId="{96150568-7483-44FC-9BA6-DE9EA1D929E8}" srcOrd="0" destOrd="0" presId="urn:microsoft.com/office/officeart/2008/layout/HorizontalMultiLevelHierarchy"/>
    <dgm:cxn modelId="{600E4699-AE51-4EA8-ACDD-413FB755F783}" type="presParOf" srcId="{9F7E7953-E790-49A9-BCA3-F4508AB4F89B}" destId="{61D5AFD2-377A-4928-A36E-4248BEDE4573}" srcOrd="1" destOrd="0" presId="urn:microsoft.com/office/officeart/2008/layout/HorizontalMultiLevelHierarchy"/>
    <dgm:cxn modelId="{89981132-E254-44F1-A5DF-7140FB6047A6}" type="presParOf" srcId="{61B40E03-25B9-485F-840B-FABD981193C2}" destId="{CDB19BF2-AEC5-4257-B156-9309200289C7}" srcOrd="6" destOrd="0" presId="urn:microsoft.com/office/officeart/2008/layout/HorizontalMultiLevelHierarchy"/>
    <dgm:cxn modelId="{671BA8CD-39DE-43B6-A2AD-584884565BAC}" type="presParOf" srcId="{CDB19BF2-AEC5-4257-B156-9309200289C7}" destId="{3476A4FA-4757-486A-9465-66B176A1755F}" srcOrd="0" destOrd="0" presId="urn:microsoft.com/office/officeart/2008/layout/HorizontalMultiLevelHierarchy"/>
    <dgm:cxn modelId="{5E9346F9-BD92-41F9-9632-4DEA4460E54C}" type="presParOf" srcId="{61B40E03-25B9-485F-840B-FABD981193C2}" destId="{3ECFF343-C18A-4562-A9EF-87A1AC7A5FFD}" srcOrd="7" destOrd="0" presId="urn:microsoft.com/office/officeart/2008/layout/HorizontalMultiLevelHierarchy"/>
    <dgm:cxn modelId="{E005CE92-68FB-4DC8-A139-3D873480C65A}" type="presParOf" srcId="{3ECFF343-C18A-4562-A9EF-87A1AC7A5FFD}" destId="{D25D64C0-4B64-41AC-92CE-07D758B6DB9F}" srcOrd="0" destOrd="0" presId="urn:microsoft.com/office/officeart/2008/layout/HorizontalMultiLevelHierarchy"/>
    <dgm:cxn modelId="{F26D1243-910A-47BA-AA12-705E2DB0297C}" type="presParOf" srcId="{3ECFF343-C18A-4562-A9EF-87A1AC7A5FFD}" destId="{9B1955A2-E3E9-484D-BB33-C182D6D55706}" srcOrd="1" destOrd="0" presId="urn:microsoft.com/office/officeart/2008/layout/HorizontalMultiLevelHierarchy"/>
    <dgm:cxn modelId="{94053516-853E-40F3-8E4D-E85EE7A57008}" type="presParOf" srcId="{61B40E03-25B9-485F-840B-FABD981193C2}" destId="{3C4CE92F-335B-4A7A-8BB0-EC6AFC5BABCB}" srcOrd="8" destOrd="0" presId="urn:microsoft.com/office/officeart/2008/layout/HorizontalMultiLevelHierarchy"/>
    <dgm:cxn modelId="{3C87879D-C9DF-420F-8DFC-02E87C72F67B}" type="presParOf" srcId="{3C4CE92F-335B-4A7A-8BB0-EC6AFC5BABCB}" destId="{4DD7E8C5-D4E3-4A07-A586-B06A3F0FA0A4}" srcOrd="0" destOrd="0" presId="urn:microsoft.com/office/officeart/2008/layout/HorizontalMultiLevelHierarchy"/>
    <dgm:cxn modelId="{26C6EFC0-CC18-485C-90C2-773710368E24}" type="presParOf" srcId="{61B40E03-25B9-485F-840B-FABD981193C2}" destId="{87BAE170-9526-4F81-9E7A-EA1B9D22F3DD}" srcOrd="9" destOrd="0" presId="urn:microsoft.com/office/officeart/2008/layout/HorizontalMultiLevelHierarchy"/>
    <dgm:cxn modelId="{FFBF9CC9-F905-450D-B767-95B95178FECE}" type="presParOf" srcId="{87BAE170-9526-4F81-9E7A-EA1B9D22F3DD}" destId="{964E3496-9F20-4756-A220-FBA1D5E4980C}" srcOrd="0" destOrd="0" presId="urn:microsoft.com/office/officeart/2008/layout/HorizontalMultiLevelHierarchy"/>
    <dgm:cxn modelId="{7F51F5D8-C70E-4144-99BC-C9F4032E6A5F}" type="presParOf" srcId="{87BAE170-9526-4F81-9E7A-EA1B9D22F3DD}" destId="{7E72DFF7-2DE5-40EC-983E-F3252481647F}" srcOrd="1" destOrd="0" presId="urn:microsoft.com/office/officeart/2008/layout/HorizontalMultiLevelHierarchy"/>
    <dgm:cxn modelId="{BCDBC4F2-1F56-4E47-B1F9-A2E6A70559C8}" type="presParOf" srcId="{61B40E03-25B9-485F-840B-FABD981193C2}" destId="{BD15981F-569F-4B3E-A29C-E329AE7B81D1}" srcOrd="10" destOrd="0" presId="urn:microsoft.com/office/officeart/2008/layout/HorizontalMultiLevelHierarchy"/>
    <dgm:cxn modelId="{516E290E-F25F-4268-A996-E440850DB8D2}" type="presParOf" srcId="{BD15981F-569F-4B3E-A29C-E329AE7B81D1}" destId="{CB2039D7-A122-4FBD-A84B-449349191360}" srcOrd="0" destOrd="0" presId="urn:microsoft.com/office/officeart/2008/layout/HorizontalMultiLevelHierarchy"/>
    <dgm:cxn modelId="{EF164AE7-2B58-4809-B4CC-4FC359EB645C}" type="presParOf" srcId="{61B40E03-25B9-485F-840B-FABD981193C2}" destId="{4C59AE14-DC1C-4F22-93F7-7076D149C213}" srcOrd="11" destOrd="0" presId="urn:microsoft.com/office/officeart/2008/layout/HorizontalMultiLevelHierarchy"/>
    <dgm:cxn modelId="{F29D8B59-BE62-4D05-9328-DD09EE3F9390}" type="presParOf" srcId="{4C59AE14-DC1C-4F22-93F7-7076D149C213}" destId="{5E8E4353-97E3-4769-8745-E51435D5D5C3}" srcOrd="0" destOrd="0" presId="urn:microsoft.com/office/officeart/2008/layout/HorizontalMultiLevelHierarchy"/>
    <dgm:cxn modelId="{951D9C65-34EF-4EF4-90FF-CAD405A02B6A}" type="presParOf" srcId="{4C59AE14-DC1C-4F22-93F7-7076D149C213}" destId="{C82AC1AC-4E81-4CA3-A849-749A41D237D4}" srcOrd="1" destOrd="0" presId="urn:microsoft.com/office/officeart/2008/layout/HorizontalMultiLevelHierarchy"/>
    <dgm:cxn modelId="{4FDE43E2-E304-45F4-9603-F57AFC08E66B}" type="presParOf" srcId="{0A9C7258-1C75-4D80-BFB2-9E27C4830527}" destId="{FD39EFE5-E566-4C4B-AD09-CABEB3C1B052}" srcOrd="2" destOrd="0" presId="urn:microsoft.com/office/officeart/2008/layout/HorizontalMultiLevelHierarchy"/>
    <dgm:cxn modelId="{862D29A2-D343-4699-9F7C-8E8768376169}" type="presParOf" srcId="{FD39EFE5-E566-4C4B-AD09-CABEB3C1B052}" destId="{2A0C8DB7-887D-45CC-B4A9-59004B9EF6B0}" srcOrd="0" destOrd="0" presId="urn:microsoft.com/office/officeart/2008/layout/HorizontalMultiLevelHierarchy"/>
    <dgm:cxn modelId="{2D4C845E-3F8D-4CE7-8633-60DF8EEF10AD}" type="presParOf" srcId="{0A9C7258-1C75-4D80-BFB2-9E27C4830527}" destId="{01BD149F-2A12-40DA-B396-6A24B987BB37}" srcOrd="3" destOrd="0" presId="urn:microsoft.com/office/officeart/2008/layout/HorizontalMultiLevelHierarchy"/>
    <dgm:cxn modelId="{0959274A-424A-46F7-89A0-3F7D88E8E37F}" type="presParOf" srcId="{01BD149F-2A12-40DA-B396-6A24B987BB37}" destId="{3AC91184-82E7-4A6A-A8EE-1079E8DAE50D}" srcOrd="0" destOrd="0" presId="urn:microsoft.com/office/officeart/2008/layout/HorizontalMultiLevelHierarchy"/>
    <dgm:cxn modelId="{ED49A1B5-AC09-4144-AB12-3D0714B1774B}" type="presParOf" srcId="{01BD149F-2A12-40DA-B396-6A24B987BB37}" destId="{D37602E7-E4D0-41A9-B58B-C8D91D41BDCA}" srcOrd="1" destOrd="0" presId="urn:microsoft.com/office/officeart/2008/layout/HorizontalMultiLevelHierarchy"/>
    <dgm:cxn modelId="{BA29B6CB-4502-4278-9F29-AF44E2608E8E}" type="presParOf" srcId="{5BF7830B-9D4F-4B32-9BAC-79401EA7EBFE}" destId="{2DAC4065-1AE1-4D2A-9CB3-313BFA3EB235}" srcOrd="2" destOrd="0" presId="urn:microsoft.com/office/officeart/2008/layout/HorizontalMultiLevelHierarchy"/>
    <dgm:cxn modelId="{FBFCB6D5-5D5B-49EB-B503-32ADF2414C5F}" type="presParOf" srcId="{2DAC4065-1AE1-4D2A-9CB3-313BFA3EB235}" destId="{36BD0849-2EE9-413C-915C-E1056298E9F6}" srcOrd="0" destOrd="0" presId="urn:microsoft.com/office/officeart/2008/layout/HorizontalMultiLevelHierarchy"/>
    <dgm:cxn modelId="{C9B29498-1322-4C38-82D3-12366DCF5DCD}" type="presParOf" srcId="{5BF7830B-9D4F-4B32-9BAC-79401EA7EBFE}" destId="{CF0D117A-B894-4C59-8BAD-433C5901E9EA}" srcOrd="3" destOrd="0" presId="urn:microsoft.com/office/officeart/2008/layout/HorizontalMultiLevelHierarchy"/>
    <dgm:cxn modelId="{A2455DFB-4109-43D8-8089-E83D7CD1A492}" type="presParOf" srcId="{CF0D117A-B894-4C59-8BAD-433C5901E9EA}" destId="{CBB3B77D-EBA8-4D22-98DB-01717DAA0DBE}" srcOrd="0" destOrd="0" presId="urn:microsoft.com/office/officeart/2008/layout/HorizontalMultiLevelHierarchy"/>
    <dgm:cxn modelId="{8E5ACF89-082F-421C-BE5B-78A4CD29FF24}" type="presParOf" srcId="{CF0D117A-B894-4C59-8BAD-433C5901E9EA}" destId="{1C3F80D4-DCCD-4D3C-BD35-30B5741F7FA1}" srcOrd="1" destOrd="0" presId="urn:microsoft.com/office/officeart/2008/layout/HorizontalMultiLevelHierarchy"/>
    <dgm:cxn modelId="{104CCF76-677C-4DB1-9F78-CE6735BC341E}" type="presParOf" srcId="{1C3F80D4-DCCD-4D3C-BD35-30B5741F7FA1}" destId="{1B7060DC-728A-447E-976E-69713194FB07}" srcOrd="0" destOrd="0" presId="urn:microsoft.com/office/officeart/2008/layout/HorizontalMultiLevelHierarchy"/>
    <dgm:cxn modelId="{52CC9BBE-85BF-4B01-B8C0-C85D5417D61D}" type="presParOf" srcId="{1B7060DC-728A-447E-976E-69713194FB07}" destId="{21CF8C5B-CC44-482D-8CEF-644045B7ABBF}" srcOrd="0" destOrd="0" presId="urn:microsoft.com/office/officeart/2008/layout/HorizontalMultiLevelHierarchy"/>
    <dgm:cxn modelId="{3D8A3E96-5D42-4430-B1CA-ED8DBF285410}" type="presParOf" srcId="{1C3F80D4-DCCD-4D3C-BD35-30B5741F7FA1}" destId="{E70EDBFF-80A5-4796-A681-F4B0E75C8897}" srcOrd="1" destOrd="0" presId="urn:microsoft.com/office/officeart/2008/layout/HorizontalMultiLevelHierarchy"/>
    <dgm:cxn modelId="{FCC81E9E-EEEB-4903-ADBF-015A72701C27}" type="presParOf" srcId="{E70EDBFF-80A5-4796-A681-F4B0E75C8897}" destId="{4AE60FE5-0106-4009-A9AD-E85CABEF1AC2}" srcOrd="0" destOrd="0" presId="urn:microsoft.com/office/officeart/2008/layout/HorizontalMultiLevelHierarchy"/>
    <dgm:cxn modelId="{F3CEFC23-FCAF-45F6-939B-A32D214410EE}" type="presParOf" srcId="{E70EDBFF-80A5-4796-A681-F4B0E75C8897}" destId="{8AF14465-2548-420F-9755-0F5AA08DFD9F}" srcOrd="1" destOrd="0" presId="urn:microsoft.com/office/officeart/2008/layout/HorizontalMultiLevelHierarchy"/>
    <dgm:cxn modelId="{D522C2D2-665E-498F-AE5C-124EFA9B57BF}" type="presParOf" srcId="{5BF7830B-9D4F-4B32-9BAC-79401EA7EBFE}" destId="{65055C2D-2B2C-4D84-ACA4-59F12A018C1E}" srcOrd="4" destOrd="0" presId="urn:microsoft.com/office/officeart/2008/layout/HorizontalMultiLevelHierarchy"/>
    <dgm:cxn modelId="{168EB0F6-D2DF-4EF4-A6EF-FCFF1163DFE9}" type="presParOf" srcId="{65055C2D-2B2C-4D84-ACA4-59F12A018C1E}" destId="{34044C52-B2E6-48E7-B324-5D6AF4102F09}" srcOrd="0" destOrd="0" presId="urn:microsoft.com/office/officeart/2008/layout/HorizontalMultiLevelHierarchy"/>
    <dgm:cxn modelId="{89DE47FE-86B1-4594-8D7F-DA87D41258B8}" type="presParOf" srcId="{5BF7830B-9D4F-4B32-9BAC-79401EA7EBFE}" destId="{991B1D36-CB77-46A1-BC4C-6CAE14BF46FA}" srcOrd="5" destOrd="0" presId="urn:microsoft.com/office/officeart/2008/layout/HorizontalMultiLevelHierarchy"/>
    <dgm:cxn modelId="{2BF8D3F8-2DAF-4BD4-A122-259AB9643D9D}" type="presParOf" srcId="{991B1D36-CB77-46A1-BC4C-6CAE14BF46FA}" destId="{D39F0EBD-FE23-49ED-8731-BF50C8139E65}" srcOrd="0" destOrd="0" presId="urn:microsoft.com/office/officeart/2008/layout/HorizontalMultiLevelHierarchy"/>
    <dgm:cxn modelId="{A502E6AF-CE1F-46C1-937E-575E734654F0}" type="presParOf" srcId="{991B1D36-CB77-46A1-BC4C-6CAE14BF46FA}" destId="{F1DCEF4C-BF38-4656-83D5-2569D9AB8F90}" srcOrd="1" destOrd="0" presId="urn:microsoft.com/office/officeart/2008/layout/HorizontalMultiLevelHierarchy"/>
    <dgm:cxn modelId="{EB24208F-9DB9-42A5-B880-B492ED21AD26}" type="presParOf" srcId="{F1DCEF4C-BF38-4656-83D5-2569D9AB8F90}" destId="{E5ED6FB0-7FE4-432D-A7E2-1C05993FCA60}" srcOrd="0" destOrd="0" presId="urn:microsoft.com/office/officeart/2008/layout/HorizontalMultiLevelHierarchy"/>
    <dgm:cxn modelId="{FF551BD9-3767-49E7-A9B1-B15BC0885E46}" type="presParOf" srcId="{E5ED6FB0-7FE4-432D-A7E2-1C05993FCA60}" destId="{AD5F8567-37F6-4CAA-8B49-515B5BB217E9}" srcOrd="0" destOrd="0" presId="urn:microsoft.com/office/officeart/2008/layout/HorizontalMultiLevelHierarchy"/>
    <dgm:cxn modelId="{8763FC3D-AB9C-4FCC-A1B1-63545822DFB9}" type="presParOf" srcId="{F1DCEF4C-BF38-4656-83D5-2569D9AB8F90}" destId="{C64367B0-CE7E-4A5B-8B59-965B994772BA}" srcOrd="1" destOrd="0" presId="urn:microsoft.com/office/officeart/2008/layout/HorizontalMultiLevelHierarchy"/>
    <dgm:cxn modelId="{06FB9625-AD60-414B-BE8B-3C8E3D00C9F6}" type="presParOf" srcId="{C64367B0-CE7E-4A5B-8B59-965B994772BA}" destId="{53AEF0C2-BE19-450F-87F1-3F6A8CDD2C4F}" srcOrd="0" destOrd="0" presId="urn:microsoft.com/office/officeart/2008/layout/HorizontalMultiLevelHierarchy"/>
    <dgm:cxn modelId="{BA28EB61-BA3C-4963-9011-8D042EF8687E}" type="presParOf" srcId="{C64367B0-CE7E-4A5B-8B59-965B994772BA}" destId="{B8A8BEA3-1D8C-4173-8CBF-E46AE9E50268}" srcOrd="1" destOrd="0" presId="urn:microsoft.com/office/officeart/2008/layout/HorizontalMultiLevelHierarchy"/>
    <dgm:cxn modelId="{9FE07C91-8733-4301-8D58-21C78267F738}" type="presParOf" srcId="{F1DCEF4C-BF38-4656-83D5-2569D9AB8F90}" destId="{40169FCD-FE65-4130-A61A-B8E1A88BB39C}" srcOrd="2" destOrd="0" presId="urn:microsoft.com/office/officeart/2008/layout/HorizontalMultiLevelHierarchy"/>
    <dgm:cxn modelId="{BDA8CA03-74F0-4BA7-B46F-69CB2087005E}" type="presParOf" srcId="{40169FCD-FE65-4130-A61A-B8E1A88BB39C}" destId="{9549546E-7602-4CE5-923E-71EF7D20F9E2}" srcOrd="0" destOrd="0" presId="urn:microsoft.com/office/officeart/2008/layout/HorizontalMultiLevelHierarchy"/>
    <dgm:cxn modelId="{426FB309-3550-467D-86BA-B57FFFB168A9}" type="presParOf" srcId="{F1DCEF4C-BF38-4656-83D5-2569D9AB8F90}" destId="{8C364F62-B365-421B-9148-AA96BA76C657}" srcOrd="3" destOrd="0" presId="urn:microsoft.com/office/officeart/2008/layout/HorizontalMultiLevelHierarchy"/>
    <dgm:cxn modelId="{B75F8B97-0F5A-481E-87E9-26C98A0886C5}" type="presParOf" srcId="{8C364F62-B365-421B-9148-AA96BA76C657}" destId="{40EC32F7-F4B0-4CF9-8799-421C01F4B65A}" srcOrd="0" destOrd="0" presId="urn:microsoft.com/office/officeart/2008/layout/HorizontalMultiLevelHierarchy"/>
    <dgm:cxn modelId="{69CFD4EE-AB6F-4E90-96E8-B1BA95CB1C11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5F5AA56D-FC2E-47A8-8B77-BD6A388602EF}">
      <dgm:prSet phldrT="[文本]"/>
      <dgm:spPr/>
      <dgm:t>
        <a:bodyPr/>
        <a:lstStyle/>
        <a:p>
          <a:r>
            <a:rPr lang="en-US" altLang="zh-CN"/>
            <a:t>Find root cause</a:t>
          </a:r>
          <a:endParaRPr lang="zh-CN" altLang="en-US"/>
        </a:p>
      </dgm:t>
    </dgm:pt>
    <dgm:pt modelId="{0EA8BD7C-BF0A-4E3B-BA4D-56F202CC94AC}" type="parTrans" cxnId="{88B99DCF-EDE6-48DB-A445-C2AD53DE409A}">
      <dgm:prSet/>
      <dgm:spPr/>
      <dgm:t>
        <a:bodyPr/>
        <a:lstStyle/>
        <a:p>
          <a:endParaRPr lang="en-US"/>
        </a:p>
      </dgm:t>
    </dgm:pt>
    <dgm:pt modelId="{75204721-2A57-4025-B9D0-460887391159}" type="sibTrans" cxnId="{88B99DCF-EDE6-48DB-A445-C2AD53DE409A}">
      <dgm:prSet/>
      <dgm:spPr/>
      <dgm:t>
        <a:bodyPr/>
        <a:lstStyle/>
        <a:p>
          <a:endParaRPr lang="en-US"/>
        </a:p>
      </dgm:t>
    </dgm:pt>
    <dgm:pt modelId="{215C9680-6DEC-4693-95F7-EE9492FD2604}">
      <dgm:prSet phldrT="[文本]"/>
      <dgm:spPr/>
      <dgm:t>
        <a:bodyPr/>
        <a:lstStyle/>
        <a:p>
          <a:r>
            <a:rPr lang="en-US" altLang="zh-CN"/>
            <a:t>Mentality</a:t>
          </a:r>
          <a:endParaRPr lang="zh-CN" altLang="en-US"/>
        </a:p>
      </dgm:t>
    </dgm:pt>
    <dgm:pt modelId="{74C3EABD-7DC2-4613-9CD8-1688A527D411}" type="parTrans" cxnId="{52273CDA-1BD8-4A2E-82AC-BDBC35BF63B5}">
      <dgm:prSet/>
      <dgm:spPr/>
      <dgm:t>
        <a:bodyPr/>
        <a:lstStyle/>
        <a:p>
          <a:endParaRPr lang="en-US"/>
        </a:p>
      </dgm:t>
    </dgm:pt>
    <dgm:pt modelId="{8D35E36A-E96E-4165-B62B-AB0C43DADC29}" type="sibTrans" cxnId="{52273CDA-1BD8-4A2E-82AC-BDBC35BF63B5}">
      <dgm:prSet/>
      <dgm:spPr/>
      <dgm:t>
        <a:bodyPr/>
        <a:lstStyle/>
        <a:p>
          <a:endParaRPr lang="en-US"/>
        </a:p>
      </dgm:t>
    </dgm:pt>
    <dgm:pt modelId="{287AF650-A3A4-422B-AC42-56605A0DAFA9}">
      <dgm:prSet phldrT="[文本]"/>
      <dgm:spPr/>
      <dgm:t>
        <a:bodyPr/>
        <a:lstStyle/>
        <a:p>
          <a:r>
            <a:rPr lang="en-US" altLang="zh-CN"/>
            <a:t>Why it happend</a:t>
          </a:r>
          <a:endParaRPr lang="zh-CN" altLang="en-US"/>
        </a:p>
      </dgm:t>
    </dgm:pt>
    <dgm:pt modelId="{ABB4418A-DC37-40C2-9A91-E49672FB16C5}" type="parTrans" cxnId="{12857684-F77D-4C34-9E08-E91EA7E96DC3}">
      <dgm:prSet/>
      <dgm:spPr/>
      <dgm:t>
        <a:bodyPr/>
        <a:lstStyle/>
        <a:p>
          <a:endParaRPr lang="en-US"/>
        </a:p>
      </dgm:t>
    </dgm:pt>
    <dgm:pt modelId="{C0E478C2-AD24-488A-9DF0-E2D2F8C999DA}" type="sibTrans" cxnId="{12857684-F77D-4C34-9E08-E91EA7E96DC3}">
      <dgm:prSet/>
      <dgm:spPr/>
      <dgm:t>
        <a:bodyPr/>
        <a:lstStyle/>
        <a:p>
          <a:endParaRPr lang="en-US"/>
        </a:p>
      </dgm:t>
    </dgm:pt>
    <dgm:pt modelId="{DAC28236-9072-4AFF-A330-D5BBC960AA25}">
      <dgm:prSet phldrT="[文本]"/>
      <dgm:spPr/>
      <dgm:t>
        <a:bodyPr/>
        <a:lstStyle/>
        <a:p>
          <a:r>
            <a:rPr lang="en-US" altLang="zh-CN"/>
            <a:t>Break things down</a:t>
          </a:r>
          <a:endParaRPr lang="zh-CN" altLang="en-US"/>
        </a:p>
      </dgm:t>
    </dgm:pt>
    <dgm:pt modelId="{29483886-FCAB-4BF1-BE4C-6C4142DFF650}" type="parTrans" cxnId="{91199136-B1D6-42C5-8FA3-CE9E909BA40A}">
      <dgm:prSet/>
      <dgm:spPr/>
      <dgm:t>
        <a:bodyPr/>
        <a:lstStyle/>
        <a:p>
          <a:endParaRPr lang="en-US"/>
        </a:p>
      </dgm:t>
    </dgm:pt>
    <dgm:pt modelId="{A32DEB77-6692-4737-8788-153E383EF12F}" type="sibTrans" cxnId="{91199136-B1D6-42C5-8FA3-CE9E909BA40A}">
      <dgm:prSet/>
      <dgm:spPr/>
      <dgm:t>
        <a:bodyPr/>
        <a:lstStyle/>
        <a:p>
          <a:endParaRPr lang="en-US"/>
        </a:p>
      </dgm:t>
    </dgm:pt>
    <dgm:pt modelId="{C81C3885-264F-4590-9F18-7094954F86B9}">
      <dgm:prSet phldrT="[文本]"/>
      <dgm:spPr/>
      <dgm:t>
        <a:bodyPr/>
        <a:lstStyle/>
        <a:p>
          <a:r>
            <a:rPr lang="en-US" altLang="zh-CN"/>
            <a:t>Dig out</a:t>
          </a:r>
          <a:endParaRPr lang="zh-CN" altLang="en-US"/>
        </a:p>
      </dgm:t>
    </dgm:pt>
    <dgm:pt modelId="{53A1154A-5E5B-49BA-9D62-2076A5A1AC36}" type="parTrans" cxnId="{1FFE0B4C-C454-4574-9C21-02B89F669A4D}">
      <dgm:prSet/>
      <dgm:spPr/>
      <dgm:t>
        <a:bodyPr/>
        <a:lstStyle/>
        <a:p>
          <a:endParaRPr lang="en-US"/>
        </a:p>
      </dgm:t>
    </dgm:pt>
    <dgm:pt modelId="{08947858-2C3A-400F-8F71-EFCACB04A2B5}" type="sibTrans" cxnId="{1FFE0B4C-C454-4574-9C21-02B89F669A4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1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1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64F91229-7866-474C-85E5-F4EC28DD19E7}" type="pres">
      <dgm:prSet presAssocID="{0EA8BD7C-BF0A-4E3B-BA4D-56F202CC94AC}" presName="conn2-1" presStyleLbl="parChTrans1D3" presStyleIdx="0" presStyleCnt="3"/>
      <dgm:spPr/>
    </dgm:pt>
    <dgm:pt modelId="{7907241F-8C20-4E41-A030-0123C44D9A01}" type="pres">
      <dgm:prSet presAssocID="{0EA8BD7C-BF0A-4E3B-BA4D-56F202CC94AC}" presName="connTx" presStyleLbl="parChTrans1D3" presStyleIdx="0" presStyleCnt="3"/>
      <dgm:spPr/>
    </dgm:pt>
    <dgm:pt modelId="{08EB4FC4-2C50-42D9-A1F0-215F2424FA3F}" type="pres">
      <dgm:prSet presAssocID="{5F5AA56D-FC2E-47A8-8B77-BD6A388602EF}" presName="root2" presStyleCnt="0"/>
      <dgm:spPr/>
    </dgm:pt>
    <dgm:pt modelId="{24F5176D-0679-4F24-AD95-3B2EF502C6F8}" type="pres">
      <dgm:prSet presAssocID="{5F5AA56D-FC2E-47A8-8B77-BD6A388602EF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C9CE34-DD2F-4168-A150-ACADFF4708CD}" type="pres">
      <dgm:prSet presAssocID="{5F5AA56D-FC2E-47A8-8B77-BD6A388602EF}" presName="level3hierChild" presStyleCnt="0"/>
      <dgm:spPr/>
    </dgm:pt>
    <dgm:pt modelId="{397DC481-0C50-4A64-9B68-6FBF524A940A}" type="pres">
      <dgm:prSet presAssocID="{ABB4418A-DC37-40C2-9A91-E49672FB16C5}" presName="conn2-1" presStyleLbl="parChTrans1D4" presStyleIdx="0" presStyleCnt="2"/>
      <dgm:spPr/>
    </dgm:pt>
    <dgm:pt modelId="{7A26F732-75F0-4D94-AE85-8DAD67EAFF09}" type="pres">
      <dgm:prSet presAssocID="{ABB4418A-DC37-40C2-9A91-E49672FB16C5}" presName="connTx" presStyleLbl="parChTrans1D4" presStyleIdx="0" presStyleCnt="2"/>
      <dgm:spPr/>
    </dgm:pt>
    <dgm:pt modelId="{1D0BB28C-1E59-4693-85B5-A0E5A50B2DD1}" type="pres">
      <dgm:prSet presAssocID="{287AF650-A3A4-422B-AC42-56605A0DAFA9}" presName="root2" presStyleCnt="0"/>
      <dgm:spPr/>
    </dgm:pt>
    <dgm:pt modelId="{73747631-1D2B-4536-8CD3-8A28615545C2}" type="pres">
      <dgm:prSet presAssocID="{287AF650-A3A4-422B-AC42-56605A0DAFA9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E8803E-A346-4041-B14A-01BD6C2D3746}" type="pres">
      <dgm:prSet presAssocID="{287AF650-A3A4-422B-AC42-56605A0DAFA9}" presName="level3hierChild" presStyleCnt="0"/>
      <dgm:spPr/>
    </dgm:pt>
    <dgm:pt modelId="{C2317FFD-3172-4A59-83A9-2CA2B9BE967C}" type="pres">
      <dgm:prSet presAssocID="{74C3EABD-7DC2-4613-9CD8-1688A527D411}" presName="conn2-1" presStyleLbl="parChTrans1D3" presStyleIdx="1" presStyleCnt="3"/>
      <dgm:spPr/>
    </dgm:pt>
    <dgm:pt modelId="{1FF1F5AE-1133-4224-91A4-53B010A50753}" type="pres">
      <dgm:prSet presAssocID="{74C3EABD-7DC2-4613-9CD8-1688A527D411}" presName="connTx" presStyleLbl="parChTrans1D3" presStyleIdx="1" presStyleCnt="3"/>
      <dgm:spPr/>
    </dgm:pt>
    <dgm:pt modelId="{76EB45D9-C9CD-44B3-BD52-8808C1BBF698}" type="pres">
      <dgm:prSet presAssocID="{215C9680-6DEC-4693-95F7-EE9492FD2604}" presName="root2" presStyleCnt="0"/>
      <dgm:spPr/>
    </dgm:pt>
    <dgm:pt modelId="{2CA65CDF-17B7-4471-9825-0E03C281B462}" type="pres">
      <dgm:prSet presAssocID="{215C9680-6DEC-4693-95F7-EE9492FD2604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DB3135-D86E-4D17-9DA3-A9A248F37A50}" type="pres">
      <dgm:prSet presAssocID="{215C9680-6DEC-4693-95F7-EE9492FD2604}" presName="level3hierChild" presStyleCnt="0"/>
      <dgm:spPr/>
    </dgm:pt>
    <dgm:pt modelId="{5FA37284-3F48-462B-A24F-A5E64A74908A}" type="pres">
      <dgm:prSet presAssocID="{29483886-FCAB-4BF1-BE4C-6C4142DFF650}" presName="conn2-1" presStyleLbl="parChTrans1D3" presStyleIdx="2" presStyleCnt="3"/>
      <dgm:spPr/>
    </dgm:pt>
    <dgm:pt modelId="{7CE0E6B8-495A-4721-B1BD-232579FE059B}" type="pres">
      <dgm:prSet presAssocID="{29483886-FCAB-4BF1-BE4C-6C4142DFF650}" presName="connTx" presStyleLbl="parChTrans1D3" presStyleIdx="2" presStyleCnt="3"/>
      <dgm:spPr/>
    </dgm:pt>
    <dgm:pt modelId="{56B02586-6E12-42FC-9444-17E870C639D4}" type="pres">
      <dgm:prSet presAssocID="{DAC28236-9072-4AFF-A330-D5BBC960AA25}" presName="root2" presStyleCnt="0"/>
      <dgm:spPr/>
    </dgm:pt>
    <dgm:pt modelId="{6D858E7B-25F0-4902-A7C9-2B21FAA1E5C5}" type="pres">
      <dgm:prSet presAssocID="{DAC28236-9072-4AFF-A330-D5BBC960AA25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6A8D0EA-F8DD-42C8-AEE9-A0A4A0A7F5FC}" type="pres">
      <dgm:prSet presAssocID="{DAC28236-9072-4AFF-A330-D5BBC960AA25}" presName="level3hierChild" presStyleCnt="0"/>
      <dgm:spPr/>
    </dgm:pt>
    <dgm:pt modelId="{CEE062BE-4AF7-417B-89DA-6796637E5179}" type="pres">
      <dgm:prSet presAssocID="{53A1154A-5E5B-49BA-9D62-2076A5A1AC36}" presName="conn2-1" presStyleLbl="parChTrans1D4" presStyleIdx="1" presStyleCnt="2"/>
      <dgm:spPr/>
    </dgm:pt>
    <dgm:pt modelId="{38C3B2A1-A186-400D-B934-1ED1659D37B5}" type="pres">
      <dgm:prSet presAssocID="{53A1154A-5E5B-49BA-9D62-2076A5A1AC36}" presName="connTx" presStyleLbl="parChTrans1D4" presStyleIdx="1" presStyleCnt="2"/>
      <dgm:spPr/>
    </dgm:pt>
    <dgm:pt modelId="{7B203EC0-2900-4324-BFB6-467FD3C4CE8D}" type="pres">
      <dgm:prSet presAssocID="{C81C3885-264F-4590-9F18-7094954F86B9}" presName="root2" presStyleCnt="0"/>
      <dgm:spPr/>
    </dgm:pt>
    <dgm:pt modelId="{7AF42139-C809-4EA0-9A20-2B36DD41AE23}" type="pres">
      <dgm:prSet presAssocID="{C81C3885-264F-4590-9F18-7094954F86B9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B76F0-7116-43BB-B328-C8F444AA36EE}" type="pres">
      <dgm:prSet presAssocID="{C81C3885-264F-4590-9F18-7094954F86B9}" presName="level3hierChild" presStyleCnt="0"/>
      <dgm:spPr/>
    </dgm:pt>
  </dgm:ptLst>
  <dgm:cxnLst>
    <dgm:cxn modelId="{8C425EEE-4C2B-42B2-86B5-C75C89DA374D}" type="presOf" srcId="{ABB4418A-DC37-40C2-9A91-E49672FB16C5}" destId="{7A26F732-75F0-4D94-AE85-8DAD67EAFF09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1199136-B1D6-42C5-8FA3-CE9E909BA40A}" srcId="{E10769FE-375C-4966-9B99-D7FAF36D6683}" destId="{DAC28236-9072-4AFF-A330-D5BBC960AA25}" srcOrd="2" destOrd="0" parTransId="{29483886-FCAB-4BF1-BE4C-6C4142DFF650}" sibTransId="{A32DEB77-6692-4737-8788-153E383EF12F}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704A7A27-B8AA-44BC-9CF7-F8967BCE034A}" type="presOf" srcId="{74C3EABD-7DC2-4613-9CD8-1688A527D411}" destId="{C2317FFD-3172-4A59-83A9-2CA2B9BE967C}" srcOrd="0" destOrd="0" presId="urn:microsoft.com/office/officeart/2008/layout/HorizontalMultiLevelHierarchy"/>
    <dgm:cxn modelId="{9BEC0E2F-E41F-47F3-A789-75476B2F0538}" type="presOf" srcId="{53A1154A-5E5B-49BA-9D62-2076A5A1AC36}" destId="{38C3B2A1-A186-400D-B934-1ED1659D37B5}" srcOrd="1" destOrd="0" presId="urn:microsoft.com/office/officeart/2008/layout/HorizontalMultiLevelHierarchy"/>
    <dgm:cxn modelId="{DC64B98F-9995-48AD-B549-27FA9B2B19D9}" type="presOf" srcId="{215C9680-6DEC-4693-95F7-EE9492FD2604}" destId="{2CA65CDF-17B7-4471-9825-0E03C281B462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2273CDA-1BD8-4A2E-82AC-BDBC35BF63B5}" srcId="{E10769FE-375C-4966-9B99-D7FAF36D6683}" destId="{215C9680-6DEC-4693-95F7-EE9492FD2604}" srcOrd="1" destOrd="0" parTransId="{74C3EABD-7DC2-4613-9CD8-1688A527D411}" sibTransId="{8D35E36A-E96E-4165-B62B-AB0C43DADC29}"/>
    <dgm:cxn modelId="{91A46E72-D46D-4D1D-9B26-B4207F05A3F8}" type="presOf" srcId="{ABB4418A-DC37-40C2-9A91-E49672FB16C5}" destId="{397DC481-0C50-4A64-9B68-6FBF524A940A}" srcOrd="0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B7B4032-FD72-47CD-903F-9F686E5D5BE5}" type="presOf" srcId="{287AF650-A3A4-422B-AC42-56605A0DAFA9}" destId="{73747631-1D2B-4536-8CD3-8A28615545C2}" srcOrd="0" destOrd="0" presId="urn:microsoft.com/office/officeart/2008/layout/HorizontalMultiLevelHierarchy"/>
    <dgm:cxn modelId="{EBECBFC2-B8D5-44AA-A1D5-AAC18131B65E}" type="presOf" srcId="{C81C3885-264F-4590-9F18-7094954F86B9}" destId="{7AF42139-C809-4EA0-9A20-2B36DD41AE23}" srcOrd="0" destOrd="0" presId="urn:microsoft.com/office/officeart/2008/layout/HorizontalMultiLevelHierarchy"/>
    <dgm:cxn modelId="{B51D272E-6210-4575-8419-1E106948E19A}" type="presOf" srcId="{DAC28236-9072-4AFF-A330-D5BBC960AA25}" destId="{6D858E7B-25F0-4902-A7C9-2B21FAA1E5C5}" srcOrd="0" destOrd="0" presId="urn:microsoft.com/office/officeart/2008/layout/HorizontalMultiLevelHierarchy"/>
    <dgm:cxn modelId="{88B99DCF-EDE6-48DB-A445-C2AD53DE409A}" srcId="{E10769FE-375C-4966-9B99-D7FAF36D6683}" destId="{5F5AA56D-FC2E-47A8-8B77-BD6A388602EF}" srcOrd="0" destOrd="0" parTransId="{0EA8BD7C-BF0A-4E3B-BA4D-56F202CC94AC}" sibTransId="{75204721-2A57-4025-B9D0-460887391159}"/>
    <dgm:cxn modelId="{1D43A4F9-2BFB-4D5A-BBD3-80112D194D40}" type="presOf" srcId="{29483886-FCAB-4BF1-BE4C-6C4142DFF650}" destId="{5FA37284-3F48-462B-A24F-A5E64A74908A}" srcOrd="0" destOrd="0" presId="urn:microsoft.com/office/officeart/2008/layout/HorizontalMultiLevelHierarchy"/>
    <dgm:cxn modelId="{4FFAC497-CC9F-479B-89EF-447795370BE5}" type="presOf" srcId="{74C3EABD-7DC2-4613-9CD8-1688A527D411}" destId="{1FF1F5AE-1133-4224-91A4-53B010A50753}" srcOrd="1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12857684-F77D-4C34-9E08-E91EA7E96DC3}" srcId="{5F5AA56D-FC2E-47A8-8B77-BD6A388602EF}" destId="{287AF650-A3A4-422B-AC42-56605A0DAFA9}" srcOrd="0" destOrd="0" parTransId="{ABB4418A-DC37-40C2-9A91-E49672FB16C5}" sibTransId="{C0E478C2-AD24-488A-9DF0-E2D2F8C999DA}"/>
    <dgm:cxn modelId="{1FFE0B4C-C454-4574-9C21-02B89F669A4D}" srcId="{DAC28236-9072-4AFF-A330-D5BBC960AA25}" destId="{C81C3885-264F-4590-9F18-7094954F86B9}" srcOrd="0" destOrd="0" parTransId="{53A1154A-5E5B-49BA-9D62-2076A5A1AC36}" sibTransId="{08947858-2C3A-400F-8F71-EFCACB04A2B5}"/>
    <dgm:cxn modelId="{C2F93E07-EA38-4C89-8E05-ECBFCB53B39A}" type="presOf" srcId="{0EA8BD7C-BF0A-4E3B-BA4D-56F202CC94AC}" destId="{7907241F-8C20-4E41-A030-0123C44D9A01}" srcOrd="1" destOrd="0" presId="urn:microsoft.com/office/officeart/2008/layout/HorizontalMultiLevelHierarchy"/>
    <dgm:cxn modelId="{35FAE3B4-66A4-4753-A957-224C9D48C38B}" type="presOf" srcId="{53A1154A-5E5B-49BA-9D62-2076A5A1AC36}" destId="{CEE062BE-4AF7-417B-89DA-6796637E5179}" srcOrd="0" destOrd="0" presId="urn:microsoft.com/office/officeart/2008/layout/HorizontalMultiLevelHierarchy"/>
    <dgm:cxn modelId="{4778F841-6075-441A-AD1E-E66F63CE70BF}" type="presOf" srcId="{29483886-FCAB-4BF1-BE4C-6C4142DFF650}" destId="{7CE0E6B8-495A-4721-B1BD-232579FE059B}" srcOrd="1" destOrd="0" presId="urn:microsoft.com/office/officeart/2008/layout/HorizontalMultiLevelHierarchy"/>
    <dgm:cxn modelId="{AF2CABCD-BCE0-4C9D-8651-F96975377F99}" type="presOf" srcId="{5F5AA56D-FC2E-47A8-8B77-BD6A388602EF}" destId="{24F5176D-0679-4F24-AD95-3B2EF502C6F8}" srcOrd="0" destOrd="0" presId="urn:microsoft.com/office/officeart/2008/layout/HorizontalMultiLevelHierarchy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C670B746-C32B-4C66-BA75-A1FD105D202E}" type="presOf" srcId="{0EA8BD7C-BF0A-4E3B-BA4D-56F202CC94AC}" destId="{64F91229-7866-474C-85E5-F4EC28DD19E7}" srcOrd="0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9668F2B8-1C54-455F-84CD-4F0496AC0FE7}" type="presParOf" srcId="{6EB4730E-C69F-41D8-8330-8190D4390E8A}" destId="{64F91229-7866-474C-85E5-F4EC28DD19E7}" srcOrd="0" destOrd="0" presId="urn:microsoft.com/office/officeart/2008/layout/HorizontalMultiLevelHierarchy"/>
    <dgm:cxn modelId="{C12C7F3F-E407-4233-AAEF-D8E64C9B2E04}" type="presParOf" srcId="{64F91229-7866-474C-85E5-F4EC28DD19E7}" destId="{7907241F-8C20-4E41-A030-0123C44D9A01}" srcOrd="0" destOrd="0" presId="urn:microsoft.com/office/officeart/2008/layout/HorizontalMultiLevelHierarchy"/>
    <dgm:cxn modelId="{B759749D-CDDD-4D38-B3E7-1B48A046267E}" type="presParOf" srcId="{6EB4730E-C69F-41D8-8330-8190D4390E8A}" destId="{08EB4FC4-2C50-42D9-A1F0-215F2424FA3F}" srcOrd="1" destOrd="0" presId="urn:microsoft.com/office/officeart/2008/layout/HorizontalMultiLevelHierarchy"/>
    <dgm:cxn modelId="{8FDE2422-D5A6-410E-A60E-303F8A6CECCD}" type="presParOf" srcId="{08EB4FC4-2C50-42D9-A1F0-215F2424FA3F}" destId="{24F5176D-0679-4F24-AD95-3B2EF502C6F8}" srcOrd="0" destOrd="0" presId="urn:microsoft.com/office/officeart/2008/layout/HorizontalMultiLevelHierarchy"/>
    <dgm:cxn modelId="{F30078DB-400A-4F91-9AB3-0A124A7015A0}" type="presParOf" srcId="{08EB4FC4-2C50-42D9-A1F0-215F2424FA3F}" destId="{69C9CE34-DD2F-4168-A150-ACADFF4708CD}" srcOrd="1" destOrd="0" presId="urn:microsoft.com/office/officeart/2008/layout/HorizontalMultiLevelHierarchy"/>
    <dgm:cxn modelId="{23812AD9-A7E4-4C64-95EB-817B46F18A92}" type="presParOf" srcId="{69C9CE34-DD2F-4168-A150-ACADFF4708CD}" destId="{397DC481-0C50-4A64-9B68-6FBF524A940A}" srcOrd="0" destOrd="0" presId="urn:microsoft.com/office/officeart/2008/layout/HorizontalMultiLevelHierarchy"/>
    <dgm:cxn modelId="{2A51FAE6-F913-459A-B7D0-6DA43B5ACE14}" type="presParOf" srcId="{397DC481-0C50-4A64-9B68-6FBF524A940A}" destId="{7A26F732-75F0-4D94-AE85-8DAD67EAFF09}" srcOrd="0" destOrd="0" presId="urn:microsoft.com/office/officeart/2008/layout/HorizontalMultiLevelHierarchy"/>
    <dgm:cxn modelId="{19948A83-F98B-4C0F-B95B-35A55E9ECB1A}" type="presParOf" srcId="{69C9CE34-DD2F-4168-A150-ACADFF4708CD}" destId="{1D0BB28C-1E59-4693-85B5-A0E5A50B2DD1}" srcOrd="1" destOrd="0" presId="urn:microsoft.com/office/officeart/2008/layout/HorizontalMultiLevelHierarchy"/>
    <dgm:cxn modelId="{DECE5E6A-CD92-4840-8C76-9BA5B2F36BD5}" type="presParOf" srcId="{1D0BB28C-1E59-4693-85B5-A0E5A50B2DD1}" destId="{73747631-1D2B-4536-8CD3-8A28615545C2}" srcOrd="0" destOrd="0" presId="urn:microsoft.com/office/officeart/2008/layout/HorizontalMultiLevelHierarchy"/>
    <dgm:cxn modelId="{D1C09A8E-D56B-41E6-A06B-7D94CD7AA13D}" type="presParOf" srcId="{1D0BB28C-1E59-4693-85B5-A0E5A50B2DD1}" destId="{7DE8803E-A346-4041-B14A-01BD6C2D3746}" srcOrd="1" destOrd="0" presId="urn:microsoft.com/office/officeart/2008/layout/HorizontalMultiLevelHierarchy"/>
    <dgm:cxn modelId="{4A0FDC17-E215-4FDB-97A1-92F7ABECC487}" type="presParOf" srcId="{6EB4730E-C69F-41D8-8330-8190D4390E8A}" destId="{C2317FFD-3172-4A59-83A9-2CA2B9BE967C}" srcOrd="2" destOrd="0" presId="urn:microsoft.com/office/officeart/2008/layout/HorizontalMultiLevelHierarchy"/>
    <dgm:cxn modelId="{AD1A963A-2A29-49AB-9CAB-7AFD0797588E}" type="presParOf" srcId="{C2317FFD-3172-4A59-83A9-2CA2B9BE967C}" destId="{1FF1F5AE-1133-4224-91A4-53B010A50753}" srcOrd="0" destOrd="0" presId="urn:microsoft.com/office/officeart/2008/layout/HorizontalMultiLevelHierarchy"/>
    <dgm:cxn modelId="{751C46CA-4620-4F0E-8DC4-DE5F9A017995}" type="presParOf" srcId="{6EB4730E-C69F-41D8-8330-8190D4390E8A}" destId="{76EB45D9-C9CD-44B3-BD52-8808C1BBF698}" srcOrd="3" destOrd="0" presId="urn:microsoft.com/office/officeart/2008/layout/HorizontalMultiLevelHierarchy"/>
    <dgm:cxn modelId="{15F6D0F2-A144-4721-955C-AB5F822FD2A6}" type="presParOf" srcId="{76EB45D9-C9CD-44B3-BD52-8808C1BBF698}" destId="{2CA65CDF-17B7-4471-9825-0E03C281B462}" srcOrd="0" destOrd="0" presId="urn:microsoft.com/office/officeart/2008/layout/HorizontalMultiLevelHierarchy"/>
    <dgm:cxn modelId="{1FE41F95-B963-48C8-9A13-746B272CF7E5}" type="presParOf" srcId="{76EB45D9-C9CD-44B3-BD52-8808C1BBF698}" destId="{86DB3135-D86E-4D17-9DA3-A9A248F37A50}" srcOrd="1" destOrd="0" presId="urn:microsoft.com/office/officeart/2008/layout/HorizontalMultiLevelHierarchy"/>
    <dgm:cxn modelId="{A0ABEB9E-DD96-4376-97DF-2A405D4223DA}" type="presParOf" srcId="{6EB4730E-C69F-41D8-8330-8190D4390E8A}" destId="{5FA37284-3F48-462B-A24F-A5E64A74908A}" srcOrd="4" destOrd="0" presId="urn:microsoft.com/office/officeart/2008/layout/HorizontalMultiLevelHierarchy"/>
    <dgm:cxn modelId="{8FD02A87-AB5D-4592-A30D-373D832D9609}" type="presParOf" srcId="{5FA37284-3F48-462B-A24F-A5E64A74908A}" destId="{7CE0E6B8-495A-4721-B1BD-232579FE059B}" srcOrd="0" destOrd="0" presId="urn:microsoft.com/office/officeart/2008/layout/HorizontalMultiLevelHierarchy"/>
    <dgm:cxn modelId="{CDFA9B41-CCDA-4C18-9364-A824CA487BB1}" type="presParOf" srcId="{6EB4730E-C69F-41D8-8330-8190D4390E8A}" destId="{56B02586-6E12-42FC-9444-17E870C639D4}" srcOrd="5" destOrd="0" presId="urn:microsoft.com/office/officeart/2008/layout/HorizontalMultiLevelHierarchy"/>
    <dgm:cxn modelId="{B1297F15-68D1-47E3-926F-A2E6CC09F7AF}" type="presParOf" srcId="{56B02586-6E12-42FC-9444-17E870C639D4}" destId="{6D858E7B-25F0-4902-A7C9-2B21FAA1E5C5}" srcOrd="0" destOrd="0" presId="urn:microsoft.com/office/officeart/2008/layout/HorizontalMultiLevelHierarchy"/>
    <dgm:cxn modelId="{BA35F1AA-E639-4EDF-88E2-8C49BC9A77FF}" type="presParOf" srcId="{56B02586-6E12-42FC-9444-17E870C639D4}" destId="{46A8D0EA-F8DD-42C8-AEE9-A0A4A0A7F5FC}" srcOrd="1" destOrd="0" presId="urn:microsoft.com/office/officeart/2008/layout/HorizontalMultiLevelHierarchy"/>
    <dgm:cxn modelId="{92C40BB1-CB1D-4FED-9EE7-CBE6D13EB713}" type="presParOf" srcId="{46A8D0EA-F8DD-42C8-AEE9-A0A4A0A7F5FC}" destId="{CEE062BE-4AF7-417B-89DA-6796637E5179}" srcOrd="0" destOrd="0" presId="urn:microsoft.com/office/officeart/2008/layout/HorizontalMultiLevelHierarchy"/>
    <dgm:cxn modelId="{93D95AED-FA79-46D9-86D8-DD75CAF6C0F4}" type="presParOf" srcId="{CEE062BE-4AF7-417B-89DA-6796637E5179}" destId="{38C3B2A1-A186-400D-B934-1ED1659D37B5}" srcOrd="0" destOrd="0" presId="urn:microsoft.com/office/officeart/2008/layout/HorizontalMultiLevelHierarchy"/>
    <dgm:cxn modelId="{A2D34B5D-3CB6-498F-BDC7-2D3792B8B41D}" type="presParOf" srcId="{46A8D0EA-F8DD-42C8-AEE9-A0A4A0A7F5FC}" destId="{7B203EC0-2900-4324-BFB6-467FD3C4CE8D}" srcOrd="1" destOrd="0" presId="urn:microsoft.com/office/officeart/2008/layout/HorizontalMultiLevelHierarchy"/>
    <dgm:cxn modelId="{C6E32CB8-F527-45EB-8E43-235478CE0E83}" type="presParOf" srcId="{7B203EC0-2900-4324-BFB6-467FD3C4CE8D}" destId="{7AF42139-C809-4EA0-9A20-2B36DD41AE23}" srcOrd="0" destOrd="0" presId="urn:microsoft.com/office/officeart/2008/layout/HorizontalMultiLevelHierarchy"/>
    <dgm:cxn modelId="{11B1F3D4-CC01-4A4F-A9A0-B756F256318B}" type="presParOf" srcId="{7B203EC0-2900-4324-BFB6-467FD3C4CE8D}" destId="{E26B76F0-7116-43BB-B328-C8F444AA36E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77618" y="5698683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5790395"/>
        <a:ext cx="14334" cy="14334"/>
      </dsp:txXfrm>
    </dsp:sp>
    <dsp:sp modelId="{E5ED6FB0-7FE4-432D-A7E2-1C05993FCA60}">
      <dsp:nvSpPr>
        <dsp:cNvPr id="0" name=""/>
        <dsp:cNvSpPr/>
      </dsp:nvSpPr>
      <dsp:spPr>
        <a:xfrm>
          <a:off x="3077618" y="5500925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5592637"/>
        <a:ext cx="14334" cy="14334"/>
      </dsp:txXfrm>
    </dsp:sp>
    <dsp:sp modelId="{65055C2D-2B2C-4D84-ACA4-59F12A018C1E}">
      <dsp:nvSpPr>
        <dsp:cNvPr id="0" name=""/>
        <dsp:cNvSpPr/>
      </dsp:nvSpPr>
      <dsp:spPr>
        <a:xfrm>
          <a:off x="1832217" y="5105409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593274"/>
              </a:lnTo>
              <a:lnTo>
                <a:pt x="207566" y="5932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20287" y="5386333"/>
        <a:ext cx="31426" cy="31426"/>
      </dsp:txXfrm>
    </dsp:sp>
    <dsp:sp modelId="{1B7060DC-728A-447E-976E-69713194FB07}">
      <dsp:nvSpPr>
        <dsp:cNvPr id="0" name=""/>
        <dsp:cNvSpPr/>
      </dsp:nvSpPr>
      <dsp:spPr>
        <a:xfrm>
          <a:off x="3077618" y="5059689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6213" y="5100220"/>
        <a:ext cx="10378" cy="10378"/>
      </dsp:txXfrm>
    </dsp:sp>
    <dsp:sp modelId="{2DAC4065-1AE1-4D2A-9CB3-313BFA3EB235}">
      <dsp:nvSpPr>
        <dsp:cNvPr id="0" name=""/>
        <dsp:cNvSpPr/>
      </dsp:nvSpPr>
      <dsp:spPr>
        <a:xfrm>
          <a:off x="1832217" y="5059689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30812" y="5100220"/>
        <a:ext cx="10378" cy="10378"/>
      </dsp:txXfrm>
    </dsp:sp>
    <dsp:sp modelId="{FD39EFE5-E566-4C4B-AD09-CABEB3C1B052}">
      <dsp:nvSpPr>
        <dsp:cNvPr id="0" name=""/>
        <dsp:cNvSpPr/>
      </dsp:nvSpPr>
      <dsp:spPr>
        <a:xfrm>
          <a:off x="3077618" y="4512135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4603847"/>
        <a:ext cx="14334" cy="14334"/>
      </dsp:txXfrm>
    </dsp:sp>
    <dsp:sp modelId="{BD15981F-569F-4B3E-A29C-E329AE7B81D1}">
      <dsp:nvSpPr>
        <dsp:cNvPr id="0" name=""/>
        <dsp:cNvSpPr/>
      </dsp:nvSpPr>
      <dsp:spPr>
        <a:xfrm>
          <a:off x="4323020" y="4314377"/>
          <a:ext cx="207566" cy="9887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988790"/>
              </a:lnTo>
              <a:lnTo>
                <a:pt x="207566" y="9887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01544" y="4783513"/>
        <a:ext cx="50517" cy="50517"/>
      </dsp:txXfrm>
    </dsp:sp>
    <dsp:sp modelId="{3C4CE92F-335B-4A7A-8BB0-EC6AFC5BABCB}">
      <dsp:nvSpPr>
        <dsp:cNvPr id="0" name=""/>
        <dsp:cNvSpPr/>
      </dsp:nvSpPr>
      <dsp:spPr>
        <a:xfrm>
          <a:off x="4323020" y="4314377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593274"/>
              </a:lnTo>
              <a:lnTo>
                <a:pt x="207566" y="5932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1090" y="4595300"/>
        <a:ext cx="31426" cy="31426"/>
      </dsp:txXfrm>
    </dsp:sp>
    <dsp:sp modelId="{CDB19BF2-AEC5-4257-B156-9309200289C7}">
      <dsp:nvSpPr>
        <dsp:cNvPr id="0" name=""/>
        <dsp:cNvSpPr/>
      </dsp:nvSpPr>
      <dsp:spPr>
        <a:xfrm>
          <a:off x="4323020" y="4314377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4406089"/>
        <a:ext cx="14334" cy="14334"/>
      </dsp:txXfrm>
    </dsp:sp>
    <dsp:sp modelId="{B40EE180-25AF-4204-AE56-CB1DD087B5AE}">
      <dsp:nvSpPr>
        <dsp:cNvPr id="0" name=""/>
        <dsp:cNvSpPr/>
      </dsp:nvSpPr>
      <dsp:spPr>
        <a:xfrm>
          <a:off x="4323020" y="4116619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4208330"/>
        <a:ext cx="14334" cy="14334"/>
      </dsp:txXfrm>
    </dsp:sp>
    <dsp:sp modelId="{61EC9F36-6467-4C56-8762-9BDEAEB0558C}">
      <dsp:nvSpPr>
        <dsp:cNvPr id="0" name=""/>
        <dsp:cNvSpPr/>
      </dsp:nvSpPr>
      <dsp:spPr>
        <a:xfrm>
          <a:off x="4323020" y="3721103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593274"/>
              </a:moveTo>
              <a:lnTo>
                <a:pt x="103783" y="59327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1090" y="4002026"/>
        <a:ext cx="31426" cy="31426"/>
      </dsp:txXfrm>
    </dsp:sp>
    <dsp:sp modelId="{7212D5D5-1939-4CB3-89C6-89F2F80A28F8}">
      <dsp:nvSpPr>
        <dsp:cNvPr id="0" name=""/>
        <dsp:cNvSpPr/>
      </dsp:nvSpPr>
      <dsp:spPr>
        <a:xfrm>
          <a:off x="4323020" y="3325587"/>
          <a:ext cx="207566" cy="988790"/>
        </a:xfrm>
        <a:custGeom>
          <a:avLst/>
          <a:gdLst/>
          <a:ahLst/>
          <a:cxnLst/>
          <a:rect l="0" t="0" r="0" b="0"/>
          <a:pathLst>
            <a:path>
              <a:moveTo>
                <a:pt x="0" y="988790"/>
              </a:moveTo>
              <a:lnTo>
                <a:pt x="103783" y="988790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01544" y="3794723"/>
        <a:ext cx="50517" cy="50517"/>
      </dsp:txXfrm>
    </dsp:sp>
    <dsp:sp modelId="{613A4E0B-58AB-427D-9051-A8B2C6F55381}">
      <dsp:nvSpPr>
        <dsp:cNvPr id="0" name=""/>
        <dsp:cNvSpPr/>
      </dsp:nvSpPr>
      <dsp:spPr>
        <a:xfrm>
          <a:off x="3077618" y="4314377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4406089"/>
        <a:ext cx="14334" cy="14334"/>
      </dsp:txXfrm>
    </dsp:sp>
    <dsp:sp modelId="{FDCE8F53-E322-4B1B-8535-1DF807DB34B9}">
      <dsp:nvSpPr>
        <dsp:cNvPr id="0" name=""/>
        <dsp:cNvSpPr/>
      </dsp:nvSpPr>
      <dsp:spPr>
        <a:xfrm>
          <a:off x="1832217" y="4512135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593274"/>
              </a:moveTo>
              <a:lnTo>
                <a:pt x="103783" y="59327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20287" y="4793058"/>
        <a:ext cx="31426" cy="31426"/>
      </dsp:txXfrm>
    </dsp:sp>
    <dsp:sp modelId="{7C1111C3-71C8-4A59-B707-B9C768098517}">
      <dsp:nvSpPr>
        <dsp:cNvPr id="0" name=""/>
        <dsp:cNvSpPr/>
      </dsp:nvSpPr>
      <dsp:spPr>
        <a:xfrm>
          <a:off x="586816" y="3498625"/>
          <a:ext cx="207566" cy="16067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606784"/>
              </a:lnTo>
              <a:lnTo>
                <a:pt x="207566" y="160678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50096" y="4261514"/>
        <a:ext cx="81006" cy="81006"/>
      </dsp:txXfrm>
    </dsp:sp>
    <dsp:sp modelId="{FCD46113-877F-416E-8838-C882836F0D86}">
      <dsp:nvSpPr>
        <dsp:cNvPr id="0" name=""/>
        <dsp:cNvSpPr/>
      </dsp:nvSpPr>
      <dsp:spPr>
        <a:xfrm>
          <a:off x="4323020" y="2884350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21614" y="2924881"/>
        <a:ext cx="10378" cy="10378"/>
      </dsp:txXfrm>
    </dsp:sp>
    <dsp:sp modelId="{08EC2D9E-EEF5-4DFB-B18C-04297E92FEFA}">
      <dsp:nvSpPr>
        <dsp:cNvPr id="0" name=""/>
        <dsp:cNvSpPr/>
      </dsp:nvSpPr>
      <dsp:spPr>
        <a:xfrm>
          <a:off x="3077618" y="2884350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6213" y="2924881"/>
        <a:ext cx="10378" cy="10378"/>
      </dsp:txXfrm>
    </dsp:sp>
    <dsp:sp modelId="{F1254FD0-8054-4A01-9BB5-DAF029D79E79}">
      <dsp:nvSpPr>
        <dsp:cNvPr id="0" name=""/>
        <dsp:cNvSpPr/>
      </dsp:nvSpPr>
      <dsp:spPr>
        <a:xfrm>
          <a:off x="1832217" y="1891841"/>
          <a:ext cx="207566" cy="10382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038229"/>
              </a:lnTo>
              <a:lnTo>
                <a:pt x="207566" y="10382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09531" y="2384486"/>
        <a:ext cx="52938" cy="52938"/>
      </dsp:txXfrm>
    </dsp:sp>
    <dsp:sp modelId="{1C71F73B-1A86-4D01-A5F1-5C981EB9BAF9}">
      <dsp:nvSpPr>
        <dsp:cNvPr id="0" name=""/>
        <dsp:cNvSpPr/>
      </dsp:nvSpPr>
      <dsp:spPr>
        <a:xfrm>
          <a:off x="4323020" y="2488834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2529365"/>
        <a:ext cx="10378" cy="10378"/>
      </dsp:txXfrm>
    </dsp:sp>
    <dsp:sp modelId="{E2050663-B1E8-425F-87C5-99CF5290C067}">
      <dsp:nvSpPr>
        <dsp:cNvPr id="0" name=""/>
        <dsp:cNvSpPr/>
      </dsp:nvSpPr>
      <dsp:spPr>
        <a:xfrm>
          <a:off x="3077618" y="2336796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2428508"/>
        <a:ext cx="14334" cy="14334"/>
      </dsp:txXfrm>
    </dsp:sp>
    <dsp:sp modelId="{E1432CB7-C57F-4F6A-9AA6-E07A554DE93E}">
      <dsp:nvSpPr>
        <dsp:cNvPr id="0" name=""/>
        <dsp:cNvSpPr/>
      </dsp:nvSpPr>
      <dsp:spPr>
        <a:xfrm>
          <a:off x="4323020" y="2093318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2133849"/>
        <a:ext cx="10378" cy="10378"/>
      </dsp:txXfrm>
    </dsp:sp>
    <dsp:sp modelId="{ECCC2913-43B1-468D-90E1-6A84A04D7B35}">
      <dsp:nvSpPr>
        <dsp:cNvPr id="0" name=""/>
        <dsp:cNvSpPr/>
      </dsp:nvSpPr>
      <dsp:spPr>
        <a:xfrm>
          <a:off x="3077618" y="2139038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2230750"/>
        <a:ext cx="14334" cy="14334"/>
      </dsp:txXfrm>
    </dsp:sp>
    <dsp:sp modelId="{F79DD85E-EA4B-4404-A897-412DA6D43D87}">
      <dsp:nvSpPr>
        <dsp:cNvPr id="0" name=""/>
        <dsp:cNvSpPr/>
      </dsp:nvSpPr>
      <dsp:spPr>
        <a:xfrm>
          <a:off x="1832217" y="1891841"/>
          <a:ext cx="207566" cy="4449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444955"/>
              </a:lnTo>
              <a:lnTo>
                <a:pt x="207566" y="44495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23726" y="2102044"/>
        <a:ext cx="24549" cy="24549"/>
      </dsp:txXfrm>
    </dsp:sp>
    <dsp:sp modelId="{497F5C04-5E6C-440F-AD7F-16339F84AAFB}">
      <dsp:nvSpPr>
        <dsp:cNvPr id="0" name=""/>
        <dsp:cNvSpPr/>
      </dsp:nvSpPr>
      <dsp:spPr>
        <a:xfrm>
          <a:off x="4323020" y="1545764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1637476"/>
        <a:ext cx="14334" cy="14334"/>
      </dsp:txXfrm>
    </dsp:sp>
    <dsp:sp modelId="{157AB460-F350-4538-BCA5-859637D0C55A}">
      <dsp:nvSpPr>
        <dsp:cNvPr id="0" name=""/>
        <dsp:cNvSpPr/>
      </dsp:nvSpPr>
      <dsp:spPr>
        <a:xfrm>
          <a:off x="4323020" y="1348006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1439718"/>
        <a:ext cx="14334" cy="14334"/>
      </dsp:txXfrm>
    </dsp:sp>
    <dsp:sp modelId="{E825968E-AFC6-480A-86D2-9B60CF6A0ACF}">
      <dsp:nvSpPr>
        <dsp:cNvPr id="0" name=""/>
        <dsp:cNvSpPr/>
      </dsp:nvSpPr>
      <dsp:spPr>
        <a:xfrm>
          <a:off x="3077618" y="853611"/>
          <a:ext cx="207566" cy="692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692153"/>
              </a:lnTo>
              <a:lnTo>
                <a:pt x="207566" y="692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63337" y="1181622"/>
        <a:ext cx="36130" cy="36130"/>
      </dsp:txXfrm>
    </dsp:sp>
    <dsp:sp modelId="{6C23C675-FD00-4693-B8B2-FE320E01EBA0}">
      <dsp:nvSpPr>
        <dsp:cNvPr id="0" name=""/>
        <dsp:cNvSpPr/>
      </dsp:nvSpPr>
      <dsp:spPr>
        <a:xfrm>
          <a:off x="4323020" y="754732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846444"/>
        <a:ext cx="14334" cy="14334"/>
      </dsp:txXfrm>
    </dsp:sp>
    <dsp:sp modelId="{D2391F31-FA2D-43F9-9FE8-1200D21AE459}">
      <dsp:nvSpPr>
        <dsp:cNvPr id="0" name=""/>
        <dsp:cNvSpPr/>
      </dsp:nvSpPr>
      <dsp:spPr>
        <a:xfrm>
          <a:off x="4323020" y="556974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648686"/>
        <a:ext cx="14334" cy="14334"/>
      </dsp:txXfrm>
    </dsp:sp>
    <dsp:sp modelId="{6084A302-5078-4BE0-80B7-B99AA06E451C}">
      <dsp:nvSpPr>
        <dsp:cNvPr id="0" name=""/>
        <dsp:cNvSpPr/>
      </dsp:nvSpPr>
      <dsp:spPr>
        <a:xfrm>
          <a:off x="3077618" y="754732"/>
          <a:ext cx="207566" cy="98879"/>
        </a:xfrm>
        <a:custGeom>
          <a:avLst/>
          <a:gdLst/>
          <a:ahLst/>
          <a:cxnLst/>
          <a:rect l="0" t="0" r="0" b="0"/>
          <a:pathLst>
            <a:path>
              <a:moveTo>
                <a:pt x="0" y="98879"/>
              </a:moveTo>
              <a:lnTo>
                <a:pt x="103783" y="98879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5654" y="798424"/>
        <a:ext cx="11495" cy="11495"/>
      </dsp:txXfrm>
    </dsp:sp>
    <dsp:sp modelId="{163E3C80-4D54-4810-A01C-BF083733ED97}">
      <dsp:nvSpPr>
        <dsp:cNvPr id="0" name=""/>
        <dsp:cNvSpPr/>
      </dsp:nvSpPr>
      <dsp:spPr>
        <a:xfrm>
          <a:off x="4323020" y="115738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156269"/>
        <a:ext cx="10378" cy="10378"/>
      </dsp:txXfrm>
    </dsp:sp>
    <dsp:sp modelId="{EA700119-37C0-471B-817F-1554B337A7BD}">
      <dsp:nvSpPr>
        <dsp:cNvPr id="0" name=""/>
        <dsp:cNvSpPr/>
      </dsp:nvSpPr>
      <dsp:spPr>
        <a:xfrm>
          <a:off x="3077618" y="161458"/>
          <a:ext cx="207566" cy="692153"/>
        </a:xfrm>
        <a:custGeom>
          <a:avLst/>
          <a:gdLst/>
          <a:ahLst/>
          <a:cxnLst/>
          <a:rect l="0" t="0" r="0" b="0"/>
          <a:pathLst>
            <a:path>
              <a:moveTo>
                <a:pt x="0" y="692153"/>
              </a:moveTo>
              <a:lnTo>
                <a:pt x="103783" y="692153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63337" y="489469"/>
        <a:ext cx="36130" cy="36130"/>
      </dsp:txXfrm>
    </dsp:sp>
    <dsp:sp modelId="{E4D805C1-0FDD-4506-9132-245D1618CDA6}">
      <dsp:nvSpPr>
        <dsp:cNvPr id="0" name=""/>
        <dsp:cNvSpPr/>
      </dsp:nvSpPr>
      <dsp:spPr>
        <a:xfrm>
          <a:off x="1832217" y="853611"/>
          <a:ext cx="207566" cy="1038229"/>
        </a:xfrm>
        <a:custGeom>
          <a:avLst/>
          <a:gdLst/>
          <a:ahLst/>
          <a:cxnLst/>
          <a:rect l="0" t="0" r="0" b="0"/>
          <a:pathLst>
            <a:path>
              <a:moveTo>
                <a:pt x="0" y="1038229"/>
              </a:moveTo>
              <a:lnTo>
                <a:pt x="103783" y="1038229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09531" y="1346256"/>
        <a:ext cx="52938" cy="52938"/>
      </dsp:txXfrm>
    </dsp:sp>
    <dsp:sp modelId="{10902F1B-76A0-42BF-B8B6-85638234AC1B}">
      <dsp:nvSpPr>
        <dsp:cNvPr id="0" name=""/>
        <dsp:cNvSpPr/>
      </dsp:nvSpPr>
      <dsp:spPr>
        <a:xfrm>
          <a:off x="586816" y="1891841"/>
          <a:ext cx="207566" cy="1606784"/>
        </a:xfrm>
        <a:custGeom>
          <a:avLst/>
          <a:gdLst/>
          <a:ahLst/>
          <a:cxnLst/>
          <a:rect l="0" t="0" r="0" b="0"/>
          <a:pathLst>
            <a:path>
              <a:moveTo>
                <a:pt x="0" y="1606784"/>
              </a:moveTo>
              <a:lnTo>
                <a:pt x="103783" y="160678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50096" y="2654729"/>
        <a:ext cx="81006" cy="81006"/>
      </dsp:txXfrm>
    </dsp:sp>
    <dsp:sp modelId="{47AE8846-F21F-4E4C-B4A3-D44DA4BF791C}">
      <dsp:nvSpPr>
        <dsp:cNvPr id="0" name=""/>
        <dsp:cNvSpPr/>
      </dsp:nvSpPr>
      <dsp:spPr>
        <a:xfrm rot="16200000">
          <a:off x="-404055" y="3340418"/>
          <a:ext cx="1665330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lan</a:t>
          </a:r>
          <a:endParaRPr lang="zh-CN" altLang="en-US" sz="2000" kern="1200"/>
        </a:p>
      </dsp:txBody>
      <dsp:txXfrm>
        <a:off x="-404055" y="3340418"/>
        <a:ext cx="1665330" cy="316412"/>
      </dsp:txXfrm>
    </dsp:sp>
    <dsp:sp modelId="{D456BF37-646F-420A-817B-2C6FE870644F}">
      <dsp:nvSpPr>
        <dsp:cNvPr id="0" name=""/>
        <dsp:cNvSpPr/>
      </dsp:nvSpPr>
      <dsp:spPr>
        <a:xfrm>
          <a:off x="794383" y="173363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794383" y="1733634"/>
        <a:ext cx="1037834" cy="316412"/>
      </dsp:txXfrm>
    </dsp:sp>
    <dsp:sp modelId="{9930AFAD-7CAA-421C-A6F6-BE96E32B90BE}">
      <dsp:nvSpPr>
        <dsp:cNvPr id="0" name=""/>
        <dsp:cNvSpPr/>
      </dsp:nvSpPr>
      <dsp:spPr>
        <a:xfrm>
          <a:off x="2039784" y="695405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2039784" y="695405"/>
        <a:ext cx="1037834" cy="316412"/>
      </dsp:txXfrm>
    </dsp:sp>
    <dsp:sp modelId="{22F395D0-C3B8-4A57-8323-4182AA82B0B5}">
      <dsp:nvSpPr>
        <dsp:cNvPr id="0" name=""/>
        <dsp:cNvSpPr/>
      </dsp:nvSpPr>
      <dsp:spPr>
        <a:xfrm>
          <a:off x="3285185" y="325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signment</a:t>
          </a:r>
          <a:endParaRPr lang="zh-CN" altLang="en-US" sz="1100" kern="1200"/>
        </a:p>
      </dsp:txBody>
      <dsp:txXfrm>
        <a:off x="3285185" y="3251"/>
        <a:ext cx="1037834" cy="316412"/>
      </dsp:txXfrm>
    </dsp:sp>
    <dsp:sp modelId="{20A112FF-950D-494D-B3D0-FBE3FF187616}">
      <dsp:nvSpPr>
        <dsp:cNvPr id="0" name=""/>
        <dsp:cNvSpPr/>
      </dsp:nvSpPr>
      <dsp:spPr>
        <a:xfrm>
          <a:off x="4530586" y="325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9:30-11:00</a:t>
          </a:r>
          <a:endParaRPr lang="zh-CN" altLang="en-US" sz="1100" kern="1200"/>
        </a:p>
      </dsp:txBody>
      <dsp:txXfrm>
        <a:off x="4530586" y="3251"/>
        <a:ext cx="1037834" cy="316412"/>
      </dsp:txXfrm>
    </dsp:sp>
    <dsp:sp modelId="{AEAE9668-1594-42A7-936C-F6D9B03E5605}">
      <dsp:nvSpPr>
        <dsp:cNvPr id="0" name=""/>
        <dsp:cNvSpPr/>
      </dsp:nvSpPr>
      <dsp:spPr>
        <a:xfrm>
          <a:off x="3285185" y="59652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cture</a:t>
          </a:r>
          <a:endParaRPr lang="zh-CN" altLang="en-US" sz="1100" kern="1200"/>
        </a:p>
      </dsp:txBody>
      <dsp:txXfrm>
        <a:off x="3285185" y="596526"/>
        <a:ext cx="1037834" cy="316412"/>
      </dsp:txXfrm>
    </dsp:sp>
    <dsp:sp modelId="{EC8A8FAF-CCC1-447F-AF4A-1B7F5640C737}">
      <dsp:nvSpPr>
        <dsp:cNvPr id="0" name=""/>
        <dsp:cNvSpPr/>
      </dsp:nvSpPr>
      <dsp:spPr>
        <a:xfrm>
          <a:off x="4530586" y="398767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1:00-12:00</a:t>
          </a:r>
          <a:endParaRPr lang="zh-CN" altLang="en-US" sz="1100" kern="1200"/>
        </a:p>
      </dsp:txBody>
      <dsp:txXfrm>
        <a:off x="4530586" y="398767"/>
        <a:ext cx="1037834" cy="316412"/>
      </dsp:txXfrm>
    </dsp:sp>
    <dsp:sp modelId="{399D7AA7-129E-4F88-B445-31B773562A91}">
      <dsp:nvSpPr>
        <dsp:cNvPr id="0" name=""/>
        <dsp:cNvSpPr/>
      </dsp:nvSpPr>
      <dsp:spPr>
        <a:xfrm>
          <a:off x="4530586" y="79428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3:00-14:00</a:t>
          </a:r>
          <a:endParaRPr lang="zh-CN" altLang="en-US" sz="1100" kern="1200"/>
        </a:p>
      </dsp:txBody>
      <dsp:txXfrm>
        <a:off x="4530586" y="794284"/>
        <a:ext cx="1037834" cy="316412"/>
      </dsp:txXfrm>
    </dsp:sp>
    <dsp:sp modelId="{47221E9D-719D-4B09-8FB9-BFCE49963935}">
      <dsp:nvSpPr>
        <dsp:cNvPr id="0" name=""/>
        <dsp:cNvSpPr/>
      </dsp:nvSpPr>
      <dsp:spPr>
        <a:xfrm>
          <a:off x="3285185" y="138755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Model Building </a:t>
          </a:r>
          <a:endParaRPr lang="zh-CN" altLang="en-US" sz="1100" kern="1200"/>
        </a:p>
      </dsp:txBody>
      <dsp:txXfrm>
        <a:off x="3285185" y="1387558"/>
        <a:ext cx="1037834" cy="316412"/>
      </dsp:txXfrm>
    </dsp:sp>
    <dsp:sp modelId="{48F26C2C-30F2-4EF0-9B8D-70C58EE4334A}">
      <dsp:nvSpPr>
        <dsp:cNvPr id="0" name=""/>
        <dsp:cNvSpPr/>
      </dsp:nvSpPr>
      <dsp:spPr>
        <a:xfrm>
          <a:off x="4530586" y="118980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6:00</a:t>
          </a:r>
          <a:endParaRPr lang="zh-CN" altLang="en-US" sz="1100" kern="1200"/>
        </a:p>
      </dsp:txBody>
      <dsp:txXfrm>
        <a:off x="4530586" y="1189800"/>
        <a:ext cx="1037834" cy="316412"/>
      </dsp:txXfrm>
    </dsp:sp>
    <dsp:sp modelId="{0CBCD5D4-30CD-4B71-9A4D-975FA3ACDA21}">
      <dsp:nvSpPr>
        <dsp:cNvPr id="0" name=""/>
        <dsp:cNvSpPr/>
      </dsp:nvSpPr>
      <dsp:spPr>
        <a:xfrm>
          <a:off x="4530586" y="158531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30-22:00</a:t>
          </a:r>
          <a:endParaRPr lang="zh-CN" altLang="en-US" sz="1100" kern="1200"/>
        </a:p>
      </dsp:txBody>
      <dsp:txXfrm>
        <a:off x="4530586" y="1585316"/>
        <a:ext cx="1037834" cy="316412"/>
      </dsp:txXfrm>
    </dsp:sp>
    <dsp:sp modelId="{44BCBFC6-8C63-4514-BA69-13DD8745D3E0}">
      <dsp:nvSpPr>
        <dsp:cNvPr id="0" name=""/>
        <dsp:cNvSpPr/>
      </dsp:nvSpPr>
      <dsp:spPr>
        <a:xfrm>
          <a:off x="2039784" y="217859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AD</a:t>
          </a:r>
          <a:endParaRPr lang="zh-CN" altLang="en-US" sz="1100" kern="1200"/>
        </a:p>
      </dsp:txBody>
      <dsp:txXfrm>
        <a:off x="2039784" y="2178590"/>
        <a:ext cx="1037834" cy="316412"/>
      </dsp:txXfrm>
    </dsp:sp>
    <dsp:sp modelId="{66E068D7-247C-4ACA-99DD-C554D3F57B80}">
      <dsp:nvSpPr>
        <dsp:cNvPr id="0" name=""/>
        <dsp:cNvSpPr/>
      </dsp:nvSpPr>
      <dsp:spPr>
        <a:xfrm>
          <a:off x="3285185" y="198083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extbook</a:t>
          </a:r>
          <a:endParaRPr lang="zh-CN" altLang="en-US" sz="1100" kern="1200"/>
        </a:p>
      </dsp:txBody>
      <dsp:txXfrm>
        <a:off x="3285185" y="1980832"/>
        <a:ext cx="1037834" cy="316412"/>
      </dsp:txXfrm>
    </dsp:sp>
    <dsp:sp modelId="{AA1B7C83-7034-49D6-85C4-E9976616E112}">
      <dsp:nvSpPr>
        <dsp:cNvPr id="0" name=""/>
        <dsp:cNvSpPr/>
      </dsp:nvSpPr>
      <dsp:spPr>
        <a:xfrm>
          <a:off x="4530586" y="198083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3:00</a:t>
          </a:r>
          <a:endParaRPr lang="zh-CN" altLang="en-US" sz="1100" kern="1200"/>
        </a:p>
      </dsp:txBody>
      <dsp:txXfrm>
        <a:off x="4530586" y="1980832"/>
        <a:ext cx="1037834" cy="316412"/>
      </dsp:txXfrm>
    </dsp:sp>
    <dsp:sp modelId="{76AFDD70-FF2C-4B5F-82B9-B5BF2DE28A65}">
      <dsp:nvSpPr>
        <dsp:cNvPr id="0" name=""/>
        <dsp:cNvSpPr/>
      </dsp:nvSpPr>
      <dsp:spPr>
        <a:xfrm>
          <a:off x="3285185" y="237634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view</a:t>
          </a:r>
          <a:endParaRPr lang="zh-CN" altLang="en-US" sz="1100" kern="1200"/>
        </a:p>
      </dsp:txBody>
      <dsp:txXfrm>
        <a:off x="3285185" y="2376348"/>
        <a:ext cx="1037834" cy="316412"/>
      </dsp:txXfrm>
    </dsp:sp>
    <dsp:sp modelId="{B1C717B7-9D36-4C1A-A5C5-EBDDB624B862}">
      <dsp:nvSpPr>
        <dsp:cNvPr id="0" name=""/>
        <dsp:cNvSpPr/>
      </dsp:nvSpPr>
      <dsp:spPr>
        <a:xfrm>
          <a:off x="4530586" y="237634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6:00-17:00</a:t>
          </a:r>
          <a:endParaRPr lang="zh-CN" altLang="en-US" sz="1100" kern="1200"/>
        </a:p>
      </dsp:txBody>
      <dsp:txXfrm>
        <a:off x="4530586" y="2376348"/>
        <a:ext cx="1037834" cy="316412"/>
      </dsp:txXfrm>
    </dsp:sp>
    <dsp:sp modelId="{80600A35-84AA-43CE-81F3-F98690856545}">
      <dsp:nvSpPr>
        <dsp:cNvPr id="0" name=""/>
        <dsp:cNvSpPr/>
      </dsp:nvSpPr>
      <dsp:spPr>
        <a:xfrm>
          <a:off x="2039784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2039784" y="2771864"/>
        <a:ext cx="1037834" cy="316412"/>
      </dsp:txXfrm>
    </dsp:sp>
    <dsp:sp modelId="{A9B15C1A-4C4B-4F3A-A878-84EA420CF092}">
      <dsp:nvSpPr>
        <dsp:cNvPr id="0" name=""/>
        <dsp:cNvSpPr/>
      </dsp:nvSpPr>
      <dsp:spPr>
        <a:xfrm>
          <a:off x="3285185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3285185" y="2771864"/>
        <a:ext cx="1037834" cy="316412"/>
      </dsp:txXfrm>
    </dsp:sp>
    <dsp:sp modelId="{CF727354-29D2-487B-B444-C7F2F7C6251F}">
      <dsp:nvSpPr>
        <dsp:cNvPr id="0" name=""/>
        <dsp:cNvSpPr/>
      </dsp:nvSpPr>
      <dsp:spPr>
        <a:xfrm>
          <a:off x="4530586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30-20:00</a:t>
          </a:r>
          <a:endParaRPr lang="zh-CN" altLang="en-US" sz="1100" kern="1200"/>
        </a:p>
      </dsp:txBody>
      <dsp:txXfrm>
        <a:off x="4530586" y="2771864"/>
        <a:ext cx="1037834" cy="316412"/>
      </dsp:txXfrm>
    </dsp:sp>
    <dsp:sp modelId="{E2CE8335-163F-4FC8-9EB2-2F1AB9A3494D}">
      <dsp:nvSpPr>
        <dsp:cNvPr id="0" name=""/>
        <dsp:cNvSpPr/>
      </dsp:nvSpPr>
      <dsp:spPr>
        <a:xfrm>
          <a:off x="794383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794383" y="4947203"/>
        <a:ext cx="1037834" cy="316412"/>
      </dsp:txXfrm>
    </dsp:sp>
    <dsp:sp modelId="{7E713748-379C-4B5E-9EC6-622A2DAA67D9}">
      <dsp:nvSpPr>
        <dsp:cNvPr id="0" name=""/>
        <dsp:cNvSpPr/>
      </dsp:nvSpPr>
      <dsp:spPr>
        <a:xfrm>
          <a:off x="2039784" y="435392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2039784" y="4353928"/>
        <a:ext cx="1037834" cy="316412"/>
      </dsp:txXfrm>
    </dsp:sp>
    <dsp:sp modelId="{50DFE8EC-C200-4654-AAE8-1C218BF1FF46}">
      <dsp:nvSpPr>
        <dsp:cNvPr id="0" name=""/>
        <dsp:cNvSpPr/>
      </dsp:nvSpPr>
      <dsp:spPr>
        <a:xfrm>
          <a:off x="3285185" y="415617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ableware</a:t>
          </a:r>
          <a:endParaRPr lang="zh-CN" altLang="en-US" sz="1100" kern="1200"/>
        </a:p>
      </dsp:txBody>
      <dsp:txXfrm>
        <a:off x="3285185" y="4156170"/>
        <a:ext cx="1037834" cy="316412"/>
      </dsp:txXfrm>
    </dsp:sp>
    <dsp:sp modelId="{345CA9E2-D35F-4F96-AC71-F5A4B3296559}">
      <dsp:nvSpPr>
        <dsp:cNvPr id="0" name=""/>
        <dsp:cNvSpPr/>
      </dsp:nvSpPr>
      <dsp:spPr>
        <a:xfrm>
          <a:off x="4530586" y="316738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ebook</a:t>
          </a:r>
          <a:endParaRPr lang="zh-CN" altLang="en-US" sz="1100" kern="1200"/>
        </a:p>
      </dsp:txBody>
      <dsp:txXfrm>
        <a:off x="4530586" y="3167380"/>
        <a:ext cx="1037834" cy="316412"/>
      </dsp:txXfrm>
    </dsp:sp>
    <dsp:sp modelId="{550E294F-EC44-419B-ACBA-76EA29C580AF}">
      <dsp:nvSpPr>
        <dsp:cNvPr id="0" name=""/>
        <dsp:cNvSpPr/>
      </dsp:nvSpPr>
      <dsp:spPr>
        <a:xfrm>
          <a:off x="4530586" y="356289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4530586" y="3562896"/>
        <a:ext cx="1037834" cy="316412"/>
      </dsp:txXfrm>
    </dsp:sp>
    <dsp:sp modelId="{96150568-7483-44FC-9BA6-DE9EA1D929E8}">
      <dsp:nvSpPr>
        <dsp:cNvPr id="0" name=""/>
        <dsp:cNvSpPr/>
      </dsp:nvSpPr>
      <dsp:spPr>
        <a:xfrm>
          <a:off x="4530586" y="395841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oothpaste</a:t>
          </a:r>
          <a:endParaRPr lang="zh-CN" altLang="en-US" sz="1100" kern="1200"/>
        </a:p>
      </dsp:txBody>
      <dsp:txXfrm>
        <a:off x="4530586" y="3958412"/>
        <a:ext cx="1037834" cy="316412"/>
      </dsp:txXfrm>
    </dsp:sp>
    <dsp:sp modelId="{D25D64C0-4B64-41AC-92CE-07D758B6DB9F}">
      <dsp:nvSpPr>
        <dsp:cNvPr id="0" name=""/>
        <dsp:cNvSpPr/>
      </dsp:nvSpPr>
      <dsp:spPr>
        <a:xfrm>
          <a:off x="4530586" y="435392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ampoo</a:t>
          </a:r>
          <a:endParaRPr lang="zh-CN" altLang="en-US" sz="1100" kern="1200"/>
        </a:p>
      </dsp:txBody>
      <dsp:txXfrm>
        <a:off x="4530586" y="4353928"/>
        <a:ext cx="1037834" cy="316412"/>
      </dsp:txXfrm>
    </dsp:sp>
    <dsp:sp modelId="{964E3496-9F20-4756-A220-FBA1D5E4980C}">
      <dsp:nvSpPr>
        <dsp:cNvPr id="0" name=""/>
        <dsp:cNvSpPr/>
      </dsp:nvSpPr>
      <dsp:spPr>
        <a:xfrm>
          <a:off x="4530586" y="474944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4530586" y="4749444"/>
        <a:ext cx="1037834" cy="316412"/>
      </dsp:txXfrm>
    </dsp:sp>
    <dsp:sp modelId="{5E8E4353-97E3-4769-8745-E51435D5D5C3}">
      <dsp:nvSpPr>
        <dsp:cNvPr id="0" name=""/>
        <dsp:cNvSpPr/>
      </dsp:nvSpPr>
      <dsp:spPr>
        <a:xfrm>
          <a:off x="4530586" y="514496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4530586" y="5144961"/>
        <a:ext cx="1037834" cy="316412"/>
      </dsp:txXfrm>
    </dsp:sp>
    <dsp:sp modelId="{3AC91184-82E7-4A6A-A8EE-1079E8DAE50D}">
      <dsp:nvSpPr>
        <dsp:cNvPr id="0" name=""/>
        <dsp:cNvSpPr/>
      </dsp:nvSpPr>
      <dsp:spPr>
        <a:xfrm>
          <a:off x="3285185" y="455168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285185" y="4551686"/>
        <a:ext cx="1037834" cy="316412"/>
      </dsp:txXfrm>
    </dsp:sp>
    <dsp:sp modelId="{CBB3B77D-EBA8-4D22-98DB-01717DAA0DBE}">
      <dsp:nvSpPr>
        <dsp:cNvPr id="0" name=""/>
        <dsp:cNvSpPr/>
      </dsp:nvSpPr>
      <dsp:spPr>
        <a:xfrm>
          <a:off x="2039784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2039784" y="4947203"/>
        <a:ext cx="1037834" cy="316412"/>
      </dsp:txXfrm>
    </dsp:sp>
    <dsp:sp modelId="{4AE60FE5-0106-4009-A9AD-E85CABEF1AC2}">
      <dsp:nvSpPr>
        <dsp:cNvPr id="0" name=""/>
        <dsp:cNvSpPr/>
      </dsp:nvSpPr>
      <dsp:spPr>
        <a:xfrm>
          <a:off x="3285185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285185" y="4947203"/>
        <a:ext cx="1037834" cy="316412"/>
      </dsp:txXfrm>
    </dsp:sp>
    <dsp:sp modelId="{D39F0EBD-FE23-49ED-8731-BF50C8139E65}">
      <dsp:nvSpPr>
        <dsp:cNvPr id="0" name=""/>
        <dsp:cNvSpPr/>
      </dsp:nvSpPr>
      <dsp:spPr>
        <a:xfrm>
          <a:off x="2039784" y="5540477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2039784" y="5540477"/>
        <a:ext cx="1037834" cy="316412"/>
      </dsp:txXfrm>
    </dsp:sp>
    <dsp:sp modelId="{53AEF0C2-BE19-450F-87F1-3F6A8CDD2C4F}">
      <dsp:nvSpPr>
        <dsp:cNvPr id="0" name=""/>
        <dsp:cNvSpPr/>
      </dsp:nvSpPr>
      <dsp:spPr>
        <a:xfrm>
          <a:off x="3285185" y="5342719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3285185" y="5342719"/>
        <a:ext cx="1037834" cy="316412"/>
      </dsp:txXfrm>
    </dsp:sp>
    <dsp:sp modelId="{40EC32F7-F4B0-4CF9-8799-421C01F4B65A}">
      <dsp:nvSpPr>
        <dsp:cNvPr id="0" name=""/>
        <dsp:cNvSpPr/>
      </dsp:nvSpPr>
      <dsp:spPr>
        <a:xfrm>
          <a:off x="3285185" y="5738235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hase Coupon</a:t>
          </a:r>
          <a:endParaRPr lang="zh-CN" altLang="en-US" sz="1100" kern="1200"/>
        </a:p>
      </dsp:txBody>
      <dsp:txXfrm>
        <a:off x="3285185" y="5738235"/>
        <a:ext cx="1037834" cy="31641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EE062BE-4AF7-417B-89DA-6796637E5179}">
      <dsp:nvSpPr>
        <dsp:cNvPr id="0" name=""/>
        <dsp:cNvSpPr/>
      </dsp:nvSpPr>
      <dsp:spPr>
        <a:xfrm>
          <a:off x="4438509" y="3725045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94366" y="3762562"/>
        <a:ext cx="16406" cy="16406"/>
      </dsp:txXfrm>
    </dsp:sp>
    <dsp:sp modelId="{5FA37284-3F48-462B-A24F-A5E64A74908A}">
      <dsp:nvSpPr>
        <dsp:cNvPr id="0" name=""/>
        <dsp:cNvSpPr/>
      </dsp:nvSpPr>
      <dsp:spPr>
        <a:xfrm>
          <a:off x="2469788" y="3145536"/>
          <a:ext cx="328120" cy="6252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060" y="0"/>
              </a:lnTo>
              <a:lnTo>
                <a:pt x="164060" y="625229"/>
              </a:lnTo>
              <a:lnTo>
                <a:pt x="328120" y="6252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16196" y="3440498"/>
        <a:ext cx="35304" cy="35304"/>
      </dsp:txXfrm>
    </dsp:sp>
    <dsp:sp modelId="{C2317FFD-3172-4A59-83A9-2CA2B9BE967C}">
      <dsp:nvSpPr>
        <dsp:cNvPr id="0" name=""/>
        <dsp:cNvSpPr/>
      </dsp:nvSpPr>
      <dsp:spPr>
        <a:xfrm>
          <a:off x="2469788" y="3099816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25645" y="3137332"/>
        <a:ext cx="16406" cy="16406"/>
      </dsp:txXfrm>
    </dsp:sp>
    <dsp:sp modelId="{397DC481-0C50-4A64-9B68-6FBF524A940A}">
      <dsp:nvSpPr>
        <dsp:cNvPr id="0" name=""/>
        <dsp:cNvSpPr/>
      </dsp:nvSpPr>
      <dsp:spPr>
        <a:xfrm>
          <a:off x="4438509" y="2474586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94366" y="2512103"/>
        <a:ext cx="16406" cy="16406"/>
      </dsp:txXfrm>
    </dsp:sp>
    <dsp:sp modelId="{64F91229-7866-474C-85E5-F4EC28DD19E7}">
      <dsp:nvSpPr>
        <dsp:cNvPr id="0" name=""/>
        <dsp:cNvSpPr/>
      </dsp:nvSpPr>
      <dsp:spPr>
        <a:xfrm>
          <a:off x="2469788" y="2520306"/>
          <a:ext cx="328120" cy="625229"/>
        </a:xfrm>
        <a:custGeom>
          <a:avLst/>
          <a:gdLst/>
          <a:ahLst/>
          <a:cxnLst/>
          <a:rect l="0" t="0" r="0" b="0"/>
          <a:pathLst>
            <a:path>
              <a:moveTo>
                <a:pt x="0" y="625229"/>
              </a:moveTo>
              <a:lnTo>
                <a:pt x="164060" y="625229"/>
              </a:lnTo>
              <a:lnTo>
                <a:pt x="164060" y="0"/>
              </a:lnTo>
              <a:lnTo>
                <a:pt x="32812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16196" y="2815269"/>
        <a:ext cx="35304" cy="35304"/>
      </dsp:txXfrm>
    </dsp:sp>
    <dsp:sp modelId="{8A5510FB-195B-4A51-B164-D6916CCA84C0}">
      <dsp:nvSpPr>
        <dsp:cNvPr id="0" name=""/>
        <dsp:cNvSpPr/>
      </dsp:nvSpPr>
      <dsp:spPr>
        <a:xfrm>
          <a:off x="501067" y="3099816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6924" y="3137332"/>
        <a:ext cx="16406" cy="16406"/>
      </dsp:txXfrm>
    </dsp:sp>
    <dsp:sp modelId="{47AE8846-F21F-4E4C-B4A3-D44DA4BF791C}">
      <dsp:nvSpPr>
        <dsp:cNvPr id="0" name=""/>
        <dsp:cNvSpPr/>
      </dsp:nvSpPr>
      <dsp:spPr>
        <a:xfrm rot="16200000">
          <a:off x="-1065295" y="2895444"/>
          <a:ext cx="2632543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Feedback</a:t>
          </a:r>
          <a:endParaRPr lang="zh-CN" altLang="en-US" sz="3200" kern="1200"/>
        </a:p>
      </dsp:txBody>
      <dsp:txXfrm>
        <a:off x="-1065295" y="2895444"/>
        <a:ext cx="2632543" cy="500183"/>
      </dsp:txXfrm>
    </dsp:sp>
    <dsp:sp modelId="{60DC52B5-8442-478C-84B3-89A08B6D2251}">
      <dsp:nvSpPr>
        <dsp:cNvPr id="0" name=""/>
        <dsp:cNvSpPr/>
      </dsp:nvSpPr>
      <dsp:spPr>
        <a:xfrm>
          <a:off x="829187" y="2895444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Need to Improve</a:t>
          </a:r>
          <a:endParaRPr lang="zh-CN" altLang="en-US" sz="1700" kern="1200"/>
        </a:p>
      </dsp:txBody>
      <dsp:txXfrm>
        <a:off x="829187" y="2895444"/>
        <a:ext cx="1640600" cy="500183"/>
      </dsp:txXfrm>
    </dsp:sp>
    <dsp:sp modelId="{24F5176D-0679-4F24-AD95-3B2EF502C6F8}">
      <dsp:nvSpPr>
        <dsp:cNvPr id="0" name=""/>
        <dsp:cNvSpPr/>
      </dsp:nvSpPr>
      <dsp:spPr>
        <a:xfrm>
          <a:off x="2797908" y="2270215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ind root cause</a:t>
          </a:r>
          <a:endParaRPr lang="zh-CN" altLang="en-US" sz="1700" kern="1200"/>
        </a:p>
      </dsp:txBody>
      <dsp:txXfrm>
        <a:off x="2797908" y="2270215"/>
        <a:ext cx="1640600" cy="500183"/>
      </dsp:txXfrm>
    </dsp:sp>
    <dsp:sp modelId="{73747631-1D2B-4536-8CD3-8A28615545C2}">
      <dsp:nvSpPr>
        <dsp:cNvPr id="0" name=""/>
        <dsp:cNvSpPr/>
      </dsp:nvSpPr>
      <dsp:spPr>
        <a:xfrm>
          <a:off x="4766629" y="2270215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Why it happend</a:t>
          </a:r>
          <a:endParaRPr lang="zh-CN" altLang="en-US" sz="1700" kern="1200"/>
        </a:p>
      </dsp:txBody>
      <dsp:txXfrm>
        <a:off x="4766629" y="2270215"/>
        <a:ext cx="1640600" cy="500183"/>
      </dsp:txXfrm>
    </dsp:sp>
    <dsp:sp modelId="{2CA65CDF-17B7-4471-9825-0E03C281B462}">
      <dsp:nvSpPr>
        <dsp:cNvPr id="0" name=""/>
        <dsp:cNvSpPr/>
      </dsp:nvSpPr>
      <dsp:spPr>
        <a:xfrm>
          <a:off x="2797908" y="2895444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Mentality</a:t>
          </a:r>
          <a:endParaRPr lang="zh-CN" altLang="en-US" sz="1700" kern="1200"/>
        </a:p>
      </dsp:txBody>
      <dsp:txXfrm>
        <a:off x="2797908" y="2895444"/>
        <a:ext cx="1640600" cy="500183"/>
      </dsp:txXfrm>
    </dsp:sp>
    <dsp:sp modelId="{6D858E7B-25F0-4902-A7C9-2B21FAA1E5C5}">
      <dsp:nvSpPr>
        <dsp:cNvPr id="0" name=""/>
        <dsp:cNvSpPr/>
      </dsp:nvSpPr>
      <dsp:spPr>
        <a:xfrm>
          <a:off x="2797908" y="3520673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reak things down</a:t>
          </a:r>
          <a:endParaRPr lang="zh-CN" altLang="en-US" sz="1700" kern="1200"/>
        </a:p>
      </dsp:txBody>
      <dsp:txXfrm>
        <a:off x="2797908" y="3520673"/>
        <a:ext cx="1640600" cy="500183"/>
      </dsp:txXfrm>
    </dsp:sp>
    <dsp:sp modelId="{7AF42139-C809-4EA0-9A20-2B36DD41AE23}">
      <dsp:nvSpPr>
        <dsp:cNvPr id="0" name=""/>
        <dsp:cNvSpPr/>
      </dsp:nvSpPr>
      <dsp:spPr>
        <a:xfrm>
          <a:off x="4766629" y="3520673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ig out</a:t>
          </a:r>
          <a:endParaRPr lang="zh-CN" altLang="en-US" sz="1700" kern="1200"/>
        </a:p>
      </dsp:txBody>
      <dsp:txXfrm>
        <a:off x="4766629" y="3520673"/>
        <a:ext cx="1640600" cy="50018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5</cp:revision>
  <dcterms:created xsi:type="dcterms:W3CDTF">2018-07-09T12:32:00Z</dcterms:created>
  <dcterms:modified xsi:type="dcterms:W3CDTF">2018-10-19T15:23:00Z</dcterms:modified>
</cp:coreProperties>
</file>